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24E9E6" w14:textId="77777777" w:rsidR="00C87F08" w:rsidRDefault="00C87F08" w:rsidP="00C87F08"/>
    <w:p w14:paraId="5E2E029B" w14:textId="77777777" w:rsidR="00C87F08" w:rsidRDefault="00C87F08" w:rsidP="00C87F08">
      <w:pPr>
        <w:jc w:val="center"/>
      </w:pPr>
      <w:r>
        <w:rPr>
          <w:noProof/>
          <w:lang w:val="en-US" w:eastAsia="ja-JP"/>
        </w:rPr>
        <w:drawing>
          <wp:inline distT="0" distB="0" distL="0" distR="0" wp14:anchorId="1F39031D" wp14:editId="69393537">
            <wp:extent cx="2702618" cy="830580"/>
            <wp:effectExtent l="0" t="0" r="254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7537" cy="8320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626DD6F" w14:textId="77777777" w:rsidR="00C87F08" w:rsidRDefault="00C87F08"/>
    <w:p w14:paraId="3C09BF18" w14:textId="77777777" w:rsidR="00C87F08" w:rsidRDefault="00C87F08"/>
    <w:p w14:paraId="5CF4D867" w14:textId="77777777" w:rsidR="00C87F08" w:rsidRDefault="00C87F08"/>
    <w:p w14:paraId="381EDBB5" w14:textId="77777777" w:rsidR="00C87F08" w:rsidRDefault="00C87F08"/>
    <w:p w14:paraId="12DF8500" w14:textId="77777777" w:rsidR="00C87F08" w:rsidRDefault="00C87F08"/>
    <w:p w14:paraId="23FE071A" w14:textId="77777777" w:rsidR="00C87F08" w:rsidRDefault="00C87F08"/>
    <w:p w14:paraId="63632977" w14:textId="77777777" w:rsidR="00C87F08" w:rsidRDefault="00C87F08"/>
    <w:p w14:paraId="6E3A9CD5" w14:textId="77777777" w:rsidR="00C87F08" w:rsidRPr="0070544C" w:rsidRDefault="00C87F08" w:rsidP="00C87F08">
      <w:pPr>
        <w:jc w:val="center"/>
        <w:rPr>
          <w:b/>
          <w:caps/>
          <w:color w:val="C00000"/>
          <w:sz w:val="56"/>
        </w:rPr>
      </w:pPr>
      <w:r w:rsidRPr="0070544C">
        <w:rPr>
          <w:b/>
          <w:caps/>
          <w:color w:val="C00000"/>
          <w:sz w:val="56"/>
        </w:rPr>
        <w:t>Capstone Project Report</w:t>
      </w:r>
    </w:p>
    <w:p w14:paraId="599F9914" w14:textId="77777777" w:rsidR="00C87F08" w:rsidRPr="0070544C" w:rsidRDefault="00C87F08" w:rsidP="00C87F08">
      <w:pPr>
        <w:jc w:val="center"/>
        <w:rPr>
          <w:b/>
          <w:color w:val="C00000"/>
          <w:sz w:val="44"/>
        </w:rPr>
      </w:pPr>
      <w:r w:rsidRPr="0070544C">
        <w:rPr>
          <w:b/>
          <w:color w:val="C00000"/>
          <w:sz w:val="44"/>
        </w:rPr>
        <w:t xml:space="preserve">Report </w:t>
      </w:r>
      <w:r w:rsidR="00294C2B" w:rsidRPr="0070544C">
        <w:rPr>
          <w:b/>
          <w:color w:val="C00000"/>
          <w:sz w:val="44"/>
        </w:rPr>
        <w:t>2</w:t>
      </w:r>
      <w:r w:rsidRPr="0070544C">
        <w:rPr>
          <w:b/>
          <w:color w:val="C00000"/>
          <w:sz w:val="44"/>
        </w:rPr>
        <w:t xml:space="preserve"> – Project </w:t>
      </w:r>
      <w:r w:rsidR="00294C2B" w:rsidRPr="0070544C">
        <w:rPr>
          <w:b/>
          <w:color w:val="C00000"/>
          <w:sz w:val="44"/>
        </w:rPr>
        <w:t>Management Plan</w:t>
      </w:r>
    </w:p>
    <w:p w14:paraId="5AC07E4A" w14:textId="77777777" w:rsidR="00C87F08" w:rsidRDefault="00C87F08" w:rsidP="00C87F08">
      <w:pPr>
        <w:jc w:val="center"/>
        <w:rPr>
          <w:b/>
          <w:sz w:val="44"/>
        </w:rPr>
      </w:pPr>
    </w:p>
    <w:p w14:paraId="25B9B78C" w14:textId="77777777" w:rsidR="00C87F08" w:rsidRDefault="00C87F08" w:rsidP="00C87F08">
      <w:pPr>
        <w:jc w:val="center"/>
        <w:rPr>
          <w:b/>
          <w:sz w:val="44"/>
        </w:rPr>
      </w:pPr>
    </w:p>
    <w:p w14:paraId="60C34774" w14:textId="77777777" w:rsidR="00C87F08" w:rsidRDefault="00C87F08" w:rsidP="00C87F08">
      <w:pPr>
        <w:jc w:val="center"/>
        <w:rPr>
          <w:b/>
          <w:sz w:val="44"/>
        </w:rPr>
      </w:pPr>
    </w:p>
    <w:p w14:paraId="3E9925ED" w14:textId="77777777" w:rsidR="00C87F08" w:rsidRDefault="00C87F08" w:rsidP="00C87F08">
      <w:pPr>
        <w:jc w:val="center"/>
        <w:rPr>
          <w:b/>
          <w:sz w:val="44"/>
        </w:rPr>
      </w:pPr>
    </w:p>
    <w:p w14:paraId="1450C772" w14:textId="77777777" w:rsidR="00C87F08" w:rsidRDefault="00C87F08" w:rsidP="00C87F08">
      <w:pPr>
        <w:jc w:val="center"/>
        <w:rPr>
          <w:b/>
          <w:sz w:val="44"/>
        </w:rPr>
      </w:pPr>
    </w:p>
    <w:p w14:paraId="7A002BCA" w14:textId="77777777" w:rsidR="00C87F08" w:rsidRDefault="00C87F08" w:rsidP="00C87F08">
      <w:pPr>
        <w:jc w:val="center"/>
        <w:rPr>
          <w:b/>
          <w:sz w:val="44"/>
        </w:rPr>
      </w:pPr>
    </w:p>
    <w:p w14:paraId="739CDA3E" w14:textId="77777777" w:rsidR="00C87F08" w:rsidRDefault="00C87F08" w:rsidP="00C87F08">
      <w:pPr>
        <w:jc w:val="center"/>
        <w:rPr>
          <w:b/>
          <w:sz w:val="44"/>
        </w:rPr>
      </w:pPr>
    </w:p>
    <w:p w14:paraId="636D7216" w14:textId="77777777" w:rsidR="00C87F08" w:rsidRDefault="00C87F08" w:rsidP="00C87F08">
      <w:pPr>
        <w:jc w:val="center"/>
        <w:rPr>
          <w:b/>
          <w:sz w:val="44"/>
        </w:rPr>
      </w:pPr>
    </w:p>
    <w:p w14:paraId="78BE8FAE" w14:textId="77777777" w:rsidR="00C87F08" w:rsidRDefault="00C87F08" w:rsidP="00C87F08">
      <w:pPr>
        <w:jc w:val="center"/>
        <w:rPr>
          <w:b/>
          <w:sz w:val="44"/>
        </w:rPr>
      </w:pPr>
    </w:p>
    <w:p w14:paraId="419AF04F" w14:textId="629A85B2" w:rsidR="00C87F08" w:rsidRPr="009570B4" w:rsidRDefault="00C87F08" w:rsidP="00C87F08">
      <w:pPr>
        <w:spacing w:before="89"/>
        <w:ind w:left="2526" w:right="2171"/>
        <w:jc w:val="center"/>
        <w:rPr>
          <w:rFonts w:cstheme="minorHAnsi"/>
          <w:sz w:val="28"/>
          <w:szCs w:val="28"/>
        </w:rPr>
      </w:pPr>
      <w:r w:rsidRPr="009570B4">
        <w:rPr>
          <w:rFonts w:cstheme="minorHAnsi"/>
          <w:sz w:val="28"/>
          <w:szCs w:val="28"/>
        </w:rPr>
        <w:t xml:space="preserve">– </w:t>
      </w:r>
      <w:r w:rsidR="004B57F6" w:rsidRPr="000239A6">
        <w:rPr>
          <w:rFonts w:cstheme="minorHAnsi"/>
          <w:sz w:val="28"/>
          <w:szCs w:val="28"/>
        </w:rPr>
        <w:t>Ho Chi Minh City, January 2021</w:t>
      </w:r>
      <w:r w:rsidR="004B57F6">
        <w:rPr>
          <w:rFonts w:cstheme="minorHAnsi"/>
          <w:sz w:val="28"/>
          <w:szCs w:val="28"/>
        </w:rPr>
        <w:t xml:space="preserve"> </w:t>
      </w:r>
      <w:r w:rsidRPr="009570B4">
        <w:rPr>
          <w:rFonts w:cstheme="minorHAnsi"/>
          <w:sz w:val="28"/>
          <w:szCs w:val="28"/>
        </w:rPr>
        <w:t>–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179841451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001E854" w14:textId="77777777" w:rsidR="00F95EA2" w:rsidRPr="00F95EA2" w:rsidRDefault="00F95EA2">
          <w:pPr>
            <w:pStyle w:val="TOCHeading"/>
            <w:rPr>
              <w:b/>
            </w:rPr>
          </w:pPr>
          <w:r w:rsidRPr="00F95EA2">
            <w:rPr>
              <w:b/>
            </w:rPr>
            <w:t>Table of Contents</w:t>
          </w:r>
        </w:p>
        <w:p w14:paraId="73D16375" w14:textId="77777777" w:rsidR="00971650" w:rsidRDefault="00F95EA2">
          <w:pPr>
            <w:pStyle w:val="TOC1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4858870" w:history="1">
            <w:r w:rsidR="00971650" w:rsidRPr="004A681D">
              <w:rPr>
                <w:rStyle w:val="Hyperlink"/>
                <w:noProof/>
              </w:rPr>
              <w:t>I. Project Report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70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3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42E171C5" w14:textId="77777777" w:rsidR="00971650" w:rsidRDefault="00CD6CE5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71" w:history="1">
            <w:r w:rsidR="00971650" w:rsidRPr="004A681D">
              <w:rPr>
                <w:rStyle w:val="Hyperlink"/>
                <w:noProof/>
              </w:rPr>
              <w:t>1. Status Report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71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3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5DD66C8E" w14:textId="77777777" w:rsidR="00971650" w:rsidRDefault="00CD6CE5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72" w:history="1">
            <w:r w:rsidR="00971650" w:rsidRPr="004A681D">
              <w:rPr>
                <w:rStyle w:val="Hyperlink"/>
                <w:noProof/>
              </w:rPr>
              <w:t>2. Team Involvements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72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3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060F6333" w14:textId="77777777" w:rsidR="00971650" w:rsidRDefault="00CD6CE5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73" w:history="1">
            <w:r w:rsidR="00971650" w:rsidRPr="004A681D">
              <w:rPr>
                <w:rStyle w:val="Hyperlink"/>
                <w:noProof/>
              </w:rPr>
              <w:t>3. Issues/Suggestions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73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3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175D4650" w14:textId="77777777" w:rsidR="00971650" w:rsidRDefault="00CD6CE5">
          <w:pPr>
            <w:pStyle w:val="TOC1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74" w:history="1">
            <w:r w:rsidR="00971650" w:rsidRPr="004A681D">
              <w:rPr>
                <w:rStyle w:val="Hyperlink"/>
                <w:noProof/>
              </w:rPr>
              <w:t>II. Project Management Plan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74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4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705F3A09" w14:textId="77777777" w:rsidR="00971650" w:rsidRDefault="00CD6CE5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75" w:history="1">
            <w:r w:rsidR="00971650" w:rsidRPr="004A681D">
              <w:rPr>
                <w:rStyle w:val="Hyperlink"/>
                <w:noProof/>
              </w:rPr>
              <w:t>1. Overview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75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4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10425658" w14:textId="77777777" w:rsidR="00971650" w:rsidRDefault="00CD6CE5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76" w:history="1">
            <w:r w:rsidR="00971650" w:rsidRPr="004A681D">
              <w:rPr>
                <w:rStyle w:val="Hyperlink"/>
                <w:noProof/>
              </w:rPr>
              <w:t>1.1 WBS &amp; Estimation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76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4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5BF7372C" w14:textId="77777777" w:rsidR="00971650" w:rsidRDefault="00CD6CE5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77" w:history="1">
            <w:r w:rsidR="00971650" w:rsidRPr="004A681D">
              <w:rPr>
                <w:rStyle w:val="Hyperlink"/>
                <w:noProof/>
              </w:rPr>
              <w:t>1.2 Project Objectives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77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6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360C7E95" w14:textId="77777777" w:rsidR="00971650" w:rsidRDefault="00CD6CE5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78" w:history="1">
            <w:r w:rsidR="00971650" w:rsidRPr="004A681D">
              <w:rPr>
                <w:rStyle w:val="Hyperlink"/>
                <w:noProof/>
              </w:rPr>
              <w:t>1.3 Project Risks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78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7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1860EDAD" w14:textId="77777777" w:rsidR="00971650" w:rsidRDefault="00CD6CE5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79" w:history="1">
            <w:r w:rsidR="00971650" w:rsidRPr="004A681D">
              <w:rPr>
                <w:rStyle w:val="Hyperlink"/>
                <w:noProof/>
              </w:rPr>
              <w:t>2. Management Approach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79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8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598ACDA1" w14:textId="77777777" w:rsidR="00971650" w:rsidRDefault="00CD6CE5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80" w:history="1">
            <w:r w:rsidR="00971650" w:rsidRPr="004A681D">
              <w:rPr>
                <w:rStyle w:val="Hyperlink"/>
                <w:noProof/>
              </w:rPr>
              <w:t>2.1 Project Process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80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8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3CFF73C7" w14:textId="77777777" w:rsidR="00971650" w:rsidRDefault="00CD6CE5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81" w:history="1">
            <w:r w:rsidR="00971650" w:rsidRPr="004A681D">
              <w:rPr>
                <w:rStyle w:val="Hyperlink"/>
                <w:noProof/>
              </w:rPr>
              <w:t>2.2 Quality Management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81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8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2F096E6A" w14:textId="77777777" w:rsidR="00971650" w:rsidRDefault="00CD6CE5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82" w:history="1">
            <w:r w:rsidR="00971650" w:rsidRPr="004A681D">
              <w:rPr>
                <w:rStyle w:val="Hyperlink"/>
                <w:noProof/>
              </w:rPr>
              <w:t>2.3 Training Plan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82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8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17DD992C" w14:textId="77777777" w:rsidR="00971650" w:rsidRDefault="00CD6CE5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83" w:history="1">
            <w:r w:rsidR="00971650" w:rsidRPr="004A681D">
              <w:rPr>
                <w:rStyle w:val="Hyperlink"/>
                <w:noProof/>
              </w:rPr>
              <w:t>3. Master Schedule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83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9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2B49FD75" w14:textId="77777777" w:rsidR="00971650" w:rsidRDefault="00CD6CE5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84" w:history="1">
            <w:r w:rsidR="00971650" w:rsidRPr="004A681D">
              <w:rPr>
                <w:rStyle w:val="Hyperlink"/>
                <w:noProof/>
              </w:rPr>
              <w:t>4. Project Organization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84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9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508D4E7D" w14:textId="77777777" w:rsidR="00971650" w:rsidRDefault="00CD6CE5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85" w:history="1">
            <w:r w:rsidR="00971650" w:rsidRPr="004A681D">
              <w:rPr>
                <w:rStyle w:val="Hyperlink"/>
                <w:noProof/>
              </w:rPr>
              <w:t>4.1 Team &amp; Structures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85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9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5808FB35" w14:textId="77777777" w:rsidR="00971650" w:rsidRDefault="00CD6CE5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86" w:history="1">
            <w:r w:rsidR="00971650" w:rsidRPr="004A681D">
              <w:rPr>
                <w:rStyle w:val="Hyperlink"/>
                <w:noProof/>
              </w:rPr>
              <w:t>4.2 Roles &amp; Responsibilities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86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9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6B9A0C60" w14:textId="77777777" w:rsidR="00971650" w:rsidRDefault="00CD6CE5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87" w:history="1">
            <w:r w:rsidR="00971650" w:rsidRPr="004A681D">
              <w:rPr>
                <w:rStyle w:val="Hyperlink"/>
                <w:noProof/>
              </w:rPr>
              <w:t>5. Project Communication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87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10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0FD99CD7" w14:textId="77777777" w:rsidR="00971650" w:rsidRDefault="00CD6CE5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88" w:history="1">
            <w:r w:rsidR="00971650" w:rsidRPr="004A681D">
              <w:rPr>
                <w:rStyle w:val="Hyperlink"/>
                <w:noProof/>
              </w:rPr>
              <w:t>5.1 Communication Plan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88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10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2A628F31" w14:textId="77777777" w:rsidR="00971650" w:rsidRDefault="00CD6CE5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89" w:history="1">
            <w:r w:rsidR="00971650" w:rsidRPr="004A681D">
              <w:rPr>
                <w:rStyle w:val="Hyperlink"/>
                <w:noProof/>
              </w:rPr>
              <w:t>5.2 External Interface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89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10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221C0F4A" w14:textId="77777777" w:rsidR="00971650" w:rsidRDefault="00CD6CE5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90" w:history="1">
            <w:r w:rsidR="00971650" w:rsidRPr="004A681D">
              <w:rPr>
                <w:rStyle w:val="Hyperlink"/>
                <w:noProof/>
              </w:rPr>
              <w:t>6. Configuration Management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90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11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29833E1C" w14:textId="77777777" w:rsidR="00971650" w:rsidRDefault="00CD6CE5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91" w:history="1">
            <w:r w:rsidR="00971650" w:rsidRPr="004A681D">
              <w:rPr>
                <w:rStyle w:val="Hyperlink"/>
                <w:noProof/>
              </w:rPr>
              <w:t>6.1 Tools &amp; Infrastructures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91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11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2AF282CD" w14:textId="77777777" w:rsidR="00971650" w:rsidRDefault="00CD6CE5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92" w:history="1">
            <w:r w:rsidR="00971650" w:rsidRPr="004A681D">
              <w:rPr>
                <w:rStyle w:val="Hyperlink"/>
                <w:noProof/>
              </w:rPr>
              <w:t>6.2 Document Management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92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11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3490C904" w14:textId="77777777" w:rsidR="00971650" w:rsidRDefault="00CD6CE5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93" w:history="1">
            <w:r w:rsidR="00971650" w:rsidRPr="004A681D">
              <w:rPr>
                <w:rStyle w:val="Hyperlink"/>
                <w:noProof/>
              </w:rPr>
              <w:t>6.3 Source Code Management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93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11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17079057" w14:textId="77777777" w:rsidR="00F95EA2" w:rsidRDefault="00F95EA2">
          <w:r>
            <w:rPr>
              <w:b/>
              <w:bCs/>
              <w:noProof/>
            </w:rPr>
            <w:fldChar w:fldCharType="end"/>
          </w:r>
        </w:p>
      </w:sdtContent>
    </w:sdt>
    <w:p w14:paraId="1839280F" w14:textId="77777777" w:rsidR="00F95EA2" w:rsidRDefault="00F95EA2">
      <w:pPr>
        <w:rPr>
          <w:rFonts w:asciiTheme="majorHAnsi" w:eastAsiaTheme="majorEastAsia" w:hAnsiTheme="majorHAnsi" w:cstheme="majorBidi"/>
          <w:b/>
          <w:color w:val="C00000"/>
          <w:sz w:val="32"/>
          <w:szCs w:val="32"/>
        </w:rPr>
      </w:pPr>
      <w:r>
        <w:br w:type="page"/>
      </w:r>
    </w:p>
    <w:p w14:paraId="63C281BE" w14:textId="77777777" w:rsidR="00C87F08" w:rsidRPr="0070544C" w:rsidRDefault="00A0058F" w:rsidP="0070544C">
      <w:pPr>
        <w:pStyle w:val="Heading1"/>
      </w:pPr>
      <w:bookmarkStart w:id="0" w:name="_Toc64858870"/>
      <w:r w:rsidRPr="0070544C">
        <w:lastRenderedPageBreak/>
        <w:t>I. Project Report</w:t>
      </w:r>
      <w:bookmarkEnd w:id="0"/>
    </w:p>
    <w:p w14:paraId="37F83C00" w14:textId="77777777" w:rsidR="00DD74C0" w:rsidRPr="0070544C" w:rsidRDefault="00DD74C0" w:rsidP="0070544C">
      <w:pPr>
        <w:pStyle w:val="Heading2"/>
      </w:pPr>
      <w:bookmarkStart w:id="1" w:name="_Toc64858871"/>
      <w:r w:rsidRPr="0070544C">
        <w:t>1. Status Report</w:t>
      </w:r>
      <w:bookmarkEnd w:id="1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DD74C0" w:rsidRPr="006C30AE" w14:paraId="6732E772" w14:textId="77777777" w:rsidTr="0024212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922AE02" w14:textId="77777777" w:rsidR="00DD74C0" w:rsidRPr="006C30AE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527A4CAE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Work Item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8DC93C4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011D96E8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Notes (Work Item in Details)</w:t>
            </w:r>
          </w:p>
        </w:tc>
      </w:tr>
      <w:tr w:rsidR="00DD74C0" w:rsidRPr="00155E22" w14:paraId="142FF581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5DDDA" w14:textId="77777777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CC68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98DDF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499E0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79372C4C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A0226" w14:textId="77777777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12CB1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C67AE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24ED6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38515CF8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B6788" w14:textId="77777777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FA9FE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94A1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C45E0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</w:tbl>
    <w:p w14:paraId="24687195" w14:textId="77777777" w:rsidR="00DD74C0" w:rsidRDefault="00DD74C0" w:rsidP="00DD74C0"/>
    <w:p w14:paraId="55DA32A6" w14:textId="77777777" w:rsidR="00DD74C0" w:rsidRDefault="00DD74C0" w:rsidP="0070544C">
      <w:pPr>
        <w:pStyle w:val="Heading2"/>
      </w:pPr>
      <w:bookmarkStart w:id="2" w:name="_Toc64858872"/>
      <w:r>
        <w:t>2. Team Involvements</w:t>
      </w:r>
      <w:bookmarkEnd w:id="2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DD74C0" w:rsidRPr="006C30AE" w14:paraId="43EBA9FC" w14:textId="77777777" w:rsidTr="0024212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2ED5FC1F" w14:textId="77777777" w:rsidR="00DD74C0" w:rsidRPr="006C30AE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23607BA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Task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DD35BF0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Member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07AD935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Notes (Task Details, etc.)</w:t>
            </w:r>
          </w:p>
        </w:tc>
      </w:tr>
      <w:tr w:rsidR="00DD74C0" w:rsidRPr="00155E22" w14:paraId="051B4AE1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4F952" w14:textId="77777777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D914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B76D7" w14:textId="77777777" w:rsidR="00DD74C0" w:rsidRPr="00155E22" w:rsidRDefault="006B0901" w:rsidP="006B090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HaPTN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AB700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516B19CA" w14:textId="77777777" w:rsidTr="00955755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43EFB" w14:textId="77777777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0E13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D30D6" w14:textId="77777777" w:rsidR="00DD74C0" w:rsidRPr="00155E22" w:rsidRDefault="006B0901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NguyenL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7462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333E5D9F" w14:textId="77777777" w:rsidTr="0095575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92923" w14:textId="77777777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BD386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E6AD0" w14:textId="77777777" w:rsidR="00DD74C0" w:rsidRPr="00155E22" w:rsidRDefault="006B0901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GiaNH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46AB4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955755" w:rsidRPr="00155E22" w14:paraId="62664A5B" w14:textId="77777777" w:rsidTr="0095575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79E6FB" w14:textId="4B235F2B" w:rsidR="00955755" w:rsidRPr="00155E22" w:rsidRDefault="00955755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4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9EFB48" w14:textId="77777777" w:rsidR="00955755" w:rsidRPr="00155E22" w:rsidRDefault="00955755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1AD9AB" w14:textId="2706D49B" w:rsidR="00955755" w:rsidRPr="00502F46" w:rsidRDefault="00955755" w:rsidP="003647E0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  <w:lang w:eastAsia="en-GB"/>
              </w:rPr>
            </w:pPr>
            <w:r w:rsidRPr="00502F46">
              <w:rPr>
                <w:rFonts w:ascii="Calibri" w:eastAsia="Times New Roman" w:hAnsi="Calibri" w:cs="Calibri"/>
                <w:strike/>
                <w:color w:val="000000"/>
                <w:lang w:eastAsia="en-GB"/>
              </w:rPr>
              <w:t>PhuVT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1D26CC" w14:textId="7339534A" w:rsidR="00955755" w:rsidRPr="00155E22" w:rsidRDefault="00955755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Dropped since January 28</w:t>
            </w:r>
            <w:r w:rsidRPr="00955755">
              <w:rPr>
                <w:rFonts w:ascii="Calibri" w:eastAsia="Times New Roman" w:hAnsi="Calibri" w:cs="Calibri"/>
                <w:color w:val="000000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 2021</w:t>
            </w:r>
          </w:p>
        </w:tc>
      </w:tr>
    </w:tbl>
    <w:p w14:paraId="7A9A7B9E" w14:textId="77777777" w:rsidR="00DD74C0" w:rsidRDefault="00DD74C0" w:rsidP="00DD74C0"/>
    <w:p w14:paraId="13855AF5" w14:textId="77777777" w:rsidR="00DD74C0" w:rsidRDefault="00DD74C0" w:rsidP="0070544C">
      <w:pPr>
        <w:pStyle w:val="Heading2"/>
      </w:pPr>
      <w:bookmarkStart w:id="3" w:name="_Toc64858873"/>
      <w:r>
        <w:t>3. Issues/Suggestions</w:t>
      </w:r>
      <w:bookmarkEnd w:id="3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DD74C0" w:rsidRPr="006C30AE" w14:paraId="3856DF01" w14:textId="77777777" w:rsidTr="0024212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DFF1489" w14:textId="77777777" w:rsidR="00DD74C0" w:rsidRPr="006C30AE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DC3BA10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Issue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18C5E00A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A30AC82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Notes (Solution, Suggestion, etc.)</w:t>
            </w:r>
          </w:p>
        </w:tc>
      </w:tr>
      <w:tr w:rsidR="00DD74C0" w:rsidRPr="00155E22" w14:paraId="52BF71B6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5F2DD" w14:textId="77777777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30FC2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0488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B9F6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48F4A56D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A228B" w14:textId="77777777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BF6A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23B6F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EF833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4CF38E01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B2BD3" w14:textId="77777777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D26B4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2945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1BC5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</w:tbl>
    <w:p w14:paraId="369B96E1" w14:textId="77777777" w:rsidR="00FC4EE6" w:rsidRDefault="00FC4EE6" w:rsidP="00155E22"/>
    <w:p w14:paraId="09F7F967" w14:textId="77777777" w:rsidR="00FC4EE6" w:rsidRDefault="00FC4EE6">
      <w:r>
        <w:br w:type="page"/>
      </w:r>
    </w:p>
    <w:p w14:paraId="092798B9" w14:textId="77777777" w:rsidR="00155E22" w:rsidRDefault="00FC4EE6" w:rsidP="0070544C">
      <w:pPr>
        <w:pStyle w:val="Heading1"/>
      </w:pPr>
      <w:bookmarkStart w:id="4" w:name="_Toc64858874"/>
      <w:r>
        <w:lastRenderedPageBreak/>
        <w:t xml:space="preserve">II. Project </w:t>
      </w:r>
      <w:r w:rsidR="00294C2B">
        <w:t>Management Plan</w:t>
      </w:r>
      <w:bookmarkEnd w:id="4"/>
    </w:p>
    <w:p w14:paraId="4F1A9C71" w14:textId="77777777" w:rsidR="00FC4EE6" w:rsidRDefault="00922652" w:rsidP="0070544C">
      <w:pPr>
        <w:pStyle w:val="Heading2"/>
      </w:pPr>
      <w:bookmarkStart w:id="5" w:name="_Toc64858875"/>
      <w:r>
        <w:t>1. Overview</w:t>
      </w:r>
      <w:bookmarkEnd w:id="5"/>
    </w:p>
    <w:p w14:paraId="4AF06D79" w14:textId="77777777" w:rsidR="005922B2" w:rsidRDefault="005922B2" w:rsidP="0068457B">
      <w:pPr>
        <w:pStyle w:val="Heading3"/>
      </w:pPr>
      <w:bookmarkStart w:id="6" w:name="_Toc64858876"/>
      <w:r>
        <w:t>1.1 WBS &amp; Estimation</w:t>
      </w:r>
      <w:bookmarkEnd w:id="6"/>
    </w:p>
    <w:p w14:paraId="04A48D4F" w14:textId="77777777" w:rsidR="00F17628" w:rsidRPr="00724329" w:rsidRDefault="00724329" w:rsidP="00713953">
      <w:pPr>
        <w:jc w:val="both"/>
        <w:rPr>
          <w:i/>
          <w:color w:val="0000FF"/>
        </w:rPr>
      </w:pPr>
      <w:r w:rsidRPr="00724329">
        <w:rPr>
          <w:i/>
          <w:color w:val="0000FF"/>
        </w:rPr>
        <w:t>[</w:t>
      </w:r>
      <w:r w:rsidR="004B043A" w:rsidRPr="00724329">
        <w:rPr>
          <w:i/>
          <w:color w:val="0000FF"/>
        </w:rPr>
        <w:t xml:space="preserve">Create/Provide the project WBS &amp; Estimation following the table template as below. In which, we categorize the WBS items into three levels of complexity (Simple, Medium, Complex) and estimate the total effort to </w:t>
      </w:r>
      <w:r w:rsidRPr="00724329">
        <w:rPr>
          <w:i/>
          <w:color w:val="0000FF"/>
        </w:rPr>
        <w:t>complete each item in man-day]</w:t>
      </w:r>
    </w:p>
    <w:tbl>
      <w:tblPr>
        <w:tblStyle w:val="Kiu2"/>
        <w:tblW w:w="90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720"/>
        <w:gridCol w:w="5760"/>
        <w:gridCol w:w="1260"/>
        <w:gridCol w:w="1260"/>
      </w:tblGrid>
      <w:tr w:rsidR="004B043A" w:rsidRPr="006558DB" w14:paraId="22AF2098" w14:textId="77777777" w:rsidTr="009415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720" w:type="dxa"/>
            <w:shd w:val="clear" w:color="auto" w:fill="FFE8E1"/>
          </w:tcPr>
          <w:p w14:paraId="37CDB4B7" w14:textId="77777777" w:rsidR="004B043A" w:rsidRPr="006558DB" w:rsidRDefault="004B043A" w:rsidP="007767BC">
            <w:pPr>
              <w:spacing w:line="254" w:lineRule="auto"/>
              <w:ind w:left="-18"/>
              <w:jc w:val="center"/>
              <w:rPr>
                <w:rFonts w:cstheme="minorHAnsi"/>
                <w:b/>
              </w:rPr>
            </w:pPr>
            <w:r w:rsidRPr="006558DB">
              <w:rPr>
                <w:rFonts w:cstheme="minorHAnsi"/>
                <w:b/>
              </w:rPr>
              <w:t>#</w:t>
            </w:r>
          </w:p>
        </w:tc>
        <w:tc>
          <w:tcPr>
            <w:tcW w:w="5760" w:type="dxa"/>
            <w:shd w:val="clear" w:color="auto" w:fill="FFE8E1"/>
            <w:hideMark/>
          </w:tcPr>
          <w:p w14:paraId="699A9FFA" w14:textId="77777777" w:rsidR="004B043A" w:rsidRPr="006558DB" w:rsidRDefault="004B043A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WBS Item</w:t>
            </w:r>
          </w:p>
        </w:tc>
        <w:tc>
          <w:tcPr>
            <w:tcW w:w="1260" w:type="dxa"/>
            <w:shd w:val="clear" w:color="auto" w:fill="FFE8E1"/>
            <w:hideMark/>
          </w:tcPr>
          <w:p w14:paraId="6BF82F4E" w14:textId="77777777" w:rsidR="004B043A" w:rsidRPr="006558DB" w:rsidRDefault="004B043A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Complexity</w:t>
            </w:r>
          </w:p>
        </w:tc>
        <w:tc>
          <w:tcPr>
            <w:tcW w:w="1260" w:type="dxa"/>
            <w:shd w:val="clear" w:color="auto" w:fill="FFE8E1"/>
            <w:hideMark/>
          </w:tcPr>
          <w:p w14:paraId="2B3BBC59" w14:textId="77777777" w:rsidR="004B043A" w:rsidRDefault="004B043A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Est. Effort</w:t>
            </w:r>
          </w:p>
          <w:p w14:paraId="2DB5634C" w14:textId="77777777" w:rsidR="00640538" w:rsidRPr="006558DB" w:rsidRDefault="0064053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(man-days)</w:t>
            </w:r>
          </w:p>
        </w:tc>
      </w:tr>
      <w:tr w:rsidR="004B043A" w:rsidRPr="00B70E7B" w14:paraId="0B62B544" w14:textId="77777777" w:rsidTr="00941584">
        <w:trPr>
          <w:trHeight w:val="454"/>
        </w:trPr>
        <w:tc>
          <w:tcPr>
            <w:tcW w:w="720" w:type="dxa"/>
          </w:tcPr>
          <w:p w14:paraId="338233B9" w14:textId="77777777" w:rsidR="004B043A" w:rsidRPr="00B70E7B" w:rsidRDefault="004B043A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B70E7B">
              <w:rPr>
                <w:rFonts w:asciiTheme="minorHAnsi" w:hAnsiTheme="minorHAnsi" w:cstheme="minorHAnsi"/>
                <w:b/>
                <w:bCs/>
                <w:i/>
                <w:sz w:val="22"/>
              </w:rPr>
              <w:t>1</w:t>
            </w:r>
          </w:p>
        </w:tc>
        <w:tc>
          <w:tcPr>
            <w:tcW w:w="5760" w:type="dxa"/>
            <w:hideMark/>
          </w:tcPr>
          <w:p w14:paraId="25070525" w14:textId="7EA0D17B" w:rsidR="004B043A" w:rsidRPr="00B70E7B" w:rsidRDefault="00EF43DF" w:rsidP="005B5CA9">
            <w:pPr>
              <w:spacing w:line="254" w:lineRule="auto"/>
              <w:ind w:left="-18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="Calibri" w:eastAsia="Calibri" w:hAnsi="Calibri" w:cs="Calibri"/>
                <w:b/>
                <w:i/>
              </w:rPr>
              <w:t>Initiating</w:t>
            </w:r>
          </w:p>
        </w:tc>
        <w:tc>
          <w:tcPr>
            <w:tcW w:w="1260" w:type="dxa"/>
          </w:tcPr>
          <w:p w14:paraId="195D141E" w14:textId="77777777" w:rsidR="004B043A" w:rsidRPr="00B70E7B" w:rsidRDefault="004B043A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</w:p>
        </w:tc>
        <w:tc>
          <w:tcPr>
            <w:tcW w:w="1260" w:type="dxa"/>
          </w:tcPr>
          <w:p w14:paraId="22D974CE" w14:textId="3A6DC64E" w:rsidR="004B043A" w:rsidRPr="00B70E7B" w:rsidRDefault="00387875" w:rsidP="0064053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10</w:t>
            </w:r>
          </w:p>
        </w:tc>
      </w:tr>
      <w:tr w:rsidR="004B043A" w:rsidRPr="00977EAE" w14:paraId="2A69D462" w14:textId="77777777" w:rsidTr="00941584">
        <w:trPr>
          <w:trHeight w:val="454"/>
        </w:trPr>
        <w:tc>
          <w:tcPr>
            <w:tcW w:w="720" w:type="dxa"/>
          </w:tcPr>
          <w:p w14:paraId="64D0AE8B" w14:textId="77777777" w:rsidR="004B043A" w:rsidRPr="00B70E7B" w:rsidRDefault="00B70E7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.1</w:t>
            </w:r>
          </w:p>
        </w:tc>
        <w:tc>
          <w:tcPr>
            <w:tcW w:w="5760" w:type="dxa"/>
          </w:tcPr>
          <w:p w14:paraId="34C4F738" w14:textId="200D0688" w:rsidR="004B043A" w:rsidRPr="00B70E7B" w:rsidRDefault="005B5CA9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Meet customer</w:t>
            </w:r>
            <w:r w:rsidR="00EF683B">
              <w:rPr>
                <w:rFonts w:asciiTheme="minorHAnsi" w:hAnsiTheme="minorHAnsi" w:cstheme="minorHAnsi"/>
                <w:bCs/>
                <w:sz w:val="22"/>
              </w:rPr>
              <w:t>s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at Viet Anh School (Major Education)</w:t>
            </w:r>
          </w:p>
        </w:tc>
        <w:tc>
          <w:tcPr>
            <w:tcW w:w="1260" w:type="dxa"/>
          </w:tcPr>
          <w:p w14:paraId="034CE854" w14:textId="77777777" w:rsidR="004B043A" w:rsidRPr="00B70E7B" w:rsidRDefault="00B70E7B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</w:tcPr>
          <w:p w14:paraId="38798ED8" w14:textId="69F186B8" w:rsidR="004B043A" w:rsidRPr="00B70E7B" w:rsidRDefault="005B5CA9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4B043A" w:rsidRPr="00977EAE" w14:paraId="78C169D7" w14:textId="77777777" w:rsidTr="00941584">
        <w:trPr>
          <w:trHeight w:val="454"/>
        </w:trPr>
        <w:tc>
          <w:tcPr>
            <w:tcW w:w="720" w:type="dxa"/>
          </w:tcPr>
          <w:p w14:paraId="39056AE6" w14:textId="77777777" w:rsidR="004B043A" w:rsidRPr="00B70E7B" w:rsidRDefault="00B70E7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.2</w:t>
            </w:r>
          </w:p>
        </w:tc>
        <w:tc>
          <w:tcPr>
            <w:tcW w:w="5760" w:type="dxa"/>
          </w:tcPr>
          <w:p w14:paraId="1FE2D558" w14:textId="61AC720D" w:rsidR="004B043A" w:rsidRPr="00B70E7B" w:rsidRDefault="005B5CA9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Gain requirements</w:t>
            </w:r>
          </w:p>
        </w:tc>
        <w:tc>
          <w:tcPr>
            <w:tcW w:w="1260" w:type="dxa"/>
          </w:tcPr>
          <w:p w14:paraId="5C1F5800" w14:textId="77777777" w:rsidR="004B043A" w:rsidRPr="00B70E7B" w:rsidRDefault="00B70E7B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</w:tcPr>
          <w:p w14:paraId="397FD955" w14:textId="4A08EB24" w:rsidR="004B043A" w:rsidRPr="00B70E7B" w:rsidRDefault="00EF683B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4B043A" w:rsidRPr="00977EAE" w14:paraId="13E795E5" w14:textId="77777777" w:rsidTr="00941584">
        <w:trPr>
          <w:trHeight w:val="454"/>
        </w:trPr>
        <w:tc>
          <w:tcPr>
            <w:tcW w:w="720" w:type="dxa"/>
          </w:tcPr>
          <w:p w14:paraId="2F0666C0" w14:textId="77777777" w:rsidR="004B043A" w:rsidRPr="00B70E7B" w:rsidRDefault="00B70E7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.3</w:t>
            </w:r>
          </w:p>
        </w:tc>
        <w:tc>
          <w:tcPr>
            <w:tcW w:w="5760" w:type="dxa"/>
          </w:tcPr>
          <w:p w14:paraId="23A0A127" w14:textId="1AC53DA5" w:rsidR="004B043A" w:rsidRPr="00B70E7B" w:rsidRDefault="005B5CA9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Write </w:t>
            </w:r>
            <w:r w:rsidR="00EF683B">
              <w:rPr>
                <w:rFonts w:asciiTheme="minorHAnsi" w:hAnsiTheme="minorHAnsi" w:cstheme="minorHAnsi"/>
                <w:bCs/>
                <w:sz w:val="22"/>
              </w:rPr>
              <w:t>“Current System Description”</w:t>
            </w:r>
          </w:p>
        </w:tc>
        <w:tc>
          <w:tcPr>
            <w:tcW w:w="1260" w:type="dxa"/>
          </w:tcPr>
          <w:p w14:paraId="645320FE" w14:textId="0A0148CA" w:rsidR="004B043A" w:rsidRPr="00B70E7B" w:rsidRDefault="00EF683B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</w:tcPr>
          <w:p w14:paraId="6425A995" w14:textId="61477822" w:rsidR="004B043A" w:rsidRPr="00B70E7B" w:rsidRDefault="00EF683B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</w:tr>
      <w:tr w:rsidR="00EF683B" w:rsidRPr="00977EAE" w14:paraId="77D8A99F" w14:textId="77777777" w:rsidTr="00941584">
        <w:trPr>
          <w:trHeight w:val="454"/>
        </w:trPr>
        <w:tc>
          <w:tcPr>
            <w:tcW w:w="720" w:type="dxa"/>
          </w:tcPr>
          <w:p w14:paraId="1664EFFA" w14:textId="4DF02BA0" w:rsidR="00EF683B" w:rsidRPr="00EF683B" w:rsidRDefault="00EF683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EF683B">
              <w:rPr>
                <w:rFonts w:asciiTheme="minorHAnsi" w:hAnsiTheme="minorHAnsi" w:cstheme="minorHAnsi"/>
                <w:bCs/>
                <w:sz w:val="22"/>
              </w:rPr>
              <w:t>1.4</w:t>
            </w:r>
          </w:p>
        </w:tc>
        <w:tc>
          <w:tcPr>
            <w:tcW w:w="5760" w:type="dxa"/>
          </w:tcPr>
          <w:p w14:paraId="3956FBA6" w14:textId="32A28675" w:rsidR="00EF683B" w:rsidRPr="00EF683B" w:rsidRDefault="00EF683B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EF683B">
              <w:rPr>
                <w:rFonts w:asciiTheme="minorHAnsi" w:hAnsiTheme="minorHAnsi" w:cstheme="minorHAnsi"/>
                <w:bCs/>
                <w:sz w:val="22"/>
              </w:rPr>
              <w:t xml:space="preserve">Confirm </w:t>
            </w:r>
            <w:r>
              <w:rPr>
                <w:rFonts w:asciiTheme="minorHAnsi" w:hAnsiTheme="minorHAnsi" w:cstheme="minorHAnsi"/>
                <w:bCs/>
                <w:sz w:val="22"/>
              </w:rPr>
              <w:t>“Current System Description” with customers</w:t>
            </w:r>
          </w:p>
        </w:tc>
        <w:tc>
          <w:tcPr>
            <w:tcW w:w="1260" w:type="dxa"/>
          </w:tcPr>
          <w:p w14:paraId="5900E120" w14:textId="5E082FB2" w:rsidR="00EF683B" w:rsidRPr="00B70E7B" w:rsidRDefault="00EF683B" w:rsidP="003647E0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</w:tcPr>
          <w:p w14:paraId="11C96FF4" w14:textId="7B1AB440" w:rsidR="00EF683B" w:rsidRPr="00EF683B" w:rsidRDefault="00EF683B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EF683B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387875" w:rsidRPr="00977EAE" w14:paraId="38C392EE" w14:textId="77777777" w:rsidTr="00941584">
        <w:trPr>
          <w:trHeight w:val="454"/>
        </w:trPr>
        <w:tc>
          <w:tcPr>
            <w:tcW w:w="720" w:type="dxa"/>
          </w:tcPr>
          <w:p w14:paraId="08164297" w14:textId="0FA288ED" w:rsidR="00387875" w:rsidRPr="00387875" w:rsidRDefault="0038787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87875">
              <w:rPr>
                <w:rFonts w:asciiTheme="minorHAnsi" w:hAnsiTheme="minorHAnsi" w:cstheme="minorHAnsi"/>
                <w:bCs/>
                <w:sz w:val="22"/>
              </w:rPr>
              <w:t>1.5</w:t>
            </w:r>
          </w:p>
        </w:tc>
        <w:tc>
          <w:tcPr>
            <w:tcW w:w="5760" w:type="dxa"/>
          </w:tcPr>
          <w:p w14:paraId="59054557" w14:textId="362813C5" w:rsidR="00387875" w:rsidRPr="00387875" w:rsidRDefault="00387875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87875">
              <w:rPr>
                <w:rFonts w:asciiTheme="minorHAnsi" w:hAnsiTheme="minorHAnsi" w:cstheme="minorHAnsi"/>
                <w:bCs/>
                <w:sz w:val="22"/>
              </w:rPr>
              <w:t>Write Report 1</w:t>
            </w:r>
            <w:r w:rsidR="00AF2A16">
              <w:rPr>
                <w:rFonts w:asciiTheme="minorHAnsi" w:hAnsiTheme="minorHAnsi" w:cstheme="minorHAnsi"/>
                <w:bCs/>
                <w:sz w:val="22"/>
              </w:rPr>
              <w:t xml:space="preserve"> (Introduction)</w:t>
            </w:r>
          </w:p>
        </w:tc>
        <w:tc>
          <w:tcPr>
            <w:tcW w:w="1260" w:type="dxa"/>
          </w:tcPr>
          <w:p w14:paraId="3A41F412" w14:textId="62B2C69B" w:rsidR="00387875" w:rsidRPr="00B70E7B" w:rsidRDefault="00387875" w:rsidP="003647E0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</w:tcPr>
          <w:p w14:paraId="0F3D2BBC" w14:textId="7F7A0823" w:rsidR="00387875" w:rsidRPr="00387875" w:rsidRDefault="00387875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87875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1011C3" w:rsidRPr="00977EAE" w14:paraId="7383DBE0" w14:textId="77777777" w:rsidTr="00941584">
        <w:trPr>
          <w:trHeight w:val="454"/>
        </w:trPr>
        <w:tc>
          <w:tcPr>
            <w:tcW w:w="720" w:type="dxa"/>
          </w:tcPr>
          <w:p w14:paraId="677A1F1F" w14:textId="24971903" w:rsidR="001011C3" w:rsidRPr="001011C3" w:rsidRDefault="001011C3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011C3">
              <w:rPr>
                <w:rFonts w:asciiTheme="minorHAnsi" w:hAnsiTheme="minorHAnsi" w:cstheme="minorHAnsi"/>
                <w:bCs/>
                <w:sz w:val="22"/>
              </w:rPr>
              <w:t>1.6</w:t>
            </w:r>
          </w:p>
        </w:tc>
        <w:tc>
          <w:tcPr>
            <w:tcW w:w="5760" w:type="dxa"/>
          </w:tcPr>
          <w:p w14:paraId="5308E1CB" w14:textId="44A97BB9" w:rsidR="001011C3" w:rsidRPr="001011C3" w:rsidRDefault="001011C3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011C3">
              <w:rPr>
                <w:rFonts w:asciiTheme="minorHAnsi" w:hAnsiTheme="minorHAnsi" w:cstheme="minorHAnsi"/>
                <w:bCs/>
                <w:sz w:val="22"/>
              </w:rPr>
              <w:t>Collect stakeholders</w:t>
            </w:r>
            <w:r>
              <w:rPr>
                <w:rFonts w:asciiTheme="minorHAnsi" w:hAnsiTheme="minorHAnsi" w:cstheme="minorHAnsi"/>
                <w:bCs/>
                <w:sz w:val="22"/>
              </w:rPr>
              <w:t>’</w:t>
            </w:r>
            <w:r w:rsidRPr="001011C3">
              <w:rPr>
                <w:rFonts w:asciiTheme="minorHAnsi" w:hAnsiTheme="minorHAnsi" w:cstheme="minorHAnsi"/>
                <w:bCs/>
                <w:sz w:val="22"/>
              </w:rPr>
              <w:t xml:space="preserve"> contact information</w:t>
            </w:r>
          </w:p>
        </w:tc>
        <w:tc>
          <w:tcPr>
            <w:tcW w:w="1260" w:type="dxa"/>
          </w:tcPr>
          <w:p w14:paraId="16CB1A6A" w14:textId="1BC91B88" w:rsidR="001011C3" w:rsidRPr="00B70E7B" w:rsidRDefault="001011C3" w:rsidP="003647E0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</w:tcPr>
          <w:p w14:paraId="08C11D0B" w14:textId="0F119A75" w:rsidR="001011C3" w:rsidRPr="00387875" w:rsidRDefault="001011C3" w:rsidP="00B70E7B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4B043A" w:rsidRPr="00B70E7B" w14:paraId="3ED155F3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66E20B9" w14:textId="77777777" w:rsidR="004B043A" w:rsidRPr="00B70E7B" w:rsidRDefault="00B70E7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B70E7B">
              <w:rPr>
                <w:rFonts w:asciiTheme="minorHAnsi" w:hAnsiTheme="minorHAnsi" w:cstheme="minorHAnsi"/>
                <w:b/>
                <w:bCs/>
                <w:i/>
                <w:sz w:val="22"/>
              </w:rPr>
              <w:t>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9EA2B54" w14:textId="4B783721" w:rsidR="004B043A" w:rsidRPr="00B70E7B" w:rsidRDefault="00EF43DF" w:rsidP="005B5CA9">
            <w:pPr>
              <w:spacing w:line="254" w:lineRule="auto"/>
              <w:ind w:left="-18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5B5CA9">
              <w:rPr>
                <w:rFonts w:ascii="Calibri" w:eastAsia="Calibri" w:hAnsi="Calibri" w:cs="Calibri"/>
                <w:b/>
                <w:i/>
              </w:rPr>
              <w:t>Plann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78D125A" w14:textId="77777777" w:rsidR="004B043A" w:rsidRPr="00B70E7B" w:rsidRDefault="004B043A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A05E28F" w14:textId="7819ECC5" w:rsidR="004B043A" w:rsidRPr="00B70E7B" w:rsidRDefault="00941584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4</w:t>
            </w:r>
          </w:p>
        </w:tc>
      </w:tr>
      <w:tr w:rsidR="00B70E7B" w:rsidRPr="00B70E7B" w14:paraId="4978F3AF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FDB287C" w14:textId="77777777" w:rsidR="00B70E7B" w:rsidRPr="005D4E56" w:rsidRDefault="00B70E7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5D4E56">
              <w:rPr>
                <w:rFonts w:asciiTheme="minorHAnsi" w:hAnsiTheme="minorHAnsi" w:cstheme="minorHAnsi"/>
                <w:bCs/>
                <w:sz w:val="22"/>
              </w:rPr>
              <w:t>2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5AD1BC1" w14:textId="11E1D42E" w:rsidR="00B70E7B" w:rsidRPr="005D4E56" w:rsidRDefault="00F7244E" w:rsidP="00BD2CDF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Discuss </w:t>
            </w:r>
            <w:r w:rsidR="00BD2CDF">
              <w:rPr>
                <w:rFonts w:asciiTheme="minorHAnsi" w:hAnsiTheme="minorHAnsi" w:cstheme="minorHAnsi"/>
                <w:bCs/>
                <w:sz w:val="22"/>
              </w:rPr>
              <w:t xml:space="preserve">project scope </w:t>
            </w:r>
            <w:r>
              <w:rPr>
                <w:rFonts w:asciiTheme="minorHAnsi" w:hAnsiTheme="minorHAnsi" w:cstheme="minorHAnsi"/>
                <w:bCs/>
                <w:sz w:val="22"/>
              </w:rPr>
              <w:t>with</w:t>
            </w:r>
            <w:r w:rsidR="00BD2CDF">
              <w:rPr>
                <w:rFonts w:asciiTheme="minorHAnsi" w:hAnsiTheme="minorHAnsi" w:cstheme="minorHAnsi"/>
                <w:bCs/>
                <w:sz w:val="22"/>
              </w:rPr>
              <w:t xml:space="preserve"> development tea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D0E7496" w14:textId="739DA1C7" w:rsidR="00B70E7B" w:rsidRPr="005D4E56" w:rsidRDefault="001E5CDC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E9B5E2F" w14:textId="008C38C3" w:rsidR="00B70E7B" w:rsidRPr="005D4E56" w:rsidRDefault="001E5CDC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EF43DF" w:rsidRPr="00B70E7B" w14:paraId="75839C5A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A6B7334" w14:textId="55121471" w:rsidR="00EF43DF" w:rsidRPr="006E49CD" w:rsidRDefault="00EF43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2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72F5360" w14:textId="649963F8" w:rsidR="00EF43DF" w:rsidRPr="005B5CA9" w:rsidRDefault="00F7244E" w:rsidP="00F7244E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stimate time to finish</w:t>
            </w:r>
            <w:r w:rsidR="001E5CDC">
              <w:rPr>
                <w:rFonts w:asciiTheme="minorHAnsi" w:hAnsiTheme="minorHAnsi" w:cstheme="minorHAnsi"/>
                <w:bCs/>
                <w:sz w:val="22"/>
              </w:rPr>
              <w:t xml:space="preserve"> the projec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D9E80A3" w14:textId="01545139" w:rsidR="00EF43DF" w:rsidRPr="005D4E56" w:rsidRDefault="001E5CDC" w:rsidP="003647E0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4B9C33B" w14:textId="1E6A340F" w:rsidR="00EF43DF" w:rsidRPr="001E5CDC" w:rsidRDefault="001E5CDC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6A0CDF" w:rsidRPr="00B70E7B" w14:paraId="66C8BD7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2FC53E63" w14:textId="1CE65167" w:rsidR="006A0CDF" w:rsidRPr="006E49CD" w:rsidRDefault="006A0CDF" w:rsidP="007767BC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CF71FED" w14:textId="1D1D3CD6" w:rsidR="006A0CDF" w:rsidRDefault="006A0CDF" w:rsidP="006A0CDF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iscuss project’s limitations and risk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F909745" w14:textId="677DB74D" w:rsidR="006A0CDF" w:rsidRPr="00B70E7B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908198C" w14:textId="263A09B7" w:rsidR="006A0CDF" w:rsidRPr="001E5CDC" w:rsidRDefault="006A0CDF" w:rsidP="006A0CDF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6A0CDF" w:rsidRPr="00B70E7B" w14:paraId="56EAB378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1FDCC47" w14:textId="4ACDAF83" w:rsidR="006A0CDF" w:rsidRPr="001E5CDC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0929C7B" w14:textId="7BBC181C" w:rsidR="006A0CDF" w:rsidRPr="001E5CDC" w:rsidRDefault="006A0CDF" w:rsidP="006A0CDF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Discuss model to use for project managemen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389E89C" w14:textId="1ABCA9FD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CAD7EE9" w14:textId="6B5BE529" w:rsidR="006A0CDF" w:rsidRPr="001E5CDC" w:rsidRDefault="006A0CD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6A0CDF" w:rsidRPr="00B70E7B" w14:paraId="6E3BDE5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4F3E222" w14:textId="4FD31F49" w:rsidR="006A0CDF" w:rsidRPr="001E5CDC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B36D62B" w14:textId="4AADF7AD" w:rsidR="006A0CDF" w:rsidRPr="001E5CDC" w:rsidRDefault="006A0CDF" w:rsidP="006A0CDF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 xml:space="preserve">Create </w:t>
            </w:r>
            <w:r>
              <w:rPr>
                <w:rFonts w:asciiTheme="minorHAnsi" w:hAnsiTheme="minorHAnsi" w:cstheme="minorHAnsi"/>
                <w:bCs/>
                <w:sz w:val="22"/>
              </w:rPr>
              <w:t>project plan &amp; work breakdown structure (WBS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1C302B8" w14:textId="52D1FDD1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14C112D" w14:textId="3F7346B3" w:rsidR="006A0CDF" w:rsidRPr="001E5CDC" w:rsidRDefault="006A0CD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6A0CDF" w:rsidRPr="00B70E7B" w14:paraId="320DD6B3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2F1336A" w14:textId="71642688" w:rsidR="006A0CDF" w:rsidRPr="001E5CDC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.6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A4E2C91" w14:textId="5EC4846B" w:rsidR="006A0CDF" w:rsidRPr="001E5CDC" w:rsidRDefault="006A0CDF" w:rsidP="006A0CDF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 xml:space="preserve">Assign roles 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in this project </w:t>
            </w:r>
            <w:r w:rsidRPr="001E5CDC">
              <w:rPr>
                <w:rFonts w:asciiTheme="minorHAnsi" w:hAnsiTheme="minorHAnsi" w:cstheme="minorHAnsi"/>
                <w:bCs/>
                <w:sz w:val="22"/>
              </w:rPr>
              <w:t>for each team member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410A652" w14:textId="77C87150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DC963FD" w14:textId="43F0632F" w:rsidR="006A0CDF" w:rsidRPr="001E5CDC" w:rsidRDefault="006A0CD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6A0CDF" w:rsidRPr="00B70E7B" w14:paraId="74B654D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7F2592F" w14:textId="2E19B73B" w:rsidR="006A0CDF" w:rsidRPr="001E5CDC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2.7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75436D8" w14:textId="09F98DE6" w:rsidR="006A0CDF" w:rsidRPr="001E5CDC" w:rsidRDefault="006A0CDF" w:rsidP="006A0CDF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Write Report 2</w:t>
            </w:r>
            <w:r w:rsidR="00AF2A16">
              <w:rPr>
                <w:rFonts w:asciiTheme="minorHAnsi" w:hAnsiTheme="minorHAnsi" w:cstheme="minorHAnsi"/>
                <w:bCs/>
                <w:sz w:val="22"/>
              </w:rPr>
              <w:t xml:space="preserve"> (Project Management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4C8BCFB" w14:textId="5FB01115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406D215" w14:textId="02160AE9" w:rsidR="006A0CDF" w:rsidRPr="001E5CDC" w:rsidRDefault="006A0CD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6A0CDF" w:rsidRPr="00B70E7B" w14:paraId="0019A669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804DDC6" w14:textId="776F3136" w:rsidR="006A0CDF" w:rsidRPr="006E49CD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i/>
                <w:sz w:val="22"/>
              </w:rPr>
              <w:t>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DBCC64C" w14:textId="25CAEADB" w:rsidR="006A0CDF" w:rsidRPr="005D4E56" w:rsidRDefault="006A0CDF" w:rsidP="006A0CDF">
            <w:pPr>
              <w:spacing w:line="254" w:lineRule="auto"/>
              <w:ind w:left="-18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i/>
              </w:rPr>
              <w:t>Execut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E105BDA" w14:textId="77777777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4A098FA" w14:textId="2E145FED" w:rsidR="006A0CDF" w:rsidRPr="004B5E59" w:rsidRDefault="00835AF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100</w:t>
            </w:r>
          </w:p>
        </w:tc>
      </w:tr>
      <w:tr w:rsidR="006A0CDF" w:rsidRPr="00B70E7B" w14:paraId="3EC8DA5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A3AEC5E" w14:textId="74A08F5A" w:rsidR="006A0CDF" w:rsidRPr="006E49CD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18A9FEE" w14:textId="0FC7AD97" w:rsidR="006A0CDF" w:rsidRPr="005D4E56" w:rsidRDefault="006A0CDF" w:rsidP="006A0CDF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Analysi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E260F67" w14:textId="77777777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529C71F" w14:textId="529B7BDB" w:rsidR="006A0CDF" w:rsidRPr="00311445" w:rsidRDefault="00835AF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17</w:t>
            </w:r>
          </w:p>
        </w:tc>
      </w:tr>
      <w:tr w:rsidR="006A0CDF" w:rsidRPr="00B70E7B" w14:paraId="07B3F040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F629AF2" w14:textId="4C8D7B4E" w:rsidR="006A0CDF" w:rsidRPr="006E49CD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1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679B1B0" w14:textId="5688A9A0" w:rsidR="006A0CDF" w:rsidRPr="009B3885" w:rsidRDefault="006A0CDF" w:rsidP="004F7CA6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9B3885">
              <w:rPr>
                <w:rFonts w:asciiTheme="minorHAnsi" w:hAnsiTheme="minorHAnsi" w:cstheme="minorHAnsi"/>
                <w:bCs/>
                <w:sz w:val="22"/>
              </w:rPr>
              <w:t>Analyse users’ requirements</w:t>
            </w:r>
            <w:r w:rsidR="009B3885" w:rsidRPr="009B3885">
              <w:rPr>
                <w:rFonts w:asciiTheme="minorHAnsi" w:hAnsiTheme="minorHAnsi" w:cstheme="minorHAnsi"/>
                <w:bCs/>
                <w:sz w:val="22"/>
              </w:rPr>
              <w:t>:</w:t>
            </w:r>
          </w:p>
          <w:p w14:paraId="2A85E538" w14:textId="06B9E20E" w:rsidR="009B3885" w:rsidRPr="004F7CA6" w:rsidRDefault="00130719" w:rsidP="004F7CA6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>Identify stakeholders</w:t>
            </w:r>
          </w:p>
          <w:p w14:paraId="53FA0357" w14:textId="675E4679" w:rsidR="00130719" w:rsidRPr="004F7CA6" w:rsidRDefault="004F7CA6" w:rsidP="004F7CA6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>Identify user roles in this system</w:t>
            </w:r>
          </w:p>
          <w:p w14:paraId="04DF3A9E" w14:textId="01E96A81" w:rsidR="004F7CA6" w:rsidRPr="00304A41" w:rsidRDefault="004F7CA6" w:rsidP="00304A41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>Identify needs and activities of each ro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2D866E4" w14:textId="2BC7BBF2" w:rsidR="006A0CDF" w:rsidRPr="00311445" w:rsidRDefault="00D15337" w:rsidP="006A0CDF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2EFE1BD" w14:textId="4A33D7D6" w:rsidR="006A0CDF" w:rsidRPr="00311445" w:rsidRDefault="00311445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</w:tr>
      <w:tr w:rsidR="00311445" w:rsidRPr="00B70E7B" w14:paraId="1668A1E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75CF67E" w14:textId="1A5A54D1" w:rsidR="00311445" w:rsidRPr="006E49CD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1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85E5BF3" w14:textId="15630D48" w:rsidR="00311445" w:rsidRDefault="00311445" w:rsidP="00311445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Analyse materials that Major provided</w:t>
            </w:r>
          </w:p>
          <w:p w14:paraId="14013C7B" w14:textId="0D6104AD" w:rsidR="00311445" w:rsidRDefault="00311445" w:rsidP="00311445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 xml:space="preserve">Analyse </w:t>
            </w:r>
            <w:r>
              <w:rPr>
                <w:rFonts w:asciiTheme="minorHAnsi" w:hAnsiTheme="minorHAnsi" w:cstheme="minorHAnsi"/>
                <w:bCs/>
                <w:sz w:val="22"/>
              </w:rPr>
              <w:t>Major current working process (7 steps)</w:t>
            </w:r>
          </w:p>
          <w:p w14:paraId="1468EF95" w14:textId="4C111CCA" w:rsidR="00311445" w:rsidRPr="00311445" w:rsidRDefault="00311445" w:rsidP="00311445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 xml:space="preserve">Analyse </w:t>
            </w:r>
            <w:r w:rsidRPr="009B3885">
              <w:rPr>
                <w:rFonts w:asciiTheme="minorHAnsi" w:hAnsiTheme="minorHAnsi" w:cstheme="minorHAnsi"/>
                <w:bCs/>
                <w:sz w:val="22"/>
              </w:rPr>
              <w:t>Excel files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(including sample data of target schools, assignment, daily reports,…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8BBD643" w14:textId="56AF390F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917857A" w14:textId="21295C1A" w:rsidR="00311445" w:rsidRPr="00311445" w:rsidRDefault="00311445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311445" w:rsidRPr="00B70E7B" w14:paraId="4D9B3F4F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43C5867" w14:textId="50C3CA72" w:rsidR="00311445" w:rsidRPr="00326CC6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26CC6">
              <w:rPr>
                <w:rFonts w:asciiTheme="minorHAnsi" w:hAnsiTheme="minorHAnsi" w:cstheme="minorHAnsi"/>
                <w:bCs/>
                <w:sz w:val="22"/>
              </w:rPr>
              <w:t>3.1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A183A5E" w14:textId="59FF44CF" w:rsidR="00311445" w:rsidRPr="00326CC6" w:rsidRDefault="00311445" w:rsidP="00311445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26CC6">
              <w:rPr>
                <w:rFonts w:asciiTheme="minorHAnsi" w:hAnsiTheme="minorHAnsi" w:cstheme="minorHAnsi"/>
                <w:bCs/>
                <w:sz w:val="22"/>
              </w:rPr>
              <w:t>Research business definition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E83DE8B" w14:textId="413AA78F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3FD75C1" w14:textId="4ABF02E6" w:rsidR="00311445" w:rsidRPr="00311445" w:rsidRDefault="00311445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311445" w:rsidRPr="00B70E7B" w14:paraId="13512C71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7D89D81" w14:textId="64E11FDB" w:rsidR="00311445" w:rsidRPr="00326CC6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lastRenderedPageBreak/>
              <w:t>3.1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C1F359B" w14:textId="5248B191" w:rsidR="00311445" w:rsidRDefault="00311445" w:rsidP="00311445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se free trial of CRM applications (CRMViet, EasyEdu,…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45849AF" w14:textId="1BEAB498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A0F9844" w14:textId="1CDF06E7" w:rsidR="00311445" w:rsidRPr="00311445" w:rsidRDefault="00311445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311445" w:rsidRPr="00B70E7B" w14:paraId="413EBA4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4178A4B" w14:textId="40E255EF" w:rsidR="00311445" w:rsidRPr="00D15337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1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6210A42" w14:textId="7CD04019" w:rsidR="00311445" w:rsidRPr="00040D52" w:rsidRDefault="00CD6CE5" w:rsidP="00311445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Create Use </w:t>
            </w:r>
            <w:r w:rsidR="00311445">
              <w:rPr>
                <w:rFonts w:asciiTheme="minorHAnsi" w:hAnsiTheme="minorHAnsi" w:cstheme="minorHAnsi"/>
                <w:bCs/>
                <w:sz w:val="22"/>
              </w:rPr>
              <w:t>case D</w:t>
            </w:r>
            <w:r w:rsidR="00311445" w:rsidRPr="00040D52">
              <w:rPr>
                <w:rFonts w:asciiTheme="minorHAnsi" w:hAnsiTheme="minorHAnsi" w:cstheme="minorHAnsi"/>
                <w:bCs/>
                <w:sz w:val="22"/>
              </w:rPr>
              <w:t>iagra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C93437F" w14:textId="40EF82F6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891177D" w14:textId="4C2E6EEB" w:rsidR="00311445" w:rsidRPr="00311445" w:rsidRDefault="00311445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311445" w:rsidRPr="00B70E7B" w14:paraId="27E2DE3E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31640AB" w14:textId="4607940E" w:rsidR="00311445" w:rsidRPr="00D15337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1.6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7BB982C" w14:textId="148C0EEF" w:rsidR="00311445" w:rsidRPr="00AF2A16" w:rsidRDefault="00AF2A16" w:rsidP="00AF2A16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rite</w:t>
            </w:r>
            <w:r w:rsidR="004476DB">
              <w:rPr>
                <w:rFonts w:asciiTheme="minorHAnsi" w:hAnsiTheme="minorHAnsi" w:cstheme="minorHAnsi"/>
                <w:bCs/>
                <w:sz w:val="22"/>
              </w:rPr>
              <w:t xml:space="preserve"> Report 3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(</w:t>
            </w:r>
            <w:r w:rsidR="004E3475" w:rsidRPr="004E3475">
              <w:rPr>
                <w:rFonts w:asciiTheme="minorHAnsi" w:hAnsiTheme="minorHAnsi" w:cstheme="minorHAnsi"/>
                <w:bCs/>
                <w:sz w:val="22"/>
              </w:rPr>
              <w:t>Software Requirement Specification</w:t>
            </w:r>
            <w:r w:rsidR="004E3475">
              <w:rPr>
                <w:rFonts w:asciiTheme="minorHAnsi" w:hAnsiTheme="minorHAnsi" w:cstheme="minorHAnsi"/>
                <w:bCs/>
                <w:sz w:val="22"/>
              </w:rPr>
              <w:t xml:space="preserve"> – </w:t>
            </w:r>
            <w:r>
              <w:rPr>
                <w:rFonts w:asciiTheme="minorHAnsi" w:hAnsiTheme="minorHAnsi" w:cstheme="minorHAnsi"/>
                <w:bCs/>
                <w:sz w:val="22"/>
              </w:rPr>
              <w:t>SRS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2C97E5E" w14:textId="6C5B6100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701B754" w14:textId="739AB3F2" w:rsidR="00311445" w:rsidRPr="00311445" w:rsidRDefault="00835AFF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6</w:t>
            </w:r>
          </w:p>
        </w:tc>
      </w:tr>
      <w:tr w:rsidR="00311445" w:rsidRPr="00B70E7B" w14:paraId="0BE4962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7F28743" w14:textId="22263A77" w:rsidR="00311445" w:rsidRPr="006E49CD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E3BF4A5" w14:textId="310D17A4" w:rsidR="00311445" w:rsidRPr="005D4E56" w:rsidRDefault="00311445" w:rsidP="00311445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Design</w:t>
            </w:r>
            <w:r w:rsidR="005B6C34">
              <w:rPr>
                <w:rFonts w:ascii="Calibri" w:eastAsia="Calibri" w:hAnsi="Calibri" w:cs="Calibri"/>
                <w:b/>
                <w:sz w:val="22"/>
              </w:rPr>
              <w:t>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D255FF2" w14:textId="77777777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DDE8015" w14:textId="722133EC" w:rsidR="00311445" w:rsidRPr="00D471AD" w:rsidRDefault="004F75BA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13</w:t>
            </w:r>
          </w:p>
        </w:tc>
      </w:tr>
      <w:tr w:rsidR="00FA5214" w:rsidRPr="00B70E7B" w14:paraId="52D6B5F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4ACAAD2" w14:textId="0741960D" w:rsidR="00FA5214" w:rsidRPr="006E49CD" w:rsidRDefault="00FA5214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2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F22018C" w14:textId="625C5BBE" w:rsidR="00FA5214" w:rsidRPr="005B5CA9" w:rsidRDefault="00FA5214" w:rsidP="00FA5214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reate Entity Relationship Diagram (ERD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6A227BC" w14:textId="63332DF4" w:rsidR="00FA5214" w:rsidRPr="005D4E56" w:rsidRDefault="00FA5214" w:rsidP="00FA5214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5DB22E6" w14:textId="3D76D1A4" w:rsidR="00FA5214" w:rsidRPr="00D471AD" w:rsidRDefault="00FA5214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FA5214" w:rsidRPr="00B70E7B" w14:paraId="359313A7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25C0956" w14:textId="6A816AE1" w:rsidR="00FA5214" w:rsidRPr="006E49CD" w:rsidRDefault="00FA5214" w:rsidP="007767BC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2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FDF21C6" w14:textId="0446F2CC" w:rsidR="00FA5214" w:rsidRPr="00311445" w:rsidRDefault="00FA5214" w:rsidP="00FA5214">
            <w:pPr>
              <w:spacing w:line="254" w:lineRule="auto"/>
              <w:ind w:left="252"/>
              <w:rPr>
                <w:rFonts w:cstheme="minorHAnsi"/>
                <w:bCs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 xml:space="preserve">Create </w:t>
            </w:r>
            <w:r>
              <w:rPr>
                <w:rFonts w:asciiTheme="minorHAnsi" w:hAnsiTheme="minorHAnsi" w:cstheme="minorHAnsi"/>
                <w:bCs/>
                <w:sz w:val="22"/>
              </w:rPr>
              <w:t>Database</w:t>
            </w:r>
            <w:r w:rsidRPr="00311445">
              <w:rPr>
                <w:rFonts w:asciiTheme="minorHAnsi" w:hAnsiTheme="minorHAnsi" w:cstheme="minorHAnsi"/>
                <w:bCs/>
                <w:sz w:val="22"/>
              </w:rPr>
              <w:t xml:space="preserve"> Diagra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E1F9A99" w14:textId="12555EEA" w:rsidR="00FA5214" w:rsidRPr="00FA5214" w:rsidRDefault="00FA5214" w:rsidP="00FA521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FA5214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D7AA831" w14:textId="702704C8" w:rsidR="00FA5214" w:rsidRPr="00D471AD" w:rsidRDefault="00FA5214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D471AD"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FA5214" w:rsidRPr="00B70E7B" w14:paraId="23EE875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8B4F5A1" w14:textId="01EE1CB9" w:rsidR="00FA5214" w:rsidRPr="006E49CD" w:rsidRDefault="00FA5214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3.2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13FD318" w14:textId="129CC7D2" w:rsidR="00FA5214" w:rsidRPr="005B5CA9" w:rsidRDefault="00FA5214" w:rsidP="00CD6CE5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 xml:space="preserve">Create </w:t>
            </w:r>
            <w:r w:rsidR="00CD6CE5">
              <w:rPr>
                <w:rFonts w:asciiTheme="minorHAnsi" w:hAnsiTheme="minorHAnsi" w:cstheme="minorHAnsi"/>
                <w:bCs/>
                <w:sz w:val="22"/>
              </w:rPr>
              <w:t>A</w:t>
            </w:r>
            <w:r w:rsidRPr="00311445">
              <w:rPr>
                <w:rFonts w:asciiTheme="minorHAnsi" w:hAnsiTheme="minorHAnsi" w:cstheme="minorHAnsi"/>
                <w:bCs/>
                <w:sz w:val="22"/>
              </w:rPr>
              <w:t>rchitecture Diagra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891FCA3" w14:textId="0E197B05" w:rsidR="00FA5214" w:rsidRPr="00FA5214" w:rsidRDefault="00FA5214" w:rsidP="00FA521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395C68B" w14:textId="02911AA7" w:rsidR="00FA5214" w:rsidRPr="00D471AD" w:rsidRDefault="00FA5214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D471AD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FA5214" w:rsidRPr="00B70E7B" w14:paraId="438FD04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6C828DB" w14:textId="26D096A9" w:rsidR="00FA5214" w:rsidRPr="00311445" w:rsidRDefault="00FA5214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2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7D44681" w14:textId="4F3A3BFA" w:rsidR="00FA5214" w:rsidRPr="00311445" w:rsidRDefault="00FA5214" w:rsidP="00FA5214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 xml:space="preserve">Standardize </w:t>
            </w:r>
            <w:r>
              <w:rPr>
                <w:rFonts w:asciiTheme="minorHAnsi" w:hAnsiTheme="minorHAnsi" w:cstheme="minorHAnsi"/>
                <w:bCs/>
                <w:sz w:val="22"/>
              </w:rPr>
              <w:t>provided Excel file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5A1A0C1" w14:textId="07F98711" w:rsidR="00FA5214" w:rsidRPr="00FA5214" w:rsidRDefault="00FA5214" w:rsidP="00FA521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FA5214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4A0B015" w14:textId="13B8361D" w:rsidR="00FA5214" w:rsidRPr="00D471AD" w:rsidRDefault="00FA5214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D471AD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4E3475" w:rsidRPr="00B70E7B" w14:paraId="6DC20C96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BCDA120" w14:textId="4869CA7B" w:rsidR="004E3475" w:rsidRPr="004E3475" w:rsidRDefault="004E347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4E3475">
              <w:rPr>
                <w:rFonts w:asciiTheme="minorHAnsi" w:hAnsiTheme="minorHAnsi" w:cstheme="minorHAnsi"/>
                <w:bCs/>
                <w:sz w:val="22"/>
              </w:rPr>
              <w:t>3.2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AAB44B5" w14:textId="71B005D4" w:rsidR="004E3475" w:rsidRPr="004E3475" w:rsidRDefault="004E3475" w:rsidP="00FA5214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4E3475">
              <w:rPr>
                <w:rFonts w:asciiTheme="minorHAnsi" w:hAnsiTheme="minorHAnsi" w:cstheme="minorHAnsi"/>
                <w:bCs/>
                <w:sz w:val="22"/>
              </w:rPr>
              <w:t>Write Report 4 (</w:t>
            </w:r>
            <w:r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4E3475">
              <w:rPr>
                <w:rFonts w:asciiTheme="minorHAnsi" w:hAnsiTheme="minorHAnsi" w:cstheme="minorHAnsi"/>
                <w:bCs/>
                <w:sz w:val="22"/>
              </w:rPr>
              <w:t>oftware Design Document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– </w:t>
            </w:r>
            <w:r w:rsidRPr="004E3475">
              <w:rPr>
                <w:rFonts w:asciiTheme="minorHAnsi" w:hAnsiTheme="minorHAnsi" w:cstheme="minorHAnsi"/>
                <w:bCs/>
                <w:sz w:val="22"/>
              </w:rPr>
              <w:t>SDD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777A5CD" w14:textId="53E3619D" w:rsidR="004E3475" w:rsidRPr="00FA5214" w:rsidRDefault="004F75BA" w:rsidP="00FA5214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4207F58" w14:textId="5524AAC3" w:rsidR="004E3475" w:rsidRPr="004F75BA" w:rsidRDefault="004F75BA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4F75BA">
              <w:rPr>
                <w:rFonts w:asciiTheme="minorHAnsi" w:hAnsiTheme="minorHAnsi" w:cstheme="minorHAnsi"/>
                <w:bCs/>
                <w:sz w:val="22"/>
              </w:rPr>
              <w:t>8</w:t>
            </w:r>
          </w:p>
        </w:tc>
      </w:tr>
      <w:tr w:rsidR="00FA5214" w:rsidRPr="00B70E7B" w14:paraId="262DC93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F2431A8" w14:textId="115F804E" w:rsidR="00FA5214" w:rsidRPr="006E49CD" w:rsidRDefault="00FA5214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A91DA9D" w14:textId="010174C7" w:rsidR="00FA5214" w:rsidRPr="005D4E56" w:rsidRDefault="00FA5214" w:rsidP="00FA5214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Prototyp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87C980C" w14:textId="77777777" w:rsidR="00FA5214" w:rsidRPr="00FA5214" w:rsidRDefault="00FA5214" w:rsidP="00FA521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EE1C420" w14:textId="6BBC94E4" w:rsidR="00FA5214" w:rsidRPr="00D471AD" w:rsidRDefault="00930684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9</w:t>
            </w:r>
          </w:p>
        </w:tc>
      </w:tr>
      <w:tr w:rsidR="00C67435" w:rsidRPr="00B70E7B" w14:paraId="766264A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AAABB74" w14:textId="17C9D820" w:rsidR="00C67435" w:rsidRPr="006E49CD" w:rsidRDefault="00C6743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3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2E5F987" w14:textId="7DEACA31" w:rsidR="00C67435" w:rsidRPr="005B5CA9" w:rsidRDefault="00F33A9C" w:rsidP="00CD6CE5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Draw draft </w:t>
            </w:r>
            <w:r w:rsidR="00CD6CE5">
              <w:rPr>
                <w:rFonts w:asciiTheme="minorHAnsi" w:hAnsiTheme="minorHAnsi" w:cstheme="minorHAnsi"/>
                <w:bCs/>
                <w:sz w:val="22"/>
              </w:rPr>
              <w:t>major</w:t>
            </w:r>
            <w:r w:rsidR="00930684">
              <w:rPr>
                <w:rFonts w:asciiTheme="minorHAnsi" w:hAnsiTheme="minorHAnsi" w:cstheme="minorHAnsi"/>
                <w:bCs/>
                <w:sz w:val="22"/>
              </w:rPr>
              <w:t xml:space="preserve"> screens on paper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BA28636" w14:textId="19FCCA19" w:rsidR="00C67435" w:rsidRPr="00FA5214" w:rsidRDefault="00C67435" w:rsidP="00C67435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FA5214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5039B1D" w14:textId="554428D3" w:rsidR="00C67435" w:rsidRPr="00D471AD" w:rsidRDefault="00C67435" w:rsidP="00C6743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D471AD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706C39" w:rsidRPr="00B70E7B" w14:paraId="1045C65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2CD7B41B" w14:textId="28088023" w:rsidR="00706C39" w:rsidRPr="006E49CD" w:rsidRDefault="00706C39" w:rsidP="00706C39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3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A252B60" w14:textId="43F97D52" w:rsidR="00706C39" w:rsidRDefault="00706C39" w:rsidP="00706C39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prototype for role Admi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EFE023B" w14:textId="55497EC4" w:rsidR="00706C39" w:rsidRPr="00FA5214" w:rsidRDefault="00706C39" w:rsidP="00706C39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FA5214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1A84AAD" w14:textId="55CBC69E" w:rsidR="00706C39" w:rsidRPr="00930684" w:rsidRDefault="00930684" w:rsidP="00706C39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930684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706C39" w:rsidRPr="00B70E7B" w14:paraId="20B5568E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3349DC1" w14:textId="53496A16" w:rsidR="00706C39" w:rsidRPr="006E49CD" w:rsidRDefault="00706C39" w:rsidP="00706C39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3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494DF5D" w14:textId="6777B2A0" w:rsidR="00706C39" w:rsidRPr="005B5CA9" w:rsidRDefault="00706C39" w:rsidP="00706C3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prototype for role Salesma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E49BC24" w14:textId="4041F6E2" w:rsidR="00706C39" w:rsidRPr="00FA5214" w:rsidRDefault="00706C39" w:rsidP="00706C3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DC38440" w14:textId="39A609C3" w:rsidR="00706C39" w:rsidRPr="00D471AD" w:rsidRDefault="00706C39" w:rsidP="00706C39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706C39" w:rsidRPr="00B70E7B" w14:paraId="406736E9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5FF90D7" w14:textId="06F4FF72" w:rsidR="00706C39" w:rsidRPr="006E49CD" w:rsidRDefault="00706C39" w:rsidP="00706C39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3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86456B4" w14:textId="5A9F2380" w:rsidR="00706C39" w:rsidRDefault="00706C39" w:rsidP="00706C39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prototype for role Sales Manager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C5F25FC" w14:textId="6CF1B524" w:rsidR="00706C39" w:rsidRPr="00FA5214" w:rsidRDefault="00706C39" w:rsidP="00706C39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9411249" w14:textId="45D2EEC1" w:rsidR="00706C39" w:rsidRPr="00D471AD" w:rsidRDefault="00706C39" w:rsidP="00706C39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706C39" w:rsidRPr="00B70E7B" w14:paraId="1CA123B1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C88F68D" w14:textId="65D0743E" w:rsidR="00706C39" w:rsidRPr="006E49CD" w:rsidRDefault="00706C39" w:rsidP="00706C39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D67710A" w14:textId="328197F9" w:rsidR="00706C39" w:rsidRPr="005D4E56" w:rsidRDefault="00706C39" w:rsidP="00706C39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Implement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468632C" w14:textId="77777777" w:rsidR="00706C39" w:rsidRPr="00FA5214" w:rsidRDefault="00706C39" w:rsidP="00706C3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3B18752" w14:textId="1A29D4E9" w:rsidR="00706C39" w:rsidRPr="00D471AD" w:rsidRDefault="00793AF6" w:rsidP="00706C39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44</w:t>
            </w:r>
          </w:p>
        </w:tc>
      </w:tr>
      <w:tr w:rsidR="008B5B28" w:rsidRPr="00B70E7B" w14:paraId="30B7E7A1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2795744" w14:textId="220E2F77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4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415A89D" w14:textId="46C32F6C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Install coding environment (Eclipse, Visual Studio Code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DF271DE" w14:textId="43A63ADF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9071B87" w14:textId="5B2D4F95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0</w:t>
            </w:r>
          </w:p>
        </w:tc>
      </w:tr>
      <w:tr w:rsidR="008B5B28" w:rsidRPr="00B70E7B" w14:paraId="5AED1957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93BA5E3" w14:textId="153FAD78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4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057CFC2" w14:textId="44ACDF15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Identify coding conventions (Front-end &amp; Back-end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3C9F43C" w14:textId="74949DDC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5AB6276" w14:textId="636D4122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1</w:t>
            </w:r>
          </w:p>
        </w:tc>
      </w:tr>
      <w:tr w:rsidR="008B5B28" w:rsidRPr="00B70E7B" w14:paraId="019B6889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39197DC" w14:textId="1C25A161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37B912F" w14:textId="21313685" w:rsidR="008B5B28" w:rsidRPr="00AF2A16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AF2A16">
              <w:rPr>
                <w:rFonts w:asciiTheme="minorHAnsi" w:hAnsiTheme="minorHAnsi" w:cstheme="minorHAnsi"/>
                <w:bCs/>
                <w:sz w:val="22"/>
              </w:rPr>
              <w:t>Implement Admin module – Iteration 1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67DB61A" w14:textId="77777777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FBFF15D" w14:textId="77777777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8B5B28" w:rsidRPr="00B70E7B" w14:paraId="6CBE8538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49211A6" w14:textId="6049CCAB" w:rsidR="008B5B28" w:rsidRPr="00177702" w:rsidRDefault="008B5B28" w:rsidP="008B5B28">
            <w:pPr>
              <w:spacing w:line="254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77702">
              <w:rPr>
                <w:rFonts w:asciiTheme="minorHAnsi" w:hAnsiTheme="minorHAnsi" w:cstheme="minorHAnsi"/>
                <w:bCs/>
                <w:sz w:val="22"/>
              </w:rPr>
              <w:t>3.4.3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2BBCEB7" w14:textId="5570DB1F" w:rsidR="008B5B28" w:rsidRPr="00AF2A16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pdate SRS and SDD (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>Iteration 1</w:t>
            </w:r>
            <w:r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9F63246" w14:textId="7B2FA2FC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4F38191" w14:textId="6D8C8F8C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4</w:t>
            </w:r>
          </w:p>
        </w:tc>
      </w:tr>
      <w:tr w:rsidR="008B5B28" w:rsidRPr="00B70E7B" w14:paraId="6133661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18882E7" w14:textId="3331DCFC" w:rsidR="008B5B28" w:rsidRPr="00177702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3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D1278BC" w14:textId="23D9E908" w:rsidR="008B5B28" w:rsidRPr="00AF2A16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test plan and test cases (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>Iteration 1</w:t>
            </w:r>
            <w:r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8AEB390" w14:textId="446BD20A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12B9D03" w14:textId="77659DED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8B5B28" w:rsidRPr="00B70E7B" w14:paraId="6A34D163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ABE01D9" w14:textId="2F8D592D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3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659D78C" w14:textId="586775BE" w:rsidR="008B5B28" w:rsidRPr="002F040B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 and perform unit test (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>Iteration 1</w:t>
            </w:r>
            <w:r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FAED70D" w14:textId="767F4D9D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17CC23F" w14:textId="4B4599A2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5</w:t>
            </w:r>
          </w:p>
        </w:tc>
      </w:tr>
      <w:tr w:rsidR="008B5B28" w:rsidRPr="00B70E7B" w14:paraId="1189ECBE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25331540" w14:textId="7163BCC1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3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3C2F40B" w14:textId="3FCC9C20" w:rsidR="008B5B28" w:rsidRPr="002F040B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eploy package 1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91921E3" w14:textId="6ECFADFA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435DDC7" w14:textId="03DD342B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0</w:t>
            </w:r>
          </w:p>
        </w:tc>
      </w:tr>
      <w:tr w:rsidR="008B5B28" w:rsidRPr="00B70E7B" w14:paraId="08C302B3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D908FB1" w14:textId="20C7DDFC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DE57370" w14:textId="6C93B866" w:rsidR="008B5B28" w:rsidRPr="00AF2A16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Implement </w:t>
            </w:r>
            <w:r>
              <w:rPr>
                <w:rFonts w:asciiTheme="minorHAnsi" w:hAnsiTheme="minorHAnsi" w:cstheme="minorHAnsi"/>
                <w:bCs/>
                <w:sz w:val="22"/>
              </w:rPr>
              <w:t>Salesman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 module – </w:t>
            </w:r>
            <w:r>
              <w:rPr>
                <w:rFonts w:asciiTheme="minorHAnsi" w:hAnsiTheme="minorHAnsi" w:cstheme="minorHAnsi"/>
                <w:bCs/>
                <w:sz w:val="22"/>
              </w:rPr>
              <w:t>Iteration 2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68A4603" w14:textId="77777777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1ACAF03" w14:textId="77777777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8B5B28" w:rsidRPr="00B70E7B" w14:paraId="159C807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3C75D1A" w14:textId="107599BF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</w:t>
            </w:r>
            <w:r w:rsidRPr="00177702">
              <w:rPr>
                <w:rFonts w:asciiTheme="minorHAnsi" w:hAnsiTheme="minorHAnsi" w:cstheme="minorHAnsi"/>
                <w:bCs/>
                <w:sz w:val="22"/>
              </w:rPr>
              <w:t>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24B6BF7" w14:textId="7471F774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pdate SRS and SDD (Iteration 2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2799B13" w14:textId="0DBB781F" w:rsidR="008B5B28" w:rsidRPr="00FB1302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E3F1885" w14:textId="6BFBE2B9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4</w:t>
            </w:r>
          </w:p>
        </w:tc>
      </w:tr>
      <w:tr w:rsidR="008B5B28" w:rsidRPr="00B70E7B" w14:paraId="0D511332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16FCFC8" w14:textId="03EE3533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98318C0" w14:textId="79E3B608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test plan and test cases (Iteration 2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5596992" w14:textId="3935CC84" w:rsidR="008B5B28" w:rsidRPr="00FB1302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233EE7E" w14:textId="5FF3C0CA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8B5B28" w:rsidRPr="00B70E7B" w14:paraId="45CEC3C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555FF91" w14:textId="727BE61F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F3A3291" w14:textId="7601C9FB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 and perform unit test (Iteration 2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6B2DD29" w14:textId="2537E13F" w:rsidR="008B5B28" w:rsidRPr="00FB1302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6DB4ABC" w14:textId="7650FF89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7</w:t>
            </w:r>
          </w:p>
        </w:tc>
      </w:tr>
      <w:tr w:rsidR="008B5B28" w:rsidRPr="00B70E7B" w14:paraId="0447C06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FD938CC" w14:textId="0017282D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B64B591" w14:textId="21903E30" w:rsidR="008B5B28" w:rsidRPr="002F040B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xecute integration test and system test (Iteration 2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1962BC9" w14:textId="187410AE" w:rsidR="008B5B28" w:rsidRPr="00FB1302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91A62A8" w14:textId="37B09530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3</w:t>
            </w:r>
          </w:p>
        </w:tc>
      </w:tr>
      <w:tr w:rsidR="008B5B28" w:rsidRPr="00B70E7B" w14:paraId="4032C1A6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B7C0114" w14:textId="562C0BA9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F421E47" w14:textId="30F391D1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eploy package 2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690649C" w14:textId="0A686AAE" w:rsidR="008B5B28" w:rsidRPr="00FB1302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C706DD8" w14:textId="6EC83C67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0</w:t>
            </w:r>
          </w:p>
        </w:tc>
      </w:tr>
      <w:tr w:rsidR="008B5B28" w:rsidRPr="00B70E7B" w14:paraId="11CDCC47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0B46410" w14:textId="2A7E1CB2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36F66C4" w14:textId="39130BD5" w:rsidR="008B5B28" w:rsidRPr="00AF2A16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Implement </w:t>
            </w:r>
            <w:r>
              <w:rPr>
                <w:rFonts w:asciiTheme="minorHAnsi" w:hAnsiTheme="minorHAnsi" w:cstheme="minorHAnsi"/>
                <w:bCs/>
                <w:sz w:val="22"/>
              </w:rPr>
              <w:t>Sales Manager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 module – </w:t>
            </w:r>
            <w:r>
              <w:rPr>
                <w:rFonts w:asciiTheme="minorHAnsi" w:hAnsiTheme="minorHAnsi" w:cstheme="minorHAnsi"/>
                <w:bCs/>
                <w:sz w:val="22"/>
              </w:rPr>
              <w:t>Iteration 3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3C66CCF" w14:textId="77777777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E490190" w14:textId="77777777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8B5B28" w:rsidRPr="00B70E7B" w14:paraId="3CAE195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B5DD584" w14:textId="789B0CF8" w:rsidR="008B5B28" w:rsidRPr="006E49CD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</w:t>
            </w:r>
            <w:r w:rsidRPr="00177702">
              <w:rPr>
                <w:rFonts w:asciiTheme="minorHAnsi" w:hAnsiTheme="minorHAnsi" w:cstheme="minorHAnsi"/>
                <w:bCs/>
                <w:sz w:val="22"/>
              </w:rPr>
              <w:t>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9D52B67" w14:textId="4D2488B1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pdate SRS and SDD (Iteration 3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1EEF166" w14:textId="542F08BA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6AFADDF" w14:textId="500E3AAA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4</w:t>
            </w:r>
          </w:p>
        </w:tc>
      </w:tr>
      <w:tr w:rsidR="008B5B28" w:rsidRPr="00B70E7B" w14:paraId="02F46B5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E0F8DA0" w14:textId="0A8AD5C7" w:rsidR="008B5B28" w:rsidRPr="006E49CD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lastRenderedPageBreak/>
              <w:t>3.4.5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5B91D99" w14:textId="46FA27C5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test plan and test cases (Iteration 3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9B154C5" w14:textId="25976954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30DC968" w14:textId="1CA7EA3E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8B5B28" w:rsidRPr="00B70E7B" w14:paraId="52CCCCDF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F4B443C" w14:textId="7CA24DF5" w:rsidR="008B5B28" w:rsidRPr="006E49CD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585B6F2" w14:textId="1561A3E0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 and perform unit test (Iteration 3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5C83336" w14:textId="09037E5D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C617B87" w14:textId="6256CEDC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7</w:t>
            </w:r>
          </w:p>
        </w:tc>
      </w:tr>
      <w:tr w:rsidR="008B5B28" w:rsidRPr="00B70E7B" w14:paraId="6EA47600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5E99118" w14:textId="44D85F4C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C7038E1" w14:textId="4A6D115C" w:rsidR="008B5B28" w:rsidRDefault="008B5B28" w:rsidP="008B5B28">
            <w:pPr>
              <w:spacing w:line="254" w:lineRule="auto"/>
              <w:ind w:left="52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xecute integration test and system test (Iteration 3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84316E8" w14:textId="732A91F5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0D2B632" w14:textId="432E5A64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3</w:t>
            </w:r>
          </w:p>
        </w:tc>
      </w:tr>
      <w:tr w:rsidR="008B5B28" w:rsidRPr="00B70E7B" w14:paraId="5A52A201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5DC7742" w14:textId="3833B6A2" w:rsidR="008B5B28" w:rsidRPr="006E49CD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5D7D633" w14:textId="7AD6A600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Deploy package 3 (product </w:t>
            </w:r>
            <w:r w:rsidRPr="00B97F79">
              <w:rPr>
                <w:rFonts w:asciiTheme="minorHAnsi" w:hAnsiTheme="minorHAnsi" w:cstheme="minorHAnsi"/>
                <w:bCs/>
                <w:sz w:val="22"/>
              </w:rPr>
              <w:t xml:space="preserve">version </w:t>
            </w:r>
            <w:r>
              <w:rPr>
                <w:rFonts w:asciiTheme="minorHAnsi" w:hAnsiTheme="minorHAnsi" w:cstheme="minorHAnsi"/>
                <w:bCs/>
                <w:sz w:val="22"/>
              </w:rPr>
              <w:t>Alpha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441375A" w14:textId="5931F6B0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4F51C7C" w14:textId="08BD60B5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0</w:t>
            </w:r>
          </w:p>
        </w:tc>
      </w:tr>
      <w:tr w:rsidR="008B5B28" w:rsidRPr="00B70E7B" w14:paraId="29535896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3450740" w14:textId="46EE81C7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A33D14F" w14:textId="4E7A6CEC" w:rsidR="008B5B28" w:rsidRPr="005D4E56" w:rsidRDefault="008B5B28" w:rsidP="008B5B28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Test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0F179E1" w14:textId="77777777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ADD5D5B" w14:textId="4DE49C36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14</w:t>
            </w:r>
          </w:p>
        </w:tc>
      </w:tr>
      <w:tr w:rsidR="008B5B28" w:rsidRPr="00B70E7B" w14:paraId="257FEAB2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F848CDB" w14:textId="46F57713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5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B1C67B3" w14:textId="29A83D56" w:rsidR="008B5B28" w:rsidRPr="005B5CA9" w:rsidRDefault="00793AF6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rite R</w:t>
            </w:r>
            <w:r w:rsidR="008B5B28">
              <w:rPr>
                <w:rFonts w:asciiTheme="minorHAnsi" w:hAnsiTheme="minorHAnsi" w:cstheme="minorHAnsi"/>
                <w:bCs/>
                <w:sz w:val="22"/>
              </w:rPr>
              <w:t>eport 5 (Testing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BC33C6F" w14:textId="5DECAEFC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BF23249" w14:textId="1049B88B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5</w:t>
            </w:r>
          </w:p>
        </w:tc>
      </w:tr>
      <w:tr w:rsidR="008B5B28" w:rsidRPr="00B70E7B" w14:paraId="42AA009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064083A" w14:textId="51E5EE31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5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89C7250" w14:textId="099CBCFB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Fix bugs and retes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4DA2759" w14:textId="62E70A0E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0247BB0" w14:textId="12ADD67C" w:rsidR="008B5B28" w:rsidRPr="005D4E56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5</w:t>
            </w:r>
          </w:p>
        </w:tc>
      </w:tr>
      <w:tr w:rsidR="008B5B28" w:rsidRPr="00B70E7B" w14:paraId="561CC544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12FAE95" w14:textId="182ADC8F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5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D495462" w14:textId="35AC3335" w:rsidR="008B5B28" w:rsidRPr="00B97F7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B97F79">
              <w:rPr>
                <w:rFonts w:asciiTheme="minorHAnsi" w:hAnsiTheme="minorHAnsi" w:cstheme="minorHAnsi"/>
                <w:bCs/>
                <w:sz w:val="22"/>
              </w:rPr>
              <w:t>Get feedback from customers after acceptance tes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1370DAA" w14:textId="673FE6D1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8141956" w14:textId="22392020" w:rsidR="008B5B28" w:rsidRPr="005D4E56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3</w:t>
            </w:r>
          </w:p>
        </w:tc>
      </w:tr>
      <w:tr w:rsidR="008B5B28" w:rsidRPr="00B70E7B" w14:paraId="374AAA9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C99FDBA" w14:textId="48E666FF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5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AA7B48A" w14:textId="0290B25A" w:rsidR="008B5B28" w:rsidRPr="00B97F7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B97F79">
              <w:rPr>
                <w:rFonts w:asciiTheme="minorHAnsi" w:hAnsiTheme="minorHAnsi" w:cstheme="minorHAnsi"/>
                <w:bCs/>
                <w:sz w:val="22"/>
              </w:rPr>
              <w:t xml:space="preserve">Deploy full </w:t>
            </w:r>
            <w:r>
              <w:rPr>
                <w:rFonts w:asciiTheme="minorHAnsi" w:hAnsiTheme="minorHAnsi" w:cstheme="minorHAnsi"/>
                <w:bCs/>
                <w:sz w:val="22"/>
              </w:rPr>
              <w:t>package</w:t>
            </w:r>
            <w:r w:rsidRPr="00B97F79">
              <w:rPr>
                <w:rFonts w:asciiTheme="minorHAnsi" w:hAnsiTheme="minorHAnsi" w:cstheme="minorHAnsi"/>
                <w:bCs/>
                <w:sz w:val="22"/>
              </w:rPr>
              <w:t xml:space="preserve"> (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product </w:t>
            </w:r>
            <w:r w:rsidRPr="00B97F79">
              <w:rPr>
                <w:rFonts w:asciiTheme="minorHAnsi" w:hAnsiTheme="minorHAnsi" w:cstheme="minorHAnsi"/>
                <w:bCs/>
                <w:sz w:val="22"/>
              </w:rPr>
              <w:t>version Beta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EC60898" w14:textId="75FDDCE0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E448FBA" w14:textId="270F68E6" w:rsidR="008B5B28" w:rsidRPr="005D4E56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 w:rsidRPr="00063088">
              <w:rPr>
                <w:rFonts w:ascii="Calibri" w:eastAsia="Calibri" w:hAnsi="Calibri" w:cs="Calibri"/>
                <w:sz w:val="22"/>
              </w:rPr>
              <w:t>1</w:t>
            </w:r>
          </w:p>
        </w:tc>
      </w:tr>
      <w:tr w:rsidR="008B5B28" w:rsidRPr="00B70E7B" w14:paraId="510843F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2838EE69" w14:textId="296141E3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6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B1EED1D" w14:textId="13192CC4" w:rsidR="008B5B28" w:rsidRPr="005D4E56" w:rsidRDefault="008B5B28" w:rsidP="008B5B28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Suppor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C7B4980" w14:textId="77777777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0BF96C9" w14:textId="19424A5B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3</w:t>
            </w:r>
          </w:p>
        </w:tc>
      </w:tr>
      <w:tr w:rsidR="008B5B28" w:rsidRPr="00B70E7B" w14:paraId="3C5CF05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65958A7" w14:textId="547CD1BB" w:rsidR="008B5B28" w:rsidRPr="00914778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914778">
              <w:rPr>
                <w:rFonts w:asciiTheme="minorHAnsi" w:hAnsiTheme="minorHAnsi" w:cstheme="minorHAnsi"/>
                <w:bCs/>
                <w:sz w:val="22"/>
              </w:rPr>
              <w:t>3.6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CAAEE03" w14:textId="6E76C96A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rite Report 6 (User Guides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479BFC9" w14:textId="5A3621D0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DBF3B90" w14:textId="07B5544B" w:rsidR="008B5B28" w:rsidRPr="005D4E56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8B5B28" w:rsidRPr="00B70E7B" w14:paraId="7742505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640B0CF" w14:textId="4611D295" w:rsidR="008B5B28" w:rsidRPr="00914778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914778">
              <w:rPr>
                <w:rFonts w:asciiTheme="minorHAnsi" w:hAnsiTheme="minorHAnsi" w:cstheme="minorHAnsi"/>
                <w:bCs/>
                <w:sz w:val="22"/>
              </w:rPr>
              <w:t>3.6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ACBDE66" w14:textId="706A394C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Train</w:t>
            </w:r>
            <w:r w:rsidRPr="005B5CA9"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22"/>
              </w:rPr>
              <w:t>customers (end-</w:t>
            </w:r>
            <w:r w:rsidRPr="005B5CA9">
              <w:rPr>
                <w:rFonts w:asciiTheme="minorHAnsi" w:hAnsiTheme="minorHAnsi" w:cstheme="minorHAnsi"/>
                <w:bCs/>
                <w:sz w:val="22"/>
              </w:rPr>
              <w:t>users</w:t>
            </w:r>
            <w:r>
              <w:rPr>
                <w:rFonts w:asciiTheme="minorHAnsi" w:hAnsiTheme="minorHAnsi" w:cstheme="minorHAnsi"/>
                <w:bCs/>
                <w:sz w:val="22"/>
              </w:rPr>
              <w:t>) how to use this applicatio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A1FC9CB" w14:textId="0BBAF6DC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08D494F" w14:textId="115770B3" w:rsidR="008B5B28" w:rsidRPr="005D4E56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 w:rsidRPr="00063088">
              <w:rPr>
                <w:rFonts w:ascii="Calibri" w:eastAsia="Calibri" w:hAnsi="Calibri" w:cs="Calibri"/>
                <w:sz w:val="22"/>
              </w:rPr>
              <w:t>1</w:t>
            </w:r>
          </w:p>
        </w:tc>
      </w:tr>
      <w:tr w:rsidR="008B5B28" w:rsidRPr="00B70E7B" w14:paraId="661B182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74DE20C" w14:textId="1049F867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i/>
                <w:sz w:val="22"/>
              </w:rPr>
              <w:t>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1E5F075" w14:textId="46FE7041" w:rsidR="008B5B28" w:rsidRPr="005D4E56" w:rsidRDefault="008B5B28" w:rsidP="008B5B28">
            <w:pPr>
              <w:spacing w:line="254" w:lineRule="auto"/>
              <w:ind w:left="-18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i/>
              </w:rPr>
              <w:t>Monitoring and Controll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D4662FC" w14:textId="77777777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0505D61" w14:textId="1AB78C8F" w:rsidR="008B5B28" w:rsidRPr="004B1223" w:rsidRDefault="00801D45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15</w:t>
            </w:r>
          </w:p>
        </w:tc>
      </w:tr>
      <w:tr w:rsidR="008B5B28" w:rsidRPr="00B70E7B" w14:paraId="7EE75AC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C6D05B6" w14:textId="1FDF191C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4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D80EBF0" w14:textId="5B129157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valuate project’s code quality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5E82158" w14:textId="123A52E7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553E791" w14:textId="0523208C" w:rsidR="008B5B28" w:rsidRPr="00063088" w:rsidRDefault="008B5B28" w:rsidP="008B5B28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  <w:sz w:val="22"/>
              </w:rPr>
            </w:pPr>
            <w:r w:rsidRPr="00063088"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8B5B28" w:rsidRPr="00B70E7B" w14:paraId="5006B514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3629B56" w14:textId="31C02DA3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8EE0DF4" w14:textId="5F1339BC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Refractor/Optimize code (optional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F9A3011" w14:textId="628B10C1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932E1A2" w14:textId="2FA43B3B" w:rsidR="008B5B28" w:rsidRPr="00063088" w:rsidRDefault="008B5B28" w:rsidP="008B5B28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  <w:sz w:val="22"/>
              </w:rPr>
            </w:pPr>
            <w:r w:rsidRPr="00063088">
              <w:rPr>
                <w:rFonts w:ascii="Calibri" w:eastAsia="Calibri" w:hAnsi="Calibri" w:cs="Calibri"/>
                <w:sz w:val="22"/>
              </w:rPr>
              <w:t>5</w:t>
            </w:r>
          </w:p>
        </w:tc>
      </w:tr>
      <w:tr w:rsidR="008B5B28" w:rsidRPr="00B70E7B" w14:paraId="157D800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D44CA1B" w14:textId="34A3A5F9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30A46F9" w14:textId="260F3DBC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Tracking project’s progress, scope and risk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C519E24" w14:textId="7767C089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22CA331" w14:textId="22F9E512" w:rsidR="008B5B28" w:rsidRPr="00063088" w:rsidRDefault="008B5B28" w:rsidP="008B5B28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  <w:sz w:val="22"/>
              </w:rPr>
            </w:pPr>
            <w:r w:rsidRPr="00063088">
              <w:rPr>
                <w:rFonts w:ascii="Calibri" w:eastAsia="Calibri" w:hAnsi="Calibri" w:cs="Calibri"/>
                <w:sz w:val="22"/>
              </w:rPr>
              <w:t>1</w:t>
            </w:r>
          </w:p>
        </w:tc>
      </w:tr>
      <w:tr w:rsidR="00835AFF" w:rsidRPr="00B70E7B" w14:paraId="52798B1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9D6D9FA" w14:textId="1BDA7822" w:rsidR="00835AFF" w:rsidRPr="00835AFF" w:rsidRDefault="00835AFF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835AFF">
              <w:rPr>
                <w:rFonts w:asciiTheme="minorHAnsi" w:hAnsiTheme="minorHAnsi" w:cstheme="minorHAnsi"/>
                <w:bCs/>
                <w:sz w:val="22"/>
              </w:rPr>
              <w:t>4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274FA80" w14:textId="2AFA55BF" w:rsidR="00835AFF" w:rsidRDefault="00835AFF" w:rsidP="008B5B28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rite Report 7 (</w:t>
            </w:r>
            <w:r w:rsidRPr="00835AFF">
              <w:rPr>
                <w:rFonts w:asciiTheme="minorHAnsi" w:hAnsiTheme="minorHAnsi" w:cstheme="minorHAnsi"/>
                <w:bCs/>
                <w:sz w:val="22"/>
              </w:rPr>
              <w:t>Final Project Report</w:t>
            </w:r>
            <w:r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CBAE08F" w14:textId="4B703685" w:rsidR="00835AFF" w:rsidRPr="00696037" w:rsidRDefault="00835AFF" w:rsidP="008B5B28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845A28B" w14:textId="5EB0C822" w:rsidR="00835AFF" w:rsidRPr="00835AFF" w:rsidRDefault="00835AFF" w:rsidP="008B5B28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  <w:sz w:val="22"/>
              </w:rPr>
            </w:pPr>
            <w:r w:rsidRPr="00835AFF">
              <w:rPr>
                <w:rFonts w:ascii="Calibri" w:eastAsia="Calibri" w:hAnsi="Calibri" w:cs="Calibri"/>
                <w:sz w:val="22"/>
              </w:rPr>
              <w:t>7</w:t>
            </w:r>
          </w:p>
        </w:tc>
      </w:tr>
      <w:tr w:rsidR="008B5B28" w:rsidRPr="00B70E7B" w14:paraId="5B01A17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B67CFA4" w14:textId="74B70D5A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i/>
                <w:sz w:val="22"/>
              </w:rPr>
              <w:t>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895B09A" w14:textId="587142A6" w:rsidR="008B5B28" w:rsidRDefault="008B5B28" w:rsidP="008B5B28">
            <w:pPr>
              <w:spacing w:line="254" w:lineRule="auto"/>
              <w:ind w:left="-18"/>
              <w:rPr>
                <w:rFonts w:ascii="Calibri" w:eastAsia="Calibri" w:hAnsi="Calibri" w:cs="Calibri"/>
                <w:b/>
                <w:i/>
              </w:rPr>
            </w:pPr>
            <w:r>
              <w:rPr>
                <w:rFonts w:ascii="Calibri" w:eastAsia="Calibri" w:hAnsi="Calibri" w:cs="Calibri"/>
                <w:b/>
                <w:i/>
              </w:rPr>
              <w:t>Clos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1A4DE9B" w14:textId="77777777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CFCD846" w14:textId="72A24D80" w:rsidR="008B5B28" w:rsidRPr="00696037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696037">
              <w:rPr>
                <w:rFonts w:asciiTheme="minorHAnsi" w:hAnsiTheme="minorHAnsi" w:cstheme="minorHAnsi"/>
                <w:b/>
                <w:bCs/>
                <w:i/>
                <w:sz w:val="22"/>
              </w:rPr>
              <w:t>6</w:t>
            </w:r>
          </w:p>
        </w:tc>
      </w:tr>
      <w:tr w:rsidR="008B5B28" w:rsidRPr="00B70E7B" w14:paraId="0D04BDE0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C95BDE0" w14:textId="2B8A78AB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5</w:t>
            </w:r>
            <w:r w:rsidRPr="006E49CD">
              <w:rPr>
                <w:rFonts w:asciiTheme="minorHAnsi" w:hAnsiTheme="minorHAnsi" w:cstheme="minorHAnsi"/>
                <w:bCs/>
                <w:sz w:val="22"/>
              </w:rPr>
              <w:t>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7A1FE7C" w14:textId="4FCA97D6" w:rsidR="008B5B28" w:rsidRDefault="008B5B28" w:rsidP="008B5B28">
            <w:pPr>
              <w:spacing w:line="254" w:lineRule="auto"/>
              <w:ind w:left="252"/>
              <w:rPr>
                <w:rFonts w:ascii="Calibri" w:eastAsia="Calibri" w:hAnsi="Calibri" w:cs="Calibri"/>
                <w:b/>
                <w:i/>
              </w:rPr>
            </w:pPr>
            <w:r>
              <w:rPr>
                <w:rFonts w:ascii="Calibri" w:eastAsia="Calibri" w:hAnsi="Calibri" w:cs="Calibri"/>
                <w:sz w:val="22"/>
              </w:rPr>
              <w:t>Create final presentatio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CACB928" w14:textId="33EDB8DB" w:rsidR="008B5B28" w:rsidRPr="005D4E56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94812C3" w14:textId="4ADD3995" w:rsidR="008B5B28" w:rsidRPr="005D4E56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8B5B28" w:rsidRPr="00B70E7B" w14:paraId="611F2878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4FBF8E3" w14:textId="51CC77FC" w:rsidR="008B5B28" w:rsidRPr="007767BC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767BC">
              <w:rPr>
                <w:rFonts w:asciiTheme="minorHAnsi" w:hAnsiTheme="minorHAnsi" w:cstheme="minorHAnsi"/>
                <w:bCs/>
                <w:sz w:val="22"/>
              </w:rPr>
              <w:t>5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187EF6A" w14:textId="429C6D06" w:rsidR="008B5B28" w:rsidRPr="00696037" w:rsidRDefault="008B5B28" w:rsidP="008B5B28">
            <w:pPr>
              <w:spacing w:line="254" w:lineRule="auto"/>
              <w:ind w:left="252"/>
              <w:rPr>
                <w:rFonts w:ascii="Calibri" w:eastAsia="Calibri" w:hAnsi="Calibri" w:cs="Calibri"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Practice Thesis presentatio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6F86BE8" w14:textId="4015FDAB" w:rsidR="008B5B28" w:rsidRPr="00696037" w:rsidRDefault="008B5B28" w:rsidP="008B5B28">
            <w:pPr>
              <w:spacing w:line="254" w:lineRule="auto"/>
              <w:ind w:left="33"/>
              <w:rPr>
                <w:rFonts w:ascii="Calibri" w:eastAsia="Calibri" w:hAnsi="Calibri" w:cs="Calibri"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350782D" w14:textId="3F1A6505" w:rsidR="008B5B28" w:rsidRPr="00696037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8B5B28" w:rsidRPr="00B70E7B" w14:paraId="1BF7EA38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8099159" w14:textId="2C23D0D2" w:rsidR="008B5B28" w:rsidRPr="007767BC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767BC">
              <w:rPr>
                <w:rFonts w:asciiTheme="minorHAnsi" w:hAnsiTheme="minorHAnsi" w:cstheme="minorHAnsi"/>
                <w:bCs/>
                <w:sz w:val="22"/>
              </w:rPr>
              <w:t>5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219DBF8" w14:textId="22812FCB" w:rsidR="008B5B28" w:rsidRPr="00696037" w:rsidRDefault="008B5B28" w:rsidP="008B5B28">
            <w:pPr>
              <w:spacing w:line="254" w:lineRule="auto"/>
              <w:ind w:left="252"/>
              <w:rPr>
                <w:rFonts w:ascii="Calibri" w:eastAsia="Calibri" w:hAnsi="Calibri" w:cs="Calibri"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 xml:space="preserve">Present at Capstone Project Defense 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518B4BA" w14:textId="4923A20E" w:rsidR="008B5B28" w:rsidRPr="00696037" w:rsidRDefault="008B5B28" w:rsidP="008B5B28">
            <w:pPr>
              <w:spacing w:line="254" w:lineRule="auto"/>
              <w:ind w:left="33"/>
              <w:rPr>
                <w:rFonts w:ascii="Calibri" w:eastAsia="Calibri" w:hAnsi="Calibri" w:cs="Calibri"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FDA122B" w14:textId="770CC607" w:rsidR="008B5B28" w:rsidRPr="00696037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8B5B28" w:rsidRPr="00410588" w14:paraId="4E862350" w14:textId="77777777" w:rsidTr="00941584">
        <w:trPr>
          <w:trHeight w:val="454"/>
        </w:trPr>
        <w:tc>
          <w:tcPr>
            <w:tcW w:w="774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0296CC5" w14:textId="77777777" w:rsidR="008B5B28" w:rsidRPr="00410588" w:rsidRDefault="008B5B28" w:rsidP="008B5B28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410588">
              <w:rPr>
                <w:rFonts w:asciiTheme="minorHAnsi" w:hAnsiTheme="minorHAnsi" w:cstheme="minorHAnsi"/>
                <w:b/>
                <w:bCs/>
                <w:i/>
                <w:sz w:val="22"/>
              </w:rPr>
              <w:t>Total Estimated Effort (man-days)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3EA680" w14:textId="61294880" w:rsidR="008B5B28" w:rsidRPr="00410588" w:rsidRDefault="004B5E59" w:rsidP="004B5E59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1</w:t>
            </w:r>
            <w:r w:rsidR="00801D45">
              <w:rPr>
                <w:rFonts w:asciiTheme="minorHAnsi" w:hAnsiTheme="minorHAnsi" w:cstheme="minorHAnsi"/>
                <w:b/>
                <w:bCs/>
                <w:i/>
                <w:sz w:val="22"/>
              </w:rPr>
              <w:t>35</w:t>
            </w:r>
          </w:p>
        </w:tc>
      </w:tr>
    </w:tbl>
    <w:p w14:paraId="0B05915A" w14:textId="77777777" w:rsidR="004B043A" w:rsidRPr="00F17628" w:rsidRDefault="004B043A" w:rsidP="00F17628"/>
    <w:p w14:paraId="6FA5E2A3" w14:textId="77777777" w:rsidR="00350175" w:rsidRDefault="00001F75" w:rsidP="0068457B">
      <w:pPr>
        <w:pStyle w:val="Heading3"/>
      </w:pPr>
      <w:bookmarkStart w:id="7" w:name="_Toc64858877"/>
      <w:r>
        <w:t>1.</w:t>
      </w:r>
      <w:r w:rsidR="005922B2">
        <w:t>2</w:t>
      </w:r>
      <w:r w:rsidR="00350175">
        <w:t xml:space="preserve"> </w:t>
      </w:r>
      <w:r w:rsidR="005922B2">
        <w:t xml:space="preserve">Project </w:t>
      </w:r>
      <w:r w:rsidR="00350175">
        <w:t>Objectives</w:t>
      </w:r>
      <w:bookmarkEnd w:id="7"/>
    </w:p>
    <w:p w14:paraId="49F48937" w14:textId="77777777" w:rsidR="005922B2" w:rsidRPr="00724329" w:rsidRDefault="00724329" w:rsidP="00410588">
      <w:pPr>
        <w:spacing w:after="60" w:line="240" w:lineRule="auto"/>
        <w:rPr>
          <w:i/>
          <w:color w:val="0000FF"/>
        </w:rPr>
      </w:pPr>
      <w:r w:rsidRPr="00724329">
        <w:rPr>
          <w:i/>
          <w:color w:val="0000FF"/>
        </w:rPr>
        <w:t>[</w:t>
      </w:r>
      <w:r w:rsidR="00F17628" w:rsidRPr="00724329">
        <w:rPr>
          <w:i/>
          <w:color w:val="0000FF"/>
        </w:rPr>
        <w:t>Provide the</w:t>
      </w:r>
      <w:r w:rsidR="005922B2" w:rsidRPr="00724329">
        <w:rPr>
          <w:i/>
          <w:color w:val="0000FF"/>
        </w:rPr>
        <w:t xml:space="preserve"> overall project objective description and then </w:t>
      </w:r>
      <w:r w:rsidR="00AB14C9" w:rsidRPr="00724329">
        <w:rPr>
          <w:i/>
          <w:color w:val="0000FF"/>
        </w:rPr>
        <w:t xml:space="preserve">the </w:t>
      </w:r>
      <w:r w:rsidR="005922B2" w:rsidRPr="00724329">
        <w:rPr>
          <w:i/>
          <w:color w:val="0000FF"/>
        </w:rPr>
        <w:t>specific target metrics of your project</w:t>
      </w:r>
      <w:r w:rsidR="00F17628" w:rsidRPr="00724329">
        <w:rPr>
          <w:i/>
          <w:color w:val="0000FF"/>
        </w:rPr>
        <w:t xml:space="preserve"> in term of time, cost, and quality. F</w:t>
      </w:r>
      <w:r w:rsidR="005922B2" w:rsidRPr="00724329">
        <w:rPr>
          <w:i/>
          <w:color w:val="0000FF"/>
        </w:rPr>
        <w:t>or example</w:t>
      </w:r>
    </w:p>
    <w:p w14:paraId="4540E284" w14:textId="77777777" w:rsidR="00795EF6" w:rsidRPr="00724329" w:rsidRDefault="00795EF6" w:rsidP="005922B2">
      <w:pPr>
        <w:pStyle w:val="ListParagraph"/>
        <w:numPr>
          <w:ilvl w:val="0"/>
          <w:numId w:val="2"/>
        </w:numPr>
        <w:rPr>
          <w:i/>
          <w:color w:val="0000FF"/>
        </w:rPr>
      </w:pPr>
      <w:r w:rsidRPr="00724329">
        <w:rPr>
          <w:i/>
          <w:color w:val="0000FF"/>
        </w:rPr>
        <w:t xml:space="preserve">Timeliness (%): </w:t>
      </w:r>
    </w:p>
    <w:p w14:paraId="653EAC21" w14:textId="77777777" w:rsidR="005922B2" w:rsidRPr="00724329" w:rsidRDefault="00795EF6" w:rsidP="005922B2">
      <w:pPr>
        <w:pStyle w:val="ListParagraph"/>
        <w:numPr>
          <w:ilvl w:val="0"/>
          <w:numId w:val="2"/>
        </w:numPr>
        <w:rPr>
          <w:i/>
          <w:color w:val="0000FF"/>
        </w:rPr>
      </w:pPr>
      <w:r w:rsidRPr="00724329">
        <w:rPr>
          <w:i/>
          <w:color w:val="0000FF"/>
        </w:rPr>
        <w:t xml:space="preserve">Allocated Effort (man-days): </w:t>
      </w:r>
    </w:p>
    <w:p w14:paraId="305E6773" w14:textId="77777777" w:rsidR="00795EF6" w:rsidRPr="00724329" w:rsidRDefault="00410588" w:rsidP="00410588">
      <w:pPr>
        <w:pStyle w:val="ListParagraph"/>
        <w:numPr>
          <w:ilvl w:val="0"/>
          <w:numId w:val="2"/>
        </w:numPr>
        <w:spacing w:after="60" w:line="240" w:lineRule="auto"/>
        <w:ind w:left="714" w:hanging="357"/>
        <w:rPr>
          <w:i/>
          <w:color w:val="0000FF"/>
        </w:rPr>
      </w:pPr>
      <w:r w:rsidRPr="00724329">
        <w:rPr>
          <w:i/>
          <w:color w:val="0000FF"/>
        </w:rPr>
        <w:t>Defect Distribution</w:t>
      </w:r>
      <w:r w:rsidR="00FF4B43" w:rsidRPr="00724329">
        <w:rPr>
          <w:i/>
          <w:color w:val="0000FF"/>
        </w:rPr>
        <w:t>:</w:t>
      </w:r>
    </w:p>
    <w:tbl>
      <w:tblPr>
        <w:tblStyle w:val="Kiu2"/>
        <w:tblW w:w="8301" w:type="dxa"/>
        <w:tblInd w:w="625" w:type="dxa"/>
        <w:tblLayout w:type="fixed"/>
        <w:tblLook w:val="04A0" w:firstRow="1" w:lastRow="0" w:firstColumn="1" w:lastColumn="0" w:noHBand="0" w:noVBand="1"/>
      </w:tblPr>
      <w:tblGrid>
        <w:gridCol w:w="499"/>
        <w:gridCol w:w="1985"/>
        <w:gridCol w:w="992"/>
        <w:gridCol w:w="851"/>
        <w:gridCol w:w="3974"/>
      </w:tblGrid>
      <w:tr w:rsidR="00410588" w:rsidRPr="006558DB" w14:paraId="0149E0EA" w14:textId="77777777" w:rsidTr="005B6C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499" w:type="dxa"/>
            <w:shd w:val="clear" w:color="auto" w:fill="FFE8E1"/>
          </w:tcPr>
          <w:p w14:paraId="30B36B1D" w14:textId="77777777" w:rsidR="00410588" w:rsidRPr="006558DB" w:rsidRDefault="00410588" w:rsidP="003647E0">
            <w:pPr>
              <w:spacing w:line="254" w:lineRule="auto"/>
              <w:ind w:left="107" w:hanging="107"/>
              <w:jc w:val="center"/>
              <w:rPr>
                <w:rFonts w:cstheme="minorHAnsi"/>
                <w:b/>
              </w:rPr>
            </w:pPr>
            <w:r w:rsidRPr="006558DB">
              <w:rPr>
                <w:rFonts w:cstheme="minorHAnsi"/>
                <w:b/>
              </w:rPr>
              <w:t>#</w:t>
            </w:r>
          </w:p>
        </w:tc>
        <w:tc>
          <w:tcPr>
            <w:tcW w:w="1985" w:type="dxa"/>
            <w:shd w:val="clear" w:color="auto" w:fill="FFE8E1"/>
            <w:hideMark/>
          </w:tcPr>
          <w:p w14:paraId="6E21042F" w14:textId="77777777" w:rsidR="00410588" w:rsidRPr="006558DB" w:rsidRDefault="0041058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Quality Stage</w:t>
            </w:r>
          </w:p>
        </w:tc>
        <w:tc>
          <w:tcPr>
            <w:tcW w:w="992" w:type="dxa"/>
            <w:shd w:val="clear" w:color="auto" w:fill="FFE8E1"/>
            <w:hideMark/>
          </w:tcPr>
          <w:p w14:paraId="03AA7850" w14:textId="77777777" w:rsidR="00410588" w:rsidRPr="006558DB" w:rsidRDefault="00410588" w:rsidP="00410588">
            <w:pPr>
              <w:spacing w:line="254" w:lineRule="auto"/>
              <w:ind w:left="34" w:firstLine="5"/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No. of Defects</w:t>
            </w:r>
          </w:p>
        </w:tc>
        <w:tc>
          <w:tcPr>
            <w:tcW w:w="851" w:type="dxa"/>
            <w:shd w:val="clear" w:color="auto" w:fill="FFE8E1"/>
            <w:hideMark/>
          </w:tcPr>
          <w:p w14:paraId="3DD644A4" w14:textId="77777777" w:rsidR="00410588" w:rsidRPr="006558DB" w:rsidRDefault="00410588" w:rsidP="00410588">
            <w:pPr>
              <w:spacing w:line="254" w:lineRule="auto"/>
              <w:ind w:left="34" w:firstLine="5"/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% of Defect</w:t>
            </w:r>
          </w:p>
        </w:tc>
        <w:tc>
          <w:tcPr>
            <w:tcW w:w="3974" w:type="dxa"/>
            <w:shd w:val="clear" w:color="auto" w:fill="FFE8E1"/>
            <w:hideMark/>
          </w:tcPr>
          <w:p w14:paraId="60142E87" w14:textId="77777777" w:rsidR="00410588" w:rsidRPr="006558DB" w:rsidRDefault="0041058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Notes</w:t>
            </w:r>
          </w:p>
        </w:tc>
      </w:tr>
      <w:tr w:rsidR="005B6C34" w:rsidRPr="00977EAE" w14:paraId="1D3D07FC" w14:textId="77777777" w:rsidTr="005B6C34">
        <w:trPr>
          <w:trHeight w:val="454"/>
        </w:trPr>
        <w:tc>
          <w:tcPr>
            <w:tcW w:w="499" w:type="dxa"/>
          </w:tcPr>
          <w:p w14:paraId="0A462BC1" w14:textId="77777777" w:rsidR="005B6C34" w:rsidRPr="00977EAE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977EAE">
              <w:rPr>
                <w:rFonts w:asciiTheme="minorHAnsi" w:hAnsiTheme="minorHAnsi" w:cstheme="minorHAnsi"/>
                <w:bCs/>
                <w:sz w:val="22"/>
              </w:rPr>
              <w:lastRenderedPageBreak/>
              <w:t>1</w:t>
            </w:r>
          </w:p>
        </w:tc>
        <w:tc>
          <w:tcPr>
            <w:tcW w:w="1985" w:type="dxa"/>
            <w:hideMark/>
          </w:tcPr>
          <w:p w14:paraId="41094E2D" w14:textId="2203EEED" w:rsidR="005B6C34" w:rsidRPr="00922652" w:rsidRDefault="005B6C34" w:rsidP="005B6C3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Initiating</w:t>
            </w:r>
          </w:p>
        </w:tc>
        <w:tc>
          <w:tcPr>
            <w:tcW w:w="992" w:type="dxa"/>
          </w:tcPr>
          <w:p w14:paraId="1D08E922" w14:textId="77777777" w:rsidR="005B6C34" w:rsidRPr="00977EAE" w:rsidRDefault="005B6C34" w:rsidP="005B6C34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851" w:type="dxa"/>
          </w:tcPr>
          <w:p w14:paraId="79E471CC" w14:textId="77777777" w:rsidR="005B6C34" w:rsidRPr="00977EAE" w:rsidRDefault="005B6C34" w:rsidP="005B6C34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3974" w:type="dxa"/>
            <w:hideMark/>
          </w:tcPr>
          <w:p w14:paraId="64D3E20D" w14:textId="6FD277BA" w:rsidR="005B6C34" w:rsidRDefault="005B6C34" w:rsidP="00961C7F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Gain </w:t>
            </w:r>
            <w:r w:rsidRPr="005B6C34">
              <w:rPr>
                <w:rFonts w:asciiTheme="minorHAnsi" w:hAnsiTheme="minorHAnsi" w:cstheme="minorHAnsi"/>
                <w:bCs/>
                <w:sz w:val="22"/>
              </w:rPr>
              <w:t>sufficient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and useful information for requirement analysis in the next stage.</w:t>
            </w:r>
          </w:p>
          <w:p w14:paraId="4BEEA501" w14:textId="4CE05D74" w:rsidR="005B6C34" w:rsidRPr="00977EAE" w:rsidRDefault="005B6C34" w:rsidP="00961C7F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All team members must understand clearly customer’s situation and demands.</w:t>
            </w:r>
          </w:p>
        </w:tc>
      </w:tr>
      <w:tr w:rsidR="005B6C34" w:rsidRPr="00410588" w14:paraId="73690547" w14:textId="77777777" w:rsidTr="005B6C34">
        <w:trPr>
          <w:trHeight w:val="454"/>
        </w:trPr>
        <w:tc>
          <w:tcPr>
            <w:tcW w:w="499" w:type="dxa"/>
          </w:tcPr>
          <w:p w14:paraId="4968023F" w14:textId="2F93F639" w:rsidR="005B6C34" w:rsidRPr="00410588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410588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  <w:tc>
          <w:tcPr>
            <w:tcW w:w="1985" w:type="dxa"/>
          </w:tcPr>
          <w:p w14:paraId="362B1177" w14:textId="52014D8C" w:rsidR="005B6C34" w:rsidRPr="00410588" w:rsidRDefault="005B6C34" w:rsidP="005B6C3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Planning</w:t>
            </w:r>
          </w:p>
        </w:tc>
        <w:tc>
          <w:tcPr>
            <w:tcW w:w="992" w:type="dxa"/>
          </w:tcPr>
          <w:p w14:paraId="2D49CF42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851" w:type="dxa"/>
          </w:tcPr>
          <w:p w14:paraId="03A0E654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3974" w:type="dxa"/>
          </w:tcPr>
          <w:p w14:paraId="4EB0E5B4" w14:textId="3D1E7C11" w:rsidR="005B6C34" w:rsidRPr="00410588" w:rsidRDefault="00DA58A2" w:rsidP="00DA58A2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Project plan must be </w:t>
            </w:r>
            <w:r w:rsidRPr="00DA58A2">
              <w:rPr>
                <w:rFonts w:asciiTheme="minorHAnsi" w:hAnsiTheme="minorHAnsi" w:cstheme="minorHAnsi"/>
                <w:bCs/>
                <w:sz w:val="22"/>
              </w:rPr>
              <w:t>attainable</w:t>
            </w:r>
            <w:r>
              <w:rPr>
                <w:rFonts w:asciiTheme="minorHAnsi" w:hAnsiTheme="minorHAnsi" w:cstheme="minorHAnsi"/>
                <w:bCs/>
                <w:sz w:val="22"/>
              </w:rPr>
              <w:t>, time-bound and</w:t>
            </w:r>
            <w:r w:rsidRPr="00DA58A2">
              <w:rPr>
                <w:rFonts w:asciiTheme="minorHAnsi" w:hAnsiTheme="minorHAnsi" w:cstheme="minorHAnsi"/>
                <w:bCs/>
                <w:sz w:val="22"/>
              </w:rPr>
              <w:t xml:space="preserve"> specific</w:t>
            </w:r>
            <w:r w:rsidR="00A5201D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5B6C34" w:rsidRPr="00410588" w14:paraId="364DE42C" w14:textId="77777777" w:rsidTr="005B6C34">
        <w:trPr>
          <w:trHeight w:val="454"/>
        </w:trPr>
        <w:tc>
          <w:tcPr>
            <w:tcW w:w="499" w:type="dxa"/>
          </w:tcPr>
          <w:p w14:paraId="1EFC5B4C" w14:textId="77777777" w:rsidR="005B6C34" w:rsidRPr="00410588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410588"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  <w:tc>
          <w:tcPr>
            <w:tcW w:w="1985" w:type="dxa"/>
          </w:tcPr>
          <w:p w14:paraId="524738AB" w14:textId="49186E91" w:rsidR="005B6C34" w:rsidRPr="00410588" w:rsidRDefault="005B6C34" w:rsidP="005B6C3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nalysis</w:t>
            </w:r>
          </w:p>
        </w:tc>
        <w:tc>
          <w:tcPr>
            <w:tcW w:w="992" w:type="dxa"/>
          </w:tcPr>
          <w:p w14:paraId="1155CB98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851" w:type="dxa"/>
          </w:tcPr>
          <w:p w14:paraId="23704709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3974" w:type="dxa"/>
          </w:tcPr>
          <w:p w14:paraId="2561DC51" w14:textId="08906A01" w:rsidR="005B6C34" w:rsidRPr="00410588" w:rsidRDefault="00DA58A2" w:rsidP="00A5201D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nfirm SRS with customers</w:t>
            </w:r>
            <w:r w:rsidR="00A5201D">
              <w:rPr>
                <w:rFonts w:asciiTheme="minorHAnsi" w:hAnsiTheme="minorHAnsi" w:cstheme="minorHAnsi"/>
                <w:bCs/>
                <w:sz w:val="22"/>
              </w:rPr>
              <w:t xml:space="preserve"> before move to “Implementing” stage.</w:t>
            </w:r>
          </w:p>
        </w:tc>
      </w:tr>
      <w:tr w:rsidR="005B6C34" w:rsidRPr="00410588" w14:paraId="75C70561" w14:textId="77777777" w:rsidTr="005B6C34">
        <w:trPr>
          <w:trHeight w:val="454"/>
        </w:trPr>
        <w:tc>
          <w:tcPr>
            <w:tcW w:w="499" w:type="dxa"/>
            <w:tcBorders>
              <w:bottom w:val="single" w:sz="4" w:space="0" w:color="auto"/>
            </w:tcBorders>
          </w:tcPr>
          <w:p w14:paraId="6537302B" w14:textId="77777777" w:rsidR="005B6C34" w:rsidRPr="00410588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410588"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113FC6B4" w14:textId="5E50B4EF" w:rsidR="005B6C34" w:rsidRPr="00410588" w:rsidRDefault="005B6C34" w:rsidP="005B6C3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Designing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56B69C24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3690E61F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6FD91351" w14:textId="7F1DE9F2" w:rsidR="005B6C34" w:rsidRPr="00410588" w:rsidRDefault="005B6C34" w:rsidP="00DA44CF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5B6C34" w:rsidRPr="00410588" w14:paraId="6131C1A2" w14:textId="77777777" w:rsidTr="005B6C34">
        <w:trPr>
          <w:trHeight w:val="454"/>
        </w:trPr>
        <w:tc>
          <w:tcPr>
            <w:tcW w:w="499" w:type="dxa"/>
            <w:tcBorders>
              <w:bottom w:val="single" w:sz="4" w:space="0" w:color="auto"/>
            </w:tcBorders>
          </w:tcPr>
          <w:p w14:paraId="6F265D49" w14:textId="77777777" w:rsidR="005B6C34" w:rsidRPr="00410588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410588">
              <w:rPr>
                <w:rFonts w:asciiTheme="minorHAnsi" w:hAnsiTheme="minorHAnsi" w:cstheme="minorHAnsi"/>
                <w:bCs/>
                <w:sz w:val="22"/>
              </w:rPr>
              <w:t>5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2DD5ADE2" w14:textId="268A5C51" w:rsidR="005B6C34" w:rsidRPr="00410588" w:rsidRDefault="005B6C34" w:rsidP="005B6C3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Prototyping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797C9462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3B557946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591A4E11" w14:textId="7F711B5F" w:rsidR="005B6C34" w:rsidRPr="00410588" w:rsidRDefault="00DA44CF" w:rsidP="005B6C34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esign and confirm with customers all screen</w:t>
            </w:r>
            <w:r w:rsidR="005B5E34">
              <w:rPr>
                <w:rFonts w:asciiTheme="minorHAnsi" w:hAnsiTheme="minorHAnsi" w:cstheme="minorHAnsi"/>
                <w:bCs/>
                <w:sz w:val="22"/>
              </w:rPr>
              <w:t>s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of all roles</w:t>
            </w:r>
            <w:r w:rsidR="005B5E34"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 w:rsidR="005B5E34">
              <w:rPr>
                <w:rFonts w:asciiTheme="minorHAnsi" w:hAnsiTheme="minorHAnsi" w:cstheme="minorHAnsi"/>
                <w:bCs/>
                <w:sz w:val="22"/>
              </w:rPr>
              <w:t>before move to “Implementing” stage</w:t>
            </w:r>
            <w:r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5B6C34" w:rsidRPr="00410588" w14:paraId="03128862" w14:textId="77777777" w:rsidTr="005B6C34">
        <w:trPr>
          <w:trHeight w:val="454"/>
        </w:trPr>
        <w:tc>
          <w:tcPr>
            <w:tcW w:w="499" w:type="dxa"/>
            <w:tcBorders>
              <w:bottom w:val="single" w:sz="4" w:space="0" w:color="auto"/>
            </w:tcBorders>
          </w:tcPr>
          <w:p w14:paraId="307F005E" w14:textId="584B2A14" w:rsidR="005B6C34" w:rsidRPr="005B6C34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5B6C34">
              <w:rPr>
                <w:rFonts w:asciiTheme="minorHAnsi" w:hAnsiTheme="minorHAnsi" w:cstheme="minorHAnsi"/>
                <w:bCs/>
                <w:sz w:val="22"/>
              </w:rPr>
              <w:t>6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133DDEC2" w14:textId="5D322063" w:rsidR="005B6C34" w:rsidRDefault="005B6C34" w:rsidP="005B6C34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2"/>
              </w:rPr>
              <w:t>Implementing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47976C54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cstheme="minorHAnsi"/>
                <w:bCs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1723A0AB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cstheme="minorHAnsi"/>
                <w:bCs/>
              </w:rPr>
            </w:pP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4CD784E8" w14:textId="7ECA795C" w:rsidR="005B6C34" w:rsidRPr="005B6C34" w:rsidRDefault="001E7703" w:rsidP="005B6C34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ave not started yet</w:t>
            </w:r>
          </w:p>
        </w:tc>
      </w:tr>
      <w:tr w:rsidR="005B6C34" w:rsidRPr="00410588" w14:paraId="21721785" w14:textId="77777777" w:rsidTr="005B6C34">
        <w:trPr>
          <w:trHeight w:val="454"/>
        </w:trPr>
        <w:tc>
          <w:tcPr>
            <w:tcW w:w="499" w:type="dxa"/>
            <w:tcBorders>
              <w:bottom w:val="single" w:sz="4" w:space="0" w:color="auto"/>
            </w:tcBorders>
          </w:tcPr>
          <w:p w14:paraId="7906D1BE" w14:textId="569A2E6F" w:rsidR="005B6C34" w:rsidRPr="005B6C34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5B6C34">
              <w:rPr>
                <w:rFonts w:asciiTheme="minorHAnsi" w:hAnsiTheme="minorHAnsi" w:cstheme="minorHAnsi"/>
                <w:bCs/>
                <w:sz w:val="22"/>
              </w:rPr>
              <w:t>7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15A9646F" w14:textId="4BCCB448" w:rsidR="005B6C34" w:rsidRDefault="005B6C34" w:rsidP="005B6C34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2"/>
              </w:rPr>
              <w:t>Testing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1E7EAADA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cstheme="minorHAnsi"/>
                <w:bCs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7C6D2D55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cstheme="minorHAnsi"/>
                <w:bCs/>
              </w:rPr>
            </w:pP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0371024E" w14:textId="3E1C5A27" w:rsidR="005B6C34" w:rsidRPr="005B6C34" w:rsidRDefault="00961C7F" w:rsidP="005B6C34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ave not started yet</w:t>
            </w:r>
          </w:p>
        </w:tc>
      </w:tr>
      <w:tr w:rsidR="005B6C34" w:rsidRPr="00410588" w14:paraId="0271E496" w14:textId="77777777" w:rsidTr="005B6C34">
        <w:trPr>
          <w:trHeight w:val="454"/>
        </w:trPr>
        <w:tc>
          <w:tcPr>
            <w:tcW w:w="499" w:type="dxa"/>
            <w:tcBorders>
              <w:bottom w:val="single" w:sz="4" w:space="0" w:color="auto"/>
            </w:tcBorders>
          </w:tcPr>
          <w:p w14:paraId="30FD1119" w14:textId="73F44B1D" w:rsidR="005B6C34" w:rsidRPr="005B6C34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5B6C34">
              <w:rPr>
                <w:rFonts w:asciiTheme="minorHAnsi" w:hAnsiTheme="minorHAnsi" w:cstheme="minorHAnsi"/>
                <w:bCs/>
                <w:sz w:val="22"/>
              </w:rPr>
              <w:t>8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7785C65E" w14:textId="2D1FBABC" w:rsidR="005B6C34" w:rsidRDefault="005B6C34" w:rsidP="005B6C34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2"/>
              </w:rPr>
              <w:t>Support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6217FFA1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cstheme="minorHAnsi"/>
                <w:bCs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4DB6AA84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cstheme="minorHAnsi"/>
                <w:bCs/>
              </w:rPr>
            </w:pP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73B85A6C" w14:textId="60BB625B" w:rsidR="005B6C34" w:rsidRPr="005B6C34" w:rsidRDefault="00961C7F" w:rsidP="005B6C34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ave not started yet</w:t>
            </w:r>
          </w:p>
        </w:tc>
      </w:tr>
      <w:tr w:rsidR="005B6C34" w:rsidRPr="00410588" w14:paraId="3D9F03D4" w14:textId="77777777" w:rsidTr="005B6C34">
        <w:trPr>
          <w:trHeight w:val="454"/>
        </w:trPr>
        <w:tc>
          <w:tcPr>
            <w:tcW w:w="499" w:type="dxa"/>
            <w:tcBorders>
              <w:bottom w:val="single" w:sz="4" w:space="0" w:color="auto"/>
            </w:tcBorders>
          </w:tcPr>
          <w:p w14:paraId="665B1200" w14:textId="5A86AF84" w:rsidR="005B6C34" w:rsidRPr="005B6C34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5B6C34">
              <w:rPr>
                <w:rFonts w:asciiTheme="minorHAnsi" w:hAnsiTheme="minorHAnsi" w:cstheme="minorHAnsi"/>
                <w:bCs/>
                <w:sz w:val="22"/>
              </w:rPr>
              <w:t>9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4ECE7D17" w14:textId="1DA4D9FB" w:rsidR="005B6C34" w:rsidRDefault="005B6C34" w:rsidP="005B6C34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2"/>
              </w:rPr>
              <w:t>Monitoring &amp; Controlling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62A1CC32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cstheme="minorHAnsi"/>
                <w:bCs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74238921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cstheme="minorHAnsi"/>
                <w:bCs/>
              </w:rPr>
            </w:pP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1250B791" w14:textId="0FB9353F" w:rsidR="005B6C34" w:rsidRPr="005B6C34" w:rsidRDefault="00961C7F" w:rsidP="005B6C34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ave not started yet</w:t>
            </w:r>
          </w:p>
        </w:tc>
      </w:tr>
      <w:tr w:rsidR="005B6C34" w:rsidRPr="00410588" w14:paraId="2BE5B431" w14:textId="77777777" w:rsidTr="005B6C34">
        <w:trPr>
          <w:trHeight w:val="454"/>
        </w:trPr>
        <w:tc>
          <w:tcPr>
            <w:tcW w:w="499" w:type="dxa"/>
            <w:tcBorders>
              <w:bottom w:val="single" w:sz="4" w:space="0" w:color="auto"/>
            </w:tcBorders>
          </w:tcPr>
          <w:p w14:paraId="1862A0CD" w14:textId="62A1989F" w:rsidR="005B6C34" w:rsidRPr="005B6C34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5B6C34">
              <w:rPr>
                <w:rFonts w:asciiTheme="minorHAnsi" w:hAnsiTheme="minorHAnsi" w:cstheme="minorHAnsi"/>
                <w:bCs/>
                <w:sz w:val="22"/>
              </w:rPr>
              <w:t>10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1ABFA893" w14:textId="4E05013B" w:rsidR="005B6C34" w:rsidRDefault="005B6C34" w:rsidP="005B6C34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2"/>
              </w:rPr>
              <w:t>Closing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45B2C98C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cstheme="minorHAnsi"/>
                <w:bCs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76EAD7E6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cstheme="minorHAnsi"/>
                <w:bCs/>
              </w:rPr>
            </w:pP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2A697CCE" w14:textId="4F3C72D9" w:rsidR="005B6C34" w:rsidRPr="005B6C34" w:rsidRDefault="00961C7F" w:rsidP="005B6C34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ave not started yet</w:t>
            </w:r>
          </w:p>
        </w:tc>
      </w:tr>
      <w:tr w:rsidR="005B6C34" w:rsidRPr="00410588" w14:paraId="63278EB0" w14:textId="77777777" w:rsidTr="005B6C34">
        <w:trPr>
          <w:trHeight w:val="454"/>
        </w:trPr>
        <w:tc>
          <w:tcPr>
            <w:tcW w:w="248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CDE4D6D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410588">
              <w:rPr>
                <w:rFonts w:asciiTheme="minorHAnsi" w:hAnsiTheme="minorHAnsi" w:cstheme="minorHAnsi"/>
                <w:b/>
                <w:bCs/>
                <w:i/>
                <w:sz w:val="22"/>
              </w:rPr>
              <w:t>Total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74D25D1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410588">
              <w:rPr>
                <w:rFonts w:asciiTheme="minorHAnsi" w:hAnsiTheme="minorHAnsi" w:cstheme="minorHAnsi"/>
                <w:b/>
                <w:bCs/>
                <w:i/>
                <w:sz w:val="22"/>
              </w:rPr>
              <w:t>Xxx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5B086E3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410588">
              <w:rPr>
                <w:rFonts w:asciiTheme="minorHAnsi" w:hAnsiTheme="minorHAnsi" w:cstheme="minorHAnsi"/>
                <w:b/>
                <w:bCs/>
                <w:i/>
                <w:sz w:val="22"/>
              </w:rPr>
              <w:t>100%</w:t>
            </w:r>
          </w:p>
        </w:tc>
        <w:tc>
          <w:tcPr>
            <w:tcW w:w="397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03382A3" w14:textId="77777777" w:rsidR="005B6C34" w:rsidRPr="00410588" w:rsidRDefault="005B6C34" w:rsidP="005B6C34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</w:p>
        </w:tc>
      </w:tr>
    </w:tbl>
    <w:p w14:paraId="7F99F038" w14:textId="77777777" w:rsidR="00350175" w:rsidRDefault="00724329" w:rsidP="005922B2">
      <w:pPr>
        <w:rPr>
          <w:color w:val="0000FF"/>
        </w:rPr>
      </w:pPr>
      <w:r w:rsidRPr="00724329">
        <w:rPr>
          <w:color w:val="0000FF"/>
        </w:rPr>
        <w:t>]</w:t>
      </w:r>
    </w:p>
    <w:p w14:paraId="7530BC3D" w14:textId="2060F924" w:rsidR="00E41A87" w:rsidRPr="00E41A87" w:rsidRDefault="00880622" w:rsidP="00DD2CF6">
      <w:r>
        <w:rPr>
          <w:rFonts w:cstheme="minorHAnsi"/>
        </w:rPr>
        <w:t>To create a</w:t>
      </w:r>
      <w:r w:rsidR="00886A46">
        <w:rPr>
          <w:rFonts w:cstheme="minorHAnsi"/>
        </w:rPr>
        <w:t xml:space="preserve">n </w:t>
      </w:r>
      <w:r w:rsidR="00886A46" w:rsidRPr="00886A46">
        <w:rPr>
          <w:rFonts w:cstheme="minorHAnsi"/>
        </w:rPr>
        <w:t>utility</w:t>
      </w:r>
      <w:r w:rsidR="00886A46">
        <w:rPr>
          <w:rFonts w:cstheme="minorHAnsi"/>
        </w:rPr>
        <w:t>, practical and</w:t>
      </w:r>
      <w:r>
        <w:rPr>
          <w:rFonts w:cstheme="minorHAnsi"/>
        </w:rPr>
        <w:t xml:space="preserve"> friendly </w:t>
      </w:r>
      <w:r w:rsidR="00886A46">
        <w:rPr>
          <w:rFonts w:cstheme="minorHAnsi"/>
        </w:rPr>
        <w:t>sales management application for Sales Department of Major Education.</w:t>
      </w:r>
      <w:r>
        <w:rPr>
          <w:rFonts w:cstheme="minorHAnsi"/>
        </w:rPr>
        <w:t xml:space="preserve"> </w:t>
      </w:r>
    </w:p>
    <w:p w14:paraId="69B2742E" w14:textId="77777777" w:rsidR="00E41A87" w:rsidRPr="00724329" w:rsidRDefault="00E41A87" w:rsidP="005922B2">
      <w:pPr>
        <w:rPr>
          <w:color w:val="0000FF"/>
        </w:rPr>
      </w:pPr>
    </w:p>
    <w:p w14:paraId="4FA17EF7" w14:textId="77777777" w:rsidR="00350175" w:rsidRDefault="00001F75" w:rsidP="0068457B">
      <w:pPr>
        <w:pStyle w:val="Heading3"/>
      </w:pPr>
      <w:bookmarkStart w:id="8" w:name="_Toc64858878"/>
      <w:r>
        <w:t>1.</w:t>
      </w:r>
      <w:r w:rsidR="005922B2">
        <w:t>3</w:t>
      </w:r>
      <w:r w:rsidR="00350175">
        <w:t xml:space="preserve"> Project Risks</w:t>
      </w:r>
      <w:bookmarkEnd w:id="8"/>
    </w:p>
    <w:p w14:paraId="0190B5DB" w14:textId="77777777" w:rsidR="00410588" w:rsidRPr="00724329" w:rsidRDefault="00724329" w:rsidP="00410588">
      <w:pPr>
        <w:rPr>
          <w:i/>
          <w:color w:val="0000FF"/>
        </w:rPr>
      </w:pPr>
      <w:r w:rsidRPr="00724329">
        <w:rPr>
          <w:i/>
          <w:color w:val="0000FF"/>
        </w:rPr>
        <w:t>[</w:t>
      </w:r>
      <w:r w:rsidR="00410588" w:rsidRPr="00724329">
        <w:rPr>
          <w:i/>
          <w:color w:val="0000FF"/>
        </w:rPr>
        <w:t>List out the details on pr</w:t>
      </w:r>
      <w:r w:rsidRPr="00724329">
        <w:rPr>
          <w:i/>
          <w:color w:val="0000FF"/>
        </w:rPr>
        <w:t>oject risks in the table below]</w:t>
      </w:r>
    </w:p>
    <w:tbl>
      <w:tblPr>
        <w:tblStyle w:val="Kiu2"/>
        <w:tblW w:w="90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88"/>
        <w:gridCol w:w="2160"/>
        <w:gridCol w:w="1080"/>
        <w:gridCol w:w="1170"/>
        <w:gridCol w:w="4102"/>
      </w:tblGrid>
      <w:tr w:rsidR="00914AE2" w:rsidRPr="006558DB" w14:paraId="7D99A95E" w14:textId="77777777" w:rsidTr="00AB14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488" w:type="dxa"/>
            <w:shd w:val="clear" w:color="auto" w:fill="FFE8E1"/>
          </w:tcPr>
          <w:p w14:paraId="279D4A28" w14:textId="77777777" w:rsidR="00914AE2" w:rsidRPr="006558DB" w:rsidRDefault="00914AE2" w:rsidP="00977EAE">
            <w:pPr>
              <w:spacing w:line="254" w:lineRule="auto"/>
              <w:ind w:left="107" w:hanging="107"/>
              <w:jc w:val="center"/>
              <w:rPr>
                <w:rFonts w:cstheme="minorHAnsi"/>
                <w:b/>
              </w:rPr>
            </w:pPr>
            <w:r w:rsidRPr="006558DB">
              <w:rPr>
                <w:rFonts w:cstheme="minorHAnsi"/>
                <w:b/>
              </w:rPr>
              <w:t>#</w:t>
            </w:r>
          </w:p>
        </w:tc>
        <w:tc>
          <w:tcPr>
            <w:tcW w:w="2160" w:type="dxa"/>
            <w:shd w:val="clear" w:color="auto" w:fill="FFE8E1"/>
            <w:hideMark/>
          </w:tcPr>
          <w:p w14:paraId="5832B1D4" w14:textId="77777777" w:rsidR="00914AE2" w:rsidRPr="006558DB" w:rsidRDefault="00977EAE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Risk Description</w:t>
            </w:r>
          </w:p>
        </w:tc>
        <w:tc>
          <w:tcPr>
            <w:tcW w:w="1080" w:type="dxa"/>
            <w:shd w:val="clear" w:color="auto" w:fill="FFE8E1"/>
            <w:hideMark/>
          </w:tcPr>
          <w:p w14:paraId="2BDCFA6E" w14:textId="77777777" w:rsidR="00914AE2" w:rsidRPr="006558DB" w:rsidRDefault="00977EAE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Impact</w:t>
            </w:r>
          </w:p>
        </w:tc>
        <w:tc>
          <w:tcPr>
            <w:tcW w:w="1170" w:type="dxa"/>
            <w:shd w:val="clear" w:color="auto" w:fill="FFE8E1"/>
            <w:hideMark/>
          </w:tcPr>
          <w:p w14:paraId="5780190A" w14:textId="77777777" w:rsidR="00914AE2" w:rsidRPr="006558DB" w:rsidRDefault="00977EAE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Possibility</w:t>
            </w:r>
          </w:p>
        </w:tc>
        <w:tc>
          <w:tcPr>
            <w:tcW w:w="4102" w:type="dxa"/>
            <w:shd w:val="clear" w:color="auto" w:fill="FFE8E1"/>
            <w:hideMark/>
          </w:tcPr>
          <w:p w14:paraId="684D6E9F" w14:textId="77777777" w:rsidR="00914AE2" w:rsidRPr="006558DB" w:rsidRDefault="00914AE2" w:rsidP="00977EAE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 xml:space="preserve"> </w:t>
            </w:r>
            <w:r w:rsidR="00977EAE" w:rsidRPr="006558DB">
              <w:rPr>
                <w:rFonts w:asciiTheme="minorHAnsi" w:hAnsiTheme="minorHAnsi" w:cstheme="minorHAnsi"/>
                <w:b/>
                <w:sz w:val="22"/>
              </w:rPr>
              <w:t>Response Plans</w:t>
            </w:r>
          </w:p>
        </w:tc>
      </w:tr>
      <w:tr w:rsidR="00264749" w:rsidRPr="00977EAE" w14:paraId="07A1C58D" w14:textId="77777777" w:rsidTr="00AB1424">
        <w:trPr>
          <w:trHeight w:val="454"/>
        </w:trPr>
        <w:tc>
          <w:tcPr>
            <w:tcW w:w="488" w:type="dxa"/>
          </w:tcPr>
          <w:p w14:paraId="0B0372AA" w14:textId="06D83508" w:rsidR="00264749" w:rsidRPr="005A31A0" w:rsidRDefault="00264749" w:rsidP="00977EAE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I</w:t>
            </w:r>
          </w:p>
        </w:tc>
        <w:tc>
          <w:tcPr>
            <w:tcW w:w="8512" w:type="dxa"/>
            <w:gridSpan w:val="4"/>
          </w:tcPr>
          <w:p w14:paraId="0F77F294" w14:textId="2F772CEE" w:rsidR="00264749" w:rsidRPr="005A31A0" w:rsidRDefault="00264749" w:rsidP="00977EAE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Requirement risks</w:t>
            </w:r>
          </w:p>
        </w:tc>
      </w:tr>
      <w:tr w:rsidR="00D86696" w:rsidRPr="00977EAE" w14:paraId="38E9A197" w14:textId="77777777" w:rsidTr="00AB1424">
        <w:trPr>
          <w:trHeight w:val="454"/>
        </w:trPr>
        <w:tc>
          <w:tcPr>
            <w:tcW w:w="488" w:type="dxa"/>
          </w:tcPr>
          <w:p w14:paraId="0CB634B6" w14:textId="365A7F25" w:rsidR="00D86696" w:rsidRPr="00AB1936" w:rsidRDefault="00AB193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AB1936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  <w:tc>
          <w:tcPr>
            <w:tcW w:w="2160" w:type="dxa"/>
          </w:tcPr>
          <w:p w14:paraId="4510EC94" w14:textId="2F88D003" w:rsidR="00D86696" w:rsidRDefault="00D86696" w:rsidP="00D86696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evelopment team misunderstands or unclears customer requirements</w:t>
            </w:r>
          </w:p>
        </w:tc>
        <w:tc>
          <w:tcPr>
            <w:tcW w:w="1080" w:type="dxa"/>
          </w:tcPr>
          <w:p w14:paraId="3550C807" w14:textId="2EA0C135" w:rsidR="00D86696" w:rsidRDefault="00D86696" w:rsidP="00D86696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77167B59" w14:textId="6820D7FB" w:rsidR="00D86696" w:rsidRDefault="00D86696" w:rsidP="00D86696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3486F820" w14:textId="29B00CB4" w:rsidR="00D86696" w:rsidRPr="00112A6E" w:rsidRDefault="00112A6E" w:rsidP="00112A6E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112A6E">
              <w:rPr>
                <w:rFonts w:asciiTheme="minorHAnsi" w:hAnsiTheme="minorHAnsi" w:cstheme="minorHAnsi"/>
                <w:bCs/>
                <w:sz w:val="22"/>
              </w:rPr>
              <w:t xml:space="preserve">Meet customers </w:t>
            </w:r>
            <w:r w:rsidRPr="00112A6E">
              <w:rPr>
                <w:rFonts w:asciiTheme="minorHAnsi" w:hAnsiTheme="minorHAnsi" w:cstheme="minorHAnsi"/>
                <w:bCs/>
                <w:sz w:val="22"/>
              </w:rPr>
              <w:t>regularly</w:t>
            </w:r>
            <w:r w:rsidRPr="00112A6E">
              <w:rPr>
                <w:rFonts w:asciiTheme="minorHAnsi" w:hAnsiTheme="minorHAnsi" w:cstheme="minorHAnsi"/>
                <w:bCs/>
                <w:sz w:val="22"/>
              </w:rPr>
              <w:t xml:space="preserve"> to confirm our thoughts or do not hesitate to ask customers via Zalo group chat.</w:t>
            </w:r>
          </w:p>
        </w:tc>
      </w:tr>
      <w:tr w:rsidR="00D86696" w:rsidRPr="00977EAE" w14:paraId="4F1D36B7" w14:textId="77777777" w:rsidTr="00AB1424">
        <w:trPr>
          <w:trHeight w:val="454"/>
        </w:trPr>
        <w:tc>
          <w:tcPr>
            <w:tcW w:w="488" w:type="dxa"/>
          </w:tcPr>
          <w:p w14:paraId="7B6B69F1" w14:textId="687590C2" w:rsidR="00D86696" w:rsidRPr="00AB1424" w:rsidRDefault="00AB193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  <w:tc>
          <w:tcPr>
            <w:tcW w:w="2160" w:type="dxa"/>
          </w:tcPr>
          <w:p w14:paraId="62CC3736" w14:textId="1FF3E623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ustomers do not clear about their requirements</w:t>
            </w:r>
          </w:p>
        </w:tc>
        <w:tc>
          <w:tcPr>
            <w:tcW w:w="1080" w:type="dxa"/>
          </w:tcPr>
          <w:p w14:paraId="4F6F0BC7" w14:textId="173B148D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7223A01D" w14:textId="50902D74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4102" w:type="dxa"/>
          </w:tcPr>
          <w:p w14:paraId="5BC27C08" w14:textId="3B07C756" w:rsidR="00D86696" w:rsidRPr="00AB1424" w:rsidRDefault="00112A6E" w:rsidP="00263B5F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prototypes or suggest our solutions to customer</w:t>
            </w:r>
            <w:r w:rsidR="00263B5F">
              <w:rPr>
                <w:rFonts w:asciiTheme="minorHAnsi" w:hAnsiTheme="minorHAnsi" w:cstheme="minorHAnsi"/>
                <w:bCs/>
                <w:sz w:val="22"/>
              </w:rPr>
              <w:t>s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and confirm with them what features they want to </w:t>
            </w:r>
            <w:r w:rsidR="00263B5F">
              <w:rPr>
                <w:rFonts w:asciiTheme="minorHAnsi" w:hAnsiTheme="minorHAnsi" w:cstheme="minorHAnsi"/>
                <w:bCs/>
                <w:sz w:val="22"/>
              </w:rPr>
              <w:t>use</w:t>
            </w:r>
            <w:r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D86696" w:rsidRPr="00977EAE" w14:paraId="5C2EB7EF" w14:textId="77777777" w:rsidTr="00AB1424">
        <w:trPr>
          <w:trHeight w:val="454"/>
        </w:trPr>
        <w:tc>
          <w:tcPr>
            <w:tcW w:w="488" w:type="dxa"/>
          </w:tcPr>
          <w:p w14:paraId="7B1E32AF" w14:textId="762CD0BA" w:rsidR="00D86696" w:rsidRPr="00AB1424" w:rsidRDefault="00AB193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  <w:tc>
          <w:tcPr>
            <w:tcW w:w="2160" w:type="dxa"/>
          </w:tcPr>
          <w:p w14:paraId="508B692C" w14:textId="779866E9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Unexpected scope change</w:t>
            </w:r>
          </w:p>
        </w:tc>
        <w:tc>
          <w:tcPr>
            <w:tcW w:w="1080" w:type="dxa"/>
          </w:tcPr>
          <w:p w14:paraId="0F4E91BB" w14:textId="3A913BD0" w:rsidR="00D86696" w:rsidRPr="00AB1424" w:rsidRDefault="00A46705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170" w:type="dxa"/>
          </w:tcPr>
          <w:p w14:paraId="5439771E" w14:textId="5CD55DD5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Low</w:t>
            </w:r>
          </w:p>
        </w:tc>
        <w:tc>
          <w:tcPr>
            <w:tcW w:w="4102" w:type="dxa"/>
          </w:tcPr>
          <w:p w14:paraId="13A5EADA" w14:textId="77777777" w:rsidR="00D86696" w:rsidRDefault="00263B5F" w:rsidP="00DE077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If </w:t>
            </w:r>
            <w:r w:rsidR="00DE0774">
              <w:rPr>
                <w:rFonts w:asciiTheme="minorHAnsi" w:hAnsiTheme="minorHAnsi" w:cstheme="minorHAnsi"/>
                <w:bCs/>
                <w:sz w:val="22"/>
              </w:rPr>
              <w:t>new feature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 w:rsidR="00DE0774">
              <w:rPr>
                <w:rFonts w:asciiTheme="minorHAnsi" w:hAnsiTheme="minorHAnsi" w:cstheme="minorHAnsi"/>
                <w:bCs/>
                <w:sz w:val="22"/>
              </w:rPr>
              <w:t xml:space="preserve">is </w:t>
            </w:r>
            <w:r w:rsidRPr="00263B5F">
              <w:rPr>
                <w:rFonts w:asciiTheme="minorHAnsi" w:hAnsiTheme="minorHAnsi" w:cstheme="minorHAnsi"/>
                <w:bCs/>
                <w:sz w:val="22"/>
              </w:rPr>
              <w:t>justifiable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and </w:t>
            </w:r>
            <w:r w:rsidR="00DD28ED">
              <w:rPr>
                <w:rFonts w:asciiTheme="minorHAnsi" w:hAnsiTheme="minorHAnsi" w:cstheme="minorHAnsi"/>
                <w:bCs/>
                <w:sz w:val="22"/>
              </w:rPr>
              <w:t xml:space="preserve">time </w:t>
            </w:r>
            <w:r w:rsidR="00DE0774">
              <w:rPr>
                <w:rFonts w:asciiTheme="minorHAnsi" w:hAnsiTheme="minorHAnsi" w:cstheme="minorHAnsi"/>
                <w:bCs/>
                <w:sz w:val="22"/>
              </w:rPr>
              <w:t>remaining is enough, development team will implement that feature.</w:t>
            </w:r>
          </w:p>
          <w:p w14:paraId="2A451CF7" w14:textId="77777777" w:rsidR="00DE0774" w:rsidRDefault="00DE0774" w:rsidP="00DE077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  <w:p w14:paraId="3B9B9EFA" w14:textId="7C38052A" w:rsidR="00DE0774" w:rsidRPr="00AB1424" w:rsidRDefault="00DE0774" w:rsidP="000026D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lastRenderedPageBreak/>
              <w:t xml:space="preserve">If not, </w:t>
            </w:r>
            <w:r>
              <w:rPr>
                <w:rFonts w:asciiTheme="minorHAnsi" w:hAnsiTheme="minorHAnsi" w:cstheme="minorHAnsi"/>
                <w:bCs/>
                <w:sz w:val="22"/>
              </w:rPr>
              <w:t>team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need to deal with customers to implement that feature </w:t>
            </w:r>
            <w:r w:rsidR="000026DB">
              <w:rPr>
                <w:rFonts w:asciiTheme="minorHAnsi" w:hAnsiTheme="minorHAnsi" w:cstheme="minorHAnsi"/>
                <w:bCs/>
                <w:sz w:val="22"/>
              </w:rPr>
              <w:t xml:space="preserve">in </w:t>
            </w:r>
            <w:r w:rsidR="00F76EAD">
              <w:rPr>
                <w:rFonts w:asciiTheme="minorHAnsi" w:hAnsiTheme="minorHAnsi" w:cstheme="minorHAnsi"/>
                <w:bCs/>
                <w:sz w:val="22"/>
              </w:rPr>
              <w:t>the next version</w:t>
            </w:r>
            <w:r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D86696" w:rsidRPr="00977EAE" w14:paraId="56482D3E" w14:textId="77777777" w:rsidTr="00AB1424">
        <w:trPr>
          <w:trHeight w:val="454"/>
        </w:trPr>
        <w:tc>
          <w:tcPr>
            <w:tcW w:w="488" w:type="dxa"/>
          </w:tcPr>
          <w:p w14:paraId="461A851C" w14:textId="74563C61" w:rsidR="00D86696" w:rsidRPr="005A31A0" w:rsidRDefault="00D8669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lastRenderedPageBreak/>
              <w:t>II</w:t>
            </w:r>
          </w:p>
        </w:tc>
        <w:tc>
          <w:tcPr>
            <w:tcW w:w="8512" w:type="dxa"/>
            <w:gridSpan w:val="4"/>
          </w:tcPr>
          <w:p w14:paraId="54262437" w14:textId="35ADCBF6" w:rsidR="00D86696" w:rsidRPr="005A31A0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Techical risks</w:t>
            </w:r>
          </w:p>
        </w:tc>
      </w:tr>
      <w:tr w:rsidR="00D86696" w:rsidRPr="00977EAE" w14:paraId="13CD9395" w14:textId="77777777" w:rsidTr="00AB1424">
        <w:trPr>
          <w:trHeight w:val="454"/>
        </w:trPr>
        <w:tc>
          <w:tcPr>
            <w:tcW w:w="488" w:type="dxa"/>
          </w:tcPr>
          <w:p w14:paraId="4AA3BFC4" w14:textId="058CC4D0" w:rsidR="00D86696" w:rsidRPr="00AB1424" w:rsidRDefault="00D8669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  <w:tc>
          <w:tcPr>
            <w:tcW w:w="2160" w:type="dxa"/>
          </w:tcPr>
          <w:p w14:paraId="0700B18D" w14:textId="078163FE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Lack of technical knowledge or poor coding skills</w:t>
            </w:r>
          </w:p>
        </w:tc>
        <w:tc>
          <w:tcPr>
            <w:tcW w:w="1080" w:type="dxa"/>
          </w:tcPr>
          <w:p w14:paraId="40A81E8D" w14:textId="09E5B9A1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0CA8E722" w14:textId="5533B943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4102" w:type="dxa"/>
          </w:tcPr>
          <w:p w14:paraId="20B4A9A0" w14:textId="3FE3F96E" w:rsidR="00D86696" w:rsidRPr="001013D7" w:rsidRDefault="00D86696" w:rsidP="00D86696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 w:rsidRPr="001013D7">
              <w:rPr>
                <w:rFonts w:asciiTheme="minorHAnsi" w:hAnsiTheme="minorHAnsi" w:cstheme="minorHAnsi"/>
                <w:bCs/>
                <w:sz w:val="22"/>
              </w:rPr>
              <w:t>Enhance self-research</w:t>
            </w:r>
            <w:r w:rsidR="00600A92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  <w:p w14:paraId="46B7CA02" w14:textId="203C2F01" w:rsidR="00D86696" w:rsidRPr="001013D7" w:rsidRDefault="00D86696" w:rsidP="00D86696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cstheme="minorHAnsi"/>
                <w:bCs/>
              </w:rPr>
            </w:pPr>
            <w:r w:rsidRPr="001013D7">
              <w:rPr>
                <w:rFonts w:asciiTheme="minorHAnsi" w:hAnsiTheme="minorHAnsi" w:cstheme="minorHAnsi"/>
                <w:bCs/>
                <w:sz w:val="22"/>
              </w:rPr>
              <w:t>Exchange knowledge with other team members or other teams</w:t>
            </w:r>
            <w:r w:rsidR="00600A92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D86696" w:rsidRPr="00977EAE" w14:paraId="40AF446E" w14:textId="77777777" w:rsidTr="00AB1424">
        <w:trPr>
          <w:trHeight w:val="454"/>
        </w:trPr>
        <w:tc>
          <w:tcPr>
            <w:tcW w:w="488" w:type="dxa"/>
          </w:tcPr>
          <w:p w14:paraId="0C46EE5C" w14:textId="4DDC2914" w:rsidR="00D86696" w:rsidRPr="00AB1424" w:rsidRDefault="00D8669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5</w:t>
            </w:r>
          </w:p>
        </w:tc>
        <w:tc>
          <w:tcPr>
            <w:tcW w:w="2160" w:type="dxa"/>
          </w:tcPr>
          <w:p w14:paraId="1833015D" w14:textId="1EE100A9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Poor code quality</w:t>
            </w:r>
          </w:p>
        </w:tc>
        <w:tc>
          <w:tcPr>
            <w:tcW w:w="1080" w:type="dxa"/>
          </w:tcPr>
          <w:p w14:paraId="77C7FA43" w14:textId="38E31EEC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170" w:type="dxa"/>
          </w:tcPr>
          <w:p w14:paraId="4DD8E65B" w14:textId="7C26212B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4102" w:type="dxa"/>
          </w:tcPr>
          <w:p w14:paraId="150A2161" w14:textId="033B97D3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Strictly follow code convention, carry out acceptance test to ensure quality source code</w:t>
            </w:r>
            <w:r w:rsidR="00600A92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D86696" w:rsidRPr="00977EAE" w14:paraId="2C18B875" w14:textId="77777777" w:rsidTr="00AB1424">
        <w:trPr>
          <w:trHeight w:val="454"/>
        </w:trPr>
        <w:tc>
          <w:tcPr>
            <w:tcW w:w="488" w:type="dxa"/>
          </w:tcPr>
          <w:p w14:paraId="730183F5" w14:textId="7F9003F9" w:rsidR="00D86696" w:rsidRPr="005A31A0" w:rsidRDefault="00D8669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III</w:t>
            </w:r>
          </w:p>
        </w:tc>
        <w:tc>
          <w:tcPr>
            <w:tcW w:w="8512" w:type="dxa"/>
            <w:gridSpan w:val="4"/>
          </w:tcPr>
          <w:p w14:paraId="5E9C453A" w14:textId="06E8466B" w:rsidR="00D86696" w:rsidRPr="005A31A0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Human risks</w:t>
            </w:r>
          </w:p>
        </w:tc>
      </w:tr>
      <w:tr w:rsidR="00D86696" w:rsidRPr="00977EAE" w14:paraId="0700D789" w14:textId="77777777" w:rsidTr="00AB1424">
        <w:trPr>
          <w:trHeight w:val="454"/>
        </w:trPr>
        <w:tc>
          <w:tcPr>
            <w:tcW w:w="488" w:type="dxa"/>
          </w:tcPr>
          <w:p w14:paraId="36339BE2" w14:textId="0185F5FB" w:rsidR="00D86696" w:rsidRPr="000F0126" w:rsidRDefault="00D8669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6</w:t>
            </w:r>
          </w:p>
        </w:tc>
        <w:tc>
          <w:tcPr>
            <w:tcW w:w="2160" w:type="dxa"/>
          </w:tcPr>
          <w:p w14:paraId="74EFFC99" w14:textId="0F48240F" w:rsidR="00D86696" w:rsidRPr="000F0126" w:rsidRDefault="00AB193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D86696">
              <w:rPr>
                <w:rFonts w:asciiTheme="minorHAnsi" w:hAnsiTheme="minorHAnsi" w:cstheme="minorHAnsi"/>
                <w:bCs/>
                <w:sz w:val="22"/>
              </w:rPr>
              <w:t>Restricted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in direct meeting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and communication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due to Covid-19</w:t>
            </w:r>
          </w:p>
        </w:tc>
        <w:tc>
          <w:tcPr>
            <w:tcW w:w="1080" w:type="dxa"/>
          </w:tcPr>
          <w:p w14:paraId="35BA6F12" w14:textId="0FD20BE1" w:rsidR="00D86696" w:rsidRPr="000F0126" w:rsidRDefault="00A46705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4C43D82F" w14:textId="4C392AAB" w:rsidR="00D86696" w:rsidRPr="000F0126" w:rsidRDefault="00A46705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487BA158" w14:textId="77777777" w:rsidR="007E1BB6" w:rsidRDefault="00D86696" w:rsidP="00E75862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Team can</w:t>
            </w:r>
            <w:r w:rsidR="007E1BB6">
              <w:rPr>
                <w:rFonts w:asciiTheme="minorHAnsi" w:hAnsiTheme="minorHAnsi" w:cstheme="minorHAnsi"/>
                <w:bCs/>
                <w:sz w:val="22"/>
              </w:rPr>
              <w:t xml:space="preserve"> use </w:t>
            </w:r>
            <w:r w:rsidR="007E1BB6">
              <w:rPr>
                <w:rFonts w:asciiTheme="minorHAnsi" w:hAnsiTheme="minorHAnsi" w:cstheme="minorHAnsi"/>
                <w:bCs/>
                <w:sz w:val="22"/>
              </w:rPr>
              <w:t xml:space="preserve">online 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meeting </w:t>
            </w:r>
            <w:r w:rsidR="007E1BB6">
              <w:rPr>
                <w:rFonts w:asciiTheme="minorHAnsi" w:hAnsiTheme="minorHAnsi" w:cstheme="minorHAnsi"/>
                <w:bCs/>
                <w:sz w:val="22"/>
              </w:rPr>
              <w:t>platforms (Google Meet, Zoom,…) or send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resources via email</w:t>
            </w:r>
            <w:r w:rsidR="007E1BB6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  <w:p w14:paraId="61C96A53" w14:textId="489FB589" w:rsidR="00D86696" w:rsidRPr="000F0126" w:rsidRDefault="007E1BB6" w:rsidP="00E75862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Team can deploy live </w:t>
            </w:r>
            <w:r>
              <w:rPr>
                <w:rFonts w:asciiTheme="minorHAnsi" w:hAnsiTheme="minorHAnsi" w:cstheme="minorHAnsi"/>
                <w:bCs/>
                <w:sz w:val="22"/>
              </w:rPr>
              <w:t>demo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on Ngrok for </w:t>
            </w:r>
            <w:r w:rsidR="00E75862">
              <w:rPr>
                <w:rFonts w:asciiTheme="minorHAnsi" w:hAnsiTheme="minorHAnsi" w:cstheme="minorHAnsi"/>
                <w:bCs/>
                <w:sz w:val="22"/>
              </w:rPr>
              <w:t>customers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using</w:t>
            </w:r>
            <w:r w:rsidR="00D86696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600A92" w:rsidRPr="00977EAE" w14:paraId="416E8EF6" w14:textId="77777777" w:rsidTr="00AB1424">
        <w:trPr>
          <w:trHeight w:val="454"/>
        </w:trPr>
        <w:tc>
          <w:tcPr>
            <w:tcW w:w="488" w:type="dxa"/>
          </w:tcPr>
          <w:p w14:paraId="1547A631" w14:textId="49E98E27" w:rsidR="00600A92" w:rsidRPr="00AB1424" w:rsidRDefault="00600A92" w:rsidP="00600A92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7</w:t>
            </w:r>
          </w:p>
        </w:tc>
        <w:tc>
          <w:tcPr>
            <w:tcW w:w="2160" w:type="dxa"/>
          </w:tcPr>
          <w:p w14:paraId="78BF6590" w14:textId="24BC010F" w:rsidR="00600A92" w:rsidRPr="00AB1424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Conflicts between team members</w:t>
            </w:r>
          </w:p>
        </w:tc>
        <w:tc>
          <w:tcPr>
            <w:tcW w:w="1080" w:type="dxa"/>
          </w:tcPr>
          <w:p w14:paraId="61A83541" w14:textId="5B8174A3" w:rsidR="00600A92" w:rsidRPr="00AB1424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0D0FE6D8" w14:textId="10648967" w:rsidR="00600A92" w:rsidRPr="00AB1424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361792FC" w14:textId="6977F420" w:rsidR="00600A92" w:rsidRPr="00AB1424" w:rsidRDefault="00A46705" w:rsidP="00A46705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Team need a meeting, all members </w:t>
            </w:r>
            <w:r w:rsidR="006358CC" w:rsidRPr="006D3F23">
              <w:rPr>
                <w:rFonts w:asciiTheme="minorHAnsi" w:hAnsiTheme="minorHAnsi" w:cstheme="minorHAnsi"/>
                <w:bCs/>
                <w:sz w:val="22"/>
              </w:rPr>
              <w:t>share uncomfortable things</w:t>
            </w:r>
            <w:r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600A92" w:rsidRPr="00977EAE" w14:paraId="4647DADF" w14:textId="77777777" w:rsidTr="00AB1424">
        <w:trPr>
          <w:trHeight w:val="454"/>
        </w:trPr>
        <w:tc>
          <w:tcPr>
            <w:tcW w:w="488" w:type="dxa"/>
          </w:tcPr>
          <w:p w14:paraId="6B03DC64" w14:textId="57AC0E72" w:rsidR="00600A92" w:rsidRPr="000F0126" w:rsidRDefault="00600A92" w:rsidP="00600A92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8</w:t>
            </w:r>
          </w:p>
        </w:tc>
        <w:tc>
          <w:tcPr>
            <w:tcW w:w="2160" w:type="dxa"/>
          </w:tcPr>
          <w:p w14:paraId="0E2ADAAC" w14:textId="7BF7F561" w:rsidR="00600A92" w:rsidRPr="000F0126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Over deadline</w:t>
            </w:r>
          </w:p>
        </w:tc>
        <w:tc>
          <w:tcPr>
            <w:tcW w:w="1080" w:type="dxa"/>
          </w:tcPr>
          <w:p w14:paraId="1D13B328" w14:textId="728D7695" w:rsidR="00600A92" w:rsidRPr="000F0126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17CCC1A0" w14:textId="380B2525" w:rsidR="00600A92" w:rsidRPr="000F0126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51B89041" w14:textId="77777777" w:rsidR="00600A92" w:rsidRDefault="00A46705" w:rsidP="00A46705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Each member have to report their working progress </w:t>
            </w:r>
            <w:r>
              <w:rPr>
                <w:rFonts w:asciiTheme="minorHAnsi" w:hAnsiTheme="minorHAnsi" w:cstheme="minorHAnsi"/>
                <w:bCs/>
                <w:sz w:val="22"/>
              </w:rPr>
              <w:t>daily</w:t>
            </w:r>
            <w:r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  <w:p w14:paraId="252CE487" w14:textId="293B1BB6" w:rsidR="00A46705" w:rsidRPr="000F0126" w:rsidRDefault="00A46705" w:rsidP="00A46705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Team members need to support each other to finish tasks in time.</w:t>
            </w:r>
          </w:p>
        </w:tc>
      </w:tr>
      <w:tr w:rsidR="00600A92" w:rsidRPr="00977EAE" w14:paraId="61D6F62B" w14:textId="77777777" w:rsidTr="00AB1424">
        <w:trPr>
          <w:trHeight w:val="454"/>
        </w:trPr>
        <w:tc>
          <w:tcPr>
            <w:tcW w:w="488" w:type="dxa"/>
          </w:tcPr>
          <w:p w14:paraId="289AD620" w14:textId="067D33C3" w:rsidR="00600A92" w:rsidRPr="000F0126" w:rsidRDefault="00600A92" w:rsidP="00600A92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9</w:t>
            </w:r>
          </w:p>
        </w:tc>
        <w:tc>
          <w:tcPr>
            <w:tcW w:w="2160" w:type="dxa"/>
          </w:tcPr>
          <w:p w14:paraId="57156423" w14:textId="1E9CCF64" w:rsidR="00600A92" w:rsidRPr="000F0126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 xml:space="preserve">Lack of 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real </w:t>
            </w:r>
            <w:r w:rsidRPr="000F0126">
              <w:rPr>
                <w:rFonts w:asciiTheme="minorHAnsi" w:hAnsiTheme="minorHAnsi" w:cstheme="minorHAnsi"/>
                <w:bCs/>
                <w:sz w:val="22"/>
              </w:rPr>
              <w:t>experiences</w:t>
            </w:r>
          </w:p>
        </w:tc>
        <w:tc>
          <w:tcPr>
            <w:tcW w:w="1080" w:type="dxa"/>
          </w:tcPr>
          <w:p w14:paraId="6AAF7CBC" w14:textId="6219B80D" w:rsidR="00600A92" w:rsidRPr="000F0126" w:rsidRDefault="00A46705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Low</w:t>
            </w:r>
          </w:p>
        </w:tc>
        <w:tc>
          <w:tcPr>
            <w:tcW w:w="1170" w:type="dxa"/>
          </w:tcPr>
          <w:p w14:paraId="69513952" w14:textId="4F95E577" w:rsidR="00600A92" w:rsidRPr="000F0126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6C10F6BF" w14:textId="18DB1375" w:rsidR="00600A92" w:rsidRPr="000F0126" w:rsidRDefault="00C9034D" w:rsidP="007D407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Ask </w:t>
            </w:r>
            <w:r w:rsidR="007D4078">
              <w:rPr>
                <w:rFonts w:asciiTheme="minorHAnsi" w:hAnsiTheme="minorHAnsi" w:cstheme="minorHAnsi"/>
                <w:bCs/>
                <w:sz w:val="22"/>
              </w:rPr>
              <w:t xml:space="preserve">instructor or customer </w:t>
            </w:r>
            <w:r w:rsidRPr="001013D7">
              <w:rPr>
                <w:rFonts w:asciiTheme="minorHAnsi" w:hAnsiTheme="minorHAnsi" w:cstheme="minorHAnsi"/>
                <w:bCs/>
                <w:sz w:val="22"/>
              </w:rPr>
              <w:t>Exchange knowledge with other team members or other teams</w:t>
            </w:r>
            <w:r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</w:tbl>
    <w:p w14:paraId="64246506" w14:textId="77777777" w:rsidR="005538C3" w:rsidRPr="00350175" w:rsidRDefault="005538C3" w:rsidP="00350175"/>
    <w:p w14:paraId="634476DC" w14:textId="77777777" w:rsidR="00922652" w:rsidRDefault="00922652" w:rsidP="0070544C">
      <w:pPr>
        <w:pStyle w:val="Heading2"/>
      </w:pPr>
      <w:bookmarkStart w:id="9" w:name="_Toc64858879"/>
      <w:r w:rsidRPr="00922652">
        <w:t xml:space="preserve">2. </w:t>
      </w:r>
      <w:r w:rsidR="00ED1C1D">
        <w:t>Management Approach</w:t>
      </w:r>
      <w:bookmarkEnd w:id="9"/>
    </w:p>
    <w:p w14:paraId="5490D466" w14:textId="77777777" w:rsidR="00ED1C1D" w:rsidRDefault="00724329" w:rsidP="00ED1C1D">
      <w:pPr>
        <w:rPr>
          <w:i/>
          <w:color w:val="0000FF"/>
        </w:rPr>
      </w:pPr>
      <w:r w:rsidRPr="00724329">
        <w:rPr>
          <w:i/>
          <w:color w:val="0000FF"/>
        </w:rPr>
        <w:t>[</w:t>
      </w:r>
      <w:r w:rsidR="00ED1C1D" w:rsidRPr="00724329">
        <w:rPr>
          <w:i/>
          <w:color w:val="0000FF"/>
        </w:rPr>
        <w:t>Describe the approach you would use the man</w:t>
      </w:r>
      <w:r w:rsidRPr="00724329">
        <w:rPr>
          <w:i/>
          <w:color w:val="0000FF"/>
        </w:rPr>
        <w:t>age and implement your project]</w:t>
      </w:r>
    </w:p>
    <w:p w14:paraId="03AA885A" w14:textId="78FBFF30" w:rsidR="0068422F" w:rsidRPr="00724329" w:rsidRDefault="00C07D50" w:rsidP="00ED1C1D">
      <w:pPr>
        <w:rPr>
          <w:i/>
          <w:color w:val="0000FF"/>
        </w:rPr>
      </w:pPr>
      <w:r>
        <w:t xml:space="preserve">The </w:t>
      </w:r>
      <w:r>
        <w:t xml:space="preserve">project management model </w:t>
      </w:r>
      <w:r>
        <w:t>our team ch</w:t>
      </w:r>
      <w:r w:rsidR="00612ECA">
        <w:t xml:space="preserve">ose </w:t>
      </w:r>
      <w:r>
        <w:t>to manage and implement in this project</w:t>
      </w:r>
      <w:r>
        <w:t xml:space="preserve"> is Agile, for more specific, is </w:t>
      </w:r>
      <w:r w:rsidR="0068422F">
        <w:t>Scrum</w:t>
      </w:r>
      <w:r w:rsidR="007B4269" w:rsidRPr="007B4269">
        <w:t xml:space="preserve"> </w:t>
      </w:r>
      <w:r w:rsidR="007B4269">
        <w:t>framework</w:t>
      </w:r>
      <w:r w:rsidR="00E776F2">
        <w:t>.</w:t>
      </w:r>
    </w:p>
    <w:p w14:paraId="53313E45" w14:textId="77777777" w:rsidR="00ED1C1D" w:rsidRDefault="004B043A" w:rsidP="0068457B">
      <w:pPr>
        <w:pStyle w:val="Heading3"/>
      </w:pPr>
      <w:bookmarkStart w:id="10" w:name="_Toc64858880"/>
      <w:r>
        <w:t>2.1</w:t>
      </w:r>
      <w:r w:rsidR="00ED1C1D">
        <w:t xml:space="preserve"> Project Process</w:t>
      </w:r>
      <w:bookmarkEnd w:id="10"/>
    </w:p>
    <w:p w14:paraId="232EC884" w14:textId="77777777" w:rsidR="00FF3756" w:rsidRDefault="00724329" w:rsidP="00FF3756">
      <w:pPr>
        <w:rPr>
          <w:i/>
          <w:color w:val="0000FF"/>
        </w:rPr>
      </w:pPr>
      <w:r w:rsidRPr="00724329">
        <w:rPr>
          <w:i/>
          <w:color w:val="0000FF"/>
        </w:rPr>
        <w:t>[</w:t>
      </w:r>
      <w:r w:rsidR="00001F75" w:rsidRPr="00724329">
        <w:rPr>
          <w:i/>
          <w:color w:val="0000FF"/>
        </w:rPr>
        <w:t xml:space="preserve">Draw and describe the software development process model that the team would apply into the project </w:t>
      </w:r>
      <w:r w:rsidRPr="00724329">
        <w:rPr>
          <w:i/>
          <w:color w:val="0000FF"/>
        </w:rPr>
        <w:t>implementation]</w:t>
      </w:r>
    </w:p>
    <w:p w14:paraId="4719E7C2" w14:textId="0F074CF0" w:rsidR="0068422F" w:rsidRDefault="00E776F2" w:rsidP="00FD0EC3">
      <w:pPr>
        <w:spacing w:after="0"/>
      </w:pPr>
      <w:r w:rsidRPr="00E776F2">
        <w:t xml:space="preserve">We </w:t>
      </w:r>
      <w:r>
        <w:t xml:space="preserve">chose Scrum </w:t>
      </w:r>
      <w:r w:rsidR="007D1B63">
        <w:t>framework</w:t>
      </w:r>
      <w:r w:rsidR="00C07D50">
        <w:t xml:space="preserve"> </w:t>
      </w:r>
      <w:r>
        <w:t>because of the following reasons:</w:t>
      </w:r>
    </w:p>
    <w:p w14:paraId="28508D5C" w14:textId="3643AC14" w:rsidR="00FD0EC3" w:rsidRDefault="00FD0EC3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 xml:space="preserve">As we are making </w:t>
      </w:r>
      <w:r w:rsidR="00223860">
        <w:t xml:space="preserve">real </w:t>
      </w:r>
      <w:r>
        <w:t xml:space="preserve">product for a real company, we need to </w:t>
      </w:r>
      <w:r w:rsidRPr="00FD0EC3">
        <w:t>satisfy the customer</w:t>
      </w:r>
      <w:r>
        <w:t>s</w:t>
      </w:r>
      <w:r w:rsidRPr="00FD0EC3">
        <w:t xml:space="preserve"> </w:t>
      </w:r>
      <w:r w:rsidR="00223860">
        <w:t xml:space="preserve">first by </w:t>
      </w:r>
      <w:r w:rsidRPr="00FD0EC3">
        <w:t xml:space="preserve">early </w:t>
      </w:r>
      <w:r w:rsidR="00741B81">
        <w:t>deliverables</w:t>
      </w:r>
      <w:r w:rsidRPr="00FD0EC3">
        <w:t>.</w:t>
      </w:r>
    </w:p>
    <w:p w14:paraId="1B1328D1" w14:textId="70CB343D" w:rsidR="00057FE3" w:rsidRDefault="00057FE3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 xml:space="preserve">Scrum </w:t>
      </w:r>
      <w:r>
        <w:t xml:space="preserve">requires </w:t>
      </w:r>
      <w:r w:rsidR="0017029F">
        <w:t xml:space="preserve">regular meeting and </w:t>
      </w:r>
      <w:r>
        <w:t xml:space="preserve">communication, so </w:t>
      </w:r>
      <w:r w:rsidR="0084440E">
        <w:t>development team</w:t>
      </w:r>
      <w:r>
        <w:t xml:space="preserve"> will </w:t>
      </w:r>
      <w:r w:rsidR="0084440E">
        <w:t xml:space="preserve">closely follow user’s requirements, </w:t>
      </w:r>
      <w:r w:rsidR="00B5188C">
        <w:t>reduce deviation.</w:t>
      </w:r>
    </w:p>
    <w:p w14:paraId="4D6FBAE0" w14:textId="13207179" w:rsidR="00FD0EC3" w:rsidRDefault="00057FE3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 xml:space="preserve">Scrum welcome </w:t>
      </w:r>
      <w:r>
        <w:t>changes</w:t>
      </w:r>
      <w:r w:rsidR="00BD7FB5">
        <w:t xml:space="preserve">, even </w:t>
      </w:r>
      <w:r w:rsidR="00BD7FB5" w:rsidRPr="00FD0EC3">
        <w:t>during the developing process</w:t>
      </w:r>
      <w:r w:rsidR="00BD7FB5">
        <w:t>.</w:t>
      </w:r>
    </w:p>
    <w:p w14:paraId="37B9BC21" w14:textId="0938BE89" w:rsidR="00E776F2" w:rsidRPr="00E776F2" w:rsidRDefault="006C4EB8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>Scrum allows us to devide work into small sprints, which will deliver module package</w:t>
      </w:r>
      <w:r w:rsidRPr="006C4EB8">
        <w:t xml:space="preserve"> </w:t>
      </w:r>
      <w:r>
        <w:t>each</w:t>
      </w:r>
      <w:r>
        <w:t xml:space="preserve"> sprint, so we can easily manage bugs</w:t>
      </w:r>
      <w:r w:rsidR="00357EF9">
        <w:t>, fix bugs faster</w:t>
      </w:r>
      <w:r>
        <w:t xml:space="preserve"> and reduce risks.</w:t>
      </w:r>
    </w:p>
    <w:p w14:paraId="03B918EB" w14:textId="77777777" w:rsidR="009D756B" w:rsidRDefault="0017029F" w:rsidP="009D756B">
      <w:pPr>
        <w:keepNext/>
      </w:pPr>
      <w:r>
        <w:rPr>
          <w:noProof/>
          <w:lang w:val="en-US" w:eastAsia="ja-JP"/>
        </w:rPr>
        <w:lastRenderedPageBreak/>
        <w:drawing>
          <wp:inline distT="0" distB="0" distL="0" distR="0" wp14:anchorId="01B58EFA" wp14:editId="6E0F6D16">
            <wp:extent cx="5733288" cy="2517406"/>
            <wp:effectExtent l="0" t="0" r="1270" b="0"/>
            <wp:docPr id="2" name="Picture 2" descr="What is Scrum?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hat is Scrum?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3" t="8410" r="2529" b="8080"/>
                    <a:stretch/>
                  </pic:blipFill>
                  <pic:spPr bwMode="auto">
                    <a:xfrm>
                      <a:off x="0" y="0"/>
                      <a:ext cx="5733288" cy="25174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DCCB8D" w14:textId="3CE306E5" w:rsidR="0068422F" w:rsidRPr="002E11CE" w:rsidRDefault="009D756B" w:rsidP="009D756B">
      <w:pPr>
        <w:pStyle w:val="Caption"/>
        <w:jc w:val="center"/>
        <w:rPr>
          <w:color w:val="3B3838" w:themeColor="background2" w:themeShade="40"/>
          <w:sz w:val="22"/>
        </w:rPr>
      </w:pPr>
      <w:r w:rsidRPr="002E11CE">
        <w:rPr>
          <w:color w:val="3B3838" w:themeColor="background2" w:themeShade="40"/>
          <w:sz w:val="22"/>
        </w:rPr>
        <w:t xml:space="preserve">Figure </w:t>
      </w:r>
      <w:r w:rsidRPr="002E11CE">
        <w:rPr>
          <w:color w:val="3B3838" w:themeColor="background2" w:themeShade="40"/>
          <w:sz w:val="22"/>
        </w:rPr>
        <w:fldChar w:fldCharType="begin"/>
      </w:r>
      <w:r w:rsidRPr="002E11CE">
        <w:rPr>
          <w:color w:val="3B3838" w:themeColor="background2" w:themeShade="40"/>
          <w:sz w:val="22"/>
        </w:rPr>
        <w:instrText xml:space="preserve"> SEQ Figure \* ARABIC </w:instrText>
      </w:r>
      <w:r w:rsidRPr="002E11CE">
        <w:rPr>
          <w:color w:val="3B3838" w:themeColor="background2" w:themeShade="40"/>
          <w:sz w:val="22"/>
        </w:rPr>
        <w:fldChar w:fldCharType="separate"/>
      </w:r>
      <w:r w:rsidR="002E11CE" w:rsidRPr="002E11CE">
        <w:rPr>
          <w:noProof/>
          <w:color w:val="3B3838" w:themeColor="background2" w:themeShade="40"/>
          <w:sz w:val="22"/>
        </w:rPr>
        <w:t>1</w:t>
      </w:r>
      <w:r w:rsidRPr="002E11CE">
        <w:rPr>
          <w:color w:val="3B3838" w:themeColor="background2" w:themeShade="40"/>
          <w:sz w:val="22"/>
        </w:rPr>
        <w:fldChar w:fldCharType="end"/>
      </w:r>
      <w:r w:rsidRPr="002E11CE">
        <w:rPr>
          <w:color w:val="3B3838" w:themeColor="background2" w:themeShade="40"/>
          <w:sz w:val="22"/>
        </w:rPr>
        <w:t>. Scrum Framework</w:t>
      </w:r>
    </w:p>
    <w:p w14:paraId="3A048619" w14:textId="5A993B15" w:rsidR="009D756B" w:rsidRPr="002E11CE" w:rsidRDefault="009D756B" w:rsidP="00FF3756">
      <w:pPr>
        <w:rPr>
          <w:rFonts w:cstheme="minorHAnsi"/>
          <w:color w:val="0000FF"/>
        </w:rPr>
      </w:pPr>
      <w:r w:rsidRPr="002E11CE">
        <w:rPr>
          <w:rFonts w:eastAsia="Times New Roman" w:cstheme="minorHAnsi"/>
          <w:i/>
          <w:color w:val="000000"/>
        </w:rPr>
        <w:t>Reference:</w:t>
      </w:r>
      <w:hyperlink r:id="rId8">
        <w:r w:rsidRPr="002E11CE">
          <w:rPr>
            <w:rFonts w:eastAsia="Times New Roman" w:cstheme="minorHAnsi"/>
            <w:i/>
            <w:color w:val="000000"/>
          </w:rPr>
          <w:t xml:space="preserve"> </w:t>
        </w:r>
      </w:hyperlink>
      <w:hyperlink r:id="rId9">
        <w:r w:rsidRPr="002E11CE">
          <w:rPr>
            <w:rFonts w:eastAsia="Times New Roman" w:cstheme="minorHAnsi"/>
            <w:i/>
            <w:color w:val="0000FF"/>
            <w:u w:val="single"/>
          </w:rPr>
          <w:t>https://www.scrum.org/resources/what-is-scrum</w:t>
        </w:r>
      </w:hyperlink>
    </w:p>
    <w:p w14:paraId="06FB8CDE" w14:textId="77777777" w:rsidR="0084440E" w:rsidRPr="0017029F" w:rsidRDefault="0084440E" w:rsidP="00FF3756">
      <w:pPr>
        <w:rPr>
          <w:color w:val="0000FF"/>
        </w:rPr>
      </w:pPr>
    </w:p>
    <w:p w14:paraId="54CF3590" w14:textId="77777777" w:rsidR="00ED1C1D" w:rsidRPr="0070544C" w:rsidRDefault="004B043A" w:rsidP="0068457B">
      <w:pPr>
        <w:pStyle w:val="Heading3"/>
      </w:pPr>
      <w:bookmarkStart w:id="11" w:name="_Toc64858881"/>
      <w:r w:rsidRPr="0070544C">
        <w:t>2.2</w:t>
      </w:r>
      <w:r w:rsidR="00ED1C1D" w:rsidRPr="0070544C">
        <w:t xml:space="preserve"> Quality Management</w:t>
      </w:r>
      <w:bookmarkEnd w:id="11"/>
    </w:p>
    <w:p w14:paraId="2C46A556" w14:textId="77777777" w:rsidR="00FF3756" w:rsidRPr="00724329" w:rsidRDefault="00724329" w:rsidP="00FF3756">
      <w:pPr>
        <w:rPr>
          <w:i/>
          <w:color w:val="0000FF"/>
        </w:rPr>
      </w:pPr>
      <w:r w:rsidRPr="00724329">
        <w:rPr>
          <w:i/>
          <w:color w:val="0000FF"/>
        </w:rPr>
        <w:t>[</w:t>
      </w:r>
      <w:r w:rsidR="006C61C6" w:rsidRPr="00724329">
        <w:rPr>
          <w:i/>
          <w:color w:val="0000FF"/>
        </w:rPr>
        <w:t>Provide the approach you would apply to improve the project quality, reach the project quality objectives. Some of the quality approach can include</w:t>
      </w:r>
    </w:p>
    <w:p w14:paraId="2D41ADC8" w14:textId="77777777" w:rsidR="006C61C6" w:rsidRPr="00724329" w:rsidRDefault="006C61C6" w:rsidP="006C61C6">
      <w:pPr>
        <w:pStyle w:val="ListParagraph"/>
        <w:numPr>
          <w:ilvl w:val="0"/>
          <w:numId w:val="3"/>
        </w:numPr>
        <w:rPr>
          <w:i/>
          <w:color w:val="0000FF"/>
        </w:rPr>
      </w:pPr>
      <w:r w:rsidRPr="00724329">
        <w:rPr>
          <w:i/>
          <w:color w:val="0000FF"/>
        </w:rPr>
        <w:t>Defect Prevention</w:t>
      </w:r>
    </w:p>
    <w:p w14:paraId="4BB4ADD1" w14:textId="77777777" w:rsidR="006C61C6" w:rsidRPr="00724329" w:rsidRDefault="006C61C6" w:rsidP="006C61C6">
      <w:pPr>
        <w:pStyle w:val="ListParagraph"/>
        <w:numPr>
          <w:ilvl w:val="0"/>
          <w:numId w:val="3"/>
        </w:numPr>
        <w:rPr>
          <w:i/>
          <w:color w:val="0000FF"/>
        </w:rPr>
      </w:pPr>
      <w:r w:rsidRPr="00724329">
        <w:rPr>
          <w:i/>
          <w:color w:val="0000FF"/>
        </w:rPr>
        <w:t>Reviewing</w:t>
      </w:r>
    </w:p>
    <w:p w14:paraId="6D7D14CC" w14:textId="77777777" w:rsidR="006C61C6" w:rsidRPr="00724329" w:rsidRDefault="006C61C6" w:rsidP="006C61C6">
      <w:pPr>
        <w:pStyle w:val="ListParagraph"/>
        <w:numPr>
          <w:ilvl w:val="0"/>
          <w:numId w:val="3"/>
        </w:numPr>
        <w:rPr>
          <w:i/>
          <w:color w:val="0000FF"/>
        </w:rPr>
      </w:pPr>
      <w:r w:rsidRPr="00724329">
        <w:rPr>
          <w:i/>
          <w:color w:val="0000FF"/>
        </w:rPr>
        <w:t>Unit Testing</w:t>
      </w:r>
    </w:p>
    <w:p w14:paraId="7293C932" w14:textId="77777777" w:rsidR="006C61C6" w:rsidRPr="00724329" w:rsidRDefault="006C61C6" w:rsidP="006C61C6">
      <w:pPr>
        <w:pStyle w:val="ListParagraph"/>
        <w:numPr>
          <w:ilvl w:val="0"/>
          <w:numId w:val="3"/>
        </w:numPr>
        <w:rPr>
          <w:i/>
          <w:color w:val="0000FF"/>
        </w:rPr>
      </w:pPr>
      <w:r w:rsidRPr="00724329">
        <w:rPr>
          <w:i/>
          <w:color w:val="0000FF"/>
        </w:rPr>
        <w:t>Integration Testing</w:t>
      </w:r>
    </w:p>
    <w:p w14:paraId="2A9A835E" w14:textId="77777777" w:rsidR="006C61C6" w:rsidRPr="00724329" w:rsidRDefault="006C61C6" w:rsidP="006C61C6">
      <w:pPr>
        <w:pStyle w:val="ListParagraph"/>
        <w:numPr>
          <w:ilvl w:val="0"/>
          <w:numId w:val="3"/>
        </w:numPr>
        <w:rPr>
          <w:i/>
          <w:color w:val="0000FF"/>
        </w:rPr>
      </w:pPr>
      <w:r w:rsidRPr="00724329">
        <w:rPr>
          <w:i/>
          <w:color w:val="0000FF"/>
        </w:rPr>
        <w:t>System Testing</w:t>
      </w:r>
    </w:p>
    <w:p w14:paraId="04AE7EE6" w14:textId="77777777" w:rsidR="006C61C6" w:rsidRDefault="00724329" w:rsidP="006C61C6">
      <w:pPr>
        <w:rPr>
          <w:i/>
          <w:color w:val="0000FF"/>
        </w:rPr>
      </w:pPr>
      <w:r w:rsidRPr="00724329">
        <w:rPr>
          <w:i/>
          <w:color w:val="0000FF"/>
        </w:rPr>
        <w:t>]</w:t>
      </w:r>
    </w:p>
    <w:p w14:paraId="5A656D01" w14:textId="4A15AD37" w:rsidR="00F02EB6" w:rsidRDefault="00F02EB6" w:rsidP="00F02EB6">
      <w:pPr>
        <w:spacing w:after="0"/>
      </w:pPr>
      <w:r>
        <w:t xml:space="preserve">To enhance the </w:t>
      </w:r>
      <w:r w:rsidRPr="00F02EB6">
        <w:t>quality</w:t>
      </w:r>
      <w:r>
        <w:t>,</w:t>
      </w:r>
      <w:r w:rsidRPr="00F02EB6">
        <w:t xml:space="preserve"> </w:t>
      </w:r>
      <w:r>
        <w:t xml:space="preserve">the team </w:t>
      </w:r>
      <w:r>
        <w:t>have to</w:t>
      </w:r>
      <w:r>
        <w:t>:</w:t>
      </w:r>
    </w:p>
    <w:p w14:paraId="3CA2F6D0" w14:textId="4E0CE633" w:rsidR="00F02EB6" w:rsidRDefault="00F02EB6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>Follow all code conventions and ensure clean code.</w:t>
      </w:r>
    </w:p>
    <w:p w14:paraId="19DA617B" w14:textId="68F34EDB" w:rsidR="00F02EB6" w:rsidRPr="00F66226" w:rsidRDefault="00F02EB6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rPr>
          <w:color w:val="000000"/>
        </w:rPr>
        <w:t>Refer to</w:t>
      </w:r>
      <w:r>
        <w:rPr>
          <w:color w:val="000000"/>
        </w:rPr>
        <w:t xml:space="preserve"> and study similar </w:t>
      </w:r>
      <w:r>
        <w:rPr>
          <w:color w:val="000000"/>
        </w:rPr>
        <w:t xml:space="preserve">working </w:t>
      </w:r>
      <w:r>
        <w:rPr>
          <w:color w:val="000000"/>
        </w:rPr>
        <w:t>applications</w:t>
      </w:r>
      <w:r>
        <w:rPr>
          <w:color w:val="000000"/>
        </w:rPr>
        <w:t xml:space="preserve"> </w:t>
      </w:r>
      <w:r w:rsidR="00F66226">
        <w:rPr>
          <w:color w:val="000000"/>
        </w:rPr>
        <w:t>in the market.</w:t>
      </w:r>
    </w:p>
    <w:p w14:paraId="27865EE5" w14:textId="60A55099" w:rsidR="00F66226" w:rsidRPr="00F02EB6" w:rsidRDefault="002E595A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 xml:space="preserve">Ensure all team members </w:t>
      </w:r>
      <w:r w:rsidR="004F192E">
        <w:t>clearly</w:t>
      </w:r>
      <w:r w:rsidR="004F192E">
        <w:t xml:space="preserve"> understand user requirements and </w:t>
      </w:r>
      <w:r w:rsidR="00D8680D">
        <w:t>prototype</w:t>
      </w:r>
      <w:r w:rsidR="00E32C10">
        <w:t>.</w:t>
      </w:r>
    </w:p>
    <w:p w14:paraId="0013B767" w14:textId="77777777" w:rsidR="00F02EB6" w:rsidRPr="00724329" w:rsidRDefault="00F02EB6" w:rsidP="006C61C6">
      <w:pPr>
        <w:rPr>
          <w:i/>
          <w:color w:val="0000FF"/>
        </w:rPr>
      </w:pPr>
    </w:p>
    <w:p w14:paraId="3546F78D" w14:textId="77777777" w:rsidR="00AD7DB1" w:rsidRDefault="004B043A" w:rsidP="0068457B">
      <w:pPr>
        <w:pStyle w:val="Heading3"/>
      </w:pPr>
      <w:bookmarkStart w:id="12" w:name="_Toc64858882"/>
      <w:r>
        <w:t>2.3</w:t>
      </w:r>
      <w:r w:rsidR="00E57032">
        <w:t xml:space="preserve"> Training Plan</w:t>
      </w:r>
      <w:bookmarkEnd w:id="12"/>
    </w:p>
    <w:p w14:paraId="7E93A653" w14:textId="77777777" w:rsidR="002B1CB5" w:rsidRPr="00FF2BF3" w:rsidRDefault="00FF2BF3" w:rsidP="002B1CB5">
      <w:pPr>
        <w:rPr>
          <w:i/>
          <w:color w:val="0000FF"/>
        </w:rPr>
      </w:pPr>
      <w:r w:rsidRPr="00FF2BF3">
        <w:rPr>
          <w:i/>
          <w:color w:val="0000FF"/>
        </w:rPr>
        <w:t>[</w:t>
      </w:r>
      <w:r w:rsidR="002B1CB5" w:rsidRPr="00FF2BF3">
        <w:rPr>
          <w:i/>
          <w:color w:val="0000FF"/>
        </w:rPr>
        <w:t>You need to plan the training activities in case any of your team member lack of knowledge/skil</w:t>
      </w:r>
      <w:r w:rsidRPr="00FF2BF3">
        <w:rPr>
          <w:i/>
          <w:color w:val="0000FF"/>
        </w:rPr>
        <w:t>ls to handle the project works]</w:t>
      </w:r>
    </w:p>
    <w:tbl>
      <w:tblPr>
        <w:tblStyle w:val="Kiu2"/>
        <w:tblW w:w="8647" w:type="dxa"/>
        <w:tblInd w:w="137" w:type="dxa"/>
        <w:tblLayout w:type="fixed"/>
        <w:tblLook w:val="0620" w:firstRow="1" w:lastRow="0" w:firstColumn="0" w:lastColumn="0" w:noHBand="1" w:noVBand="1"/>
      </w:tblPr>
      <w:tblGrid>
        <w:gridCol w:w="2365"/>
        <w:gridCol w:w="2880"/>
        <w:gridCol w:w="1701"/>
        <w:gridCol w:w="1701"/>
      </w:tblGrid>
      <w:tr w:rsidR="00E57032" w:rsidRPr="00E57032" w14:paraId="72870B8C" w14:textId="77777777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2365" w:type="dxa"/>
            <w:shd w:val="clear" w:color="auto" w:fill="FFE8E1"/>
          </w:tcPr>
          <w:p w14:paraId="0160B0A6" w14:textId="77777777" w:rsidR="00E57032" w:rsidRPr="00E57032" w:rsidRDefault="00E57032" w:rsidP="003647E0">
            <w:pPr>
              <w:pStyle w:val="Bangheader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Training Area</w:t>
            </w:r>
          </w:p>
        </w:tc>
        <w:tc>
          <w:tcPr>
            <w:tcW w:w="2880" w:type="dxa"/>
            <w:shd w:val="clear" w:color="auto" w:fill="FFE8E1"/>
          </w:tcPr>
          <w:p w14:paraId="75657265" w14:textId="77777777" w:rsidR="00E57032" w:rsidRPr="00E57032" w:rsidRDefault="00E57032" w:rsidP="003647E0">
            <w:pPr>
              <w:pStyle w:val="Bangheader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Participants</w:t>
            </w:r>
          </w:p>
        </w:tc>
        <w:tc>
          <w:tcPr>
            <w:tcW w:w="1701" w:type="dxa"/>
            <w:shd w:val="clear" w:color="auto" w:fill="FFE8E1"/>
          </w:tcPr>
          <w:p w14:paraId="4FE27F55" w14:textId="77777777" w:rsidR="00E57032" w:rsidRPr="00E57032" w:rsidRDefault="00E57032" w:rsidP="003647E0">
            <w:pPr>
              <w:pStyle w:val="Bangheader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When, Duration</w:t>
            </w:r>
          </w:p>
        </w:tc>
        <w:tc>
          <w:tcPr>
            <w:tcW w:w="1701" w:type="dxa"/>
            <w:shd w:val="clear" w:color="auto" w:fill="FFE8E1"/>
          </w:tcPr>
          <w:p w14:paraId="3F3BC1D0" w14:textId="77777777" w:rsidR="00E57032" w:rsidRPr="00E57032" w:rsidRDefault="00E57032" w:rsidP="003647E0">
            <w:pPr>
              <w:pStyle w:val="Bangheader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Waiver Criteria</w:t>
            </w:r>
          </w:p>
        </w:tc>
      </w:tr>
      <w:tr w:rsidR="00E57032" w:rsidRPr="00E57032" w14:paraId="6C330C19" w14:textId="77777777" w:rsidTr="00810D51">
        <w:trPr>
          <w:trHeight w:val="397"/>
        </w:trPr>
        <w:tc>
          <w:tcPr>
            <w:tcW w:w="2365" w:type="dxa"/>
          </w:tcPr>
          <w:p w14:paraId="41D2E289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Java Spring Boot</w:t>
            </w:r>
          </w:p>
        </w:tc>
        <w:tc>
          <w:tcPr>
            <w:tcW w:w="2880" w:type="dxa"/>
          </w:tcPr>
          <w:p w14:paraId="5249722B" w14:textId="5C867763" w:rsidR="00E57032" w:rsidRPr="00E57032" w:rsidRDefault="0035312B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66ADB1A3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3084A823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  <w:tr w:rsidR="00CC56A1" w:rsidRPr="00E57032" w14:paraId="5584F2E3" w14:textId="77777777" w:rsidTr="00810D51">
        <w:trPr>
          <w:trHeight w:val="397"/>
        </w:trPr>
        <w:tc>
          <w:tcPr>
            <w:tcW w:w="2365" w:type="dxa"/>
          </w:tcPr>
          <w:p w14:paraId="426CB904" w14:textId="6866E42D" w:rsidR="00CC56A1" w:rsidRPr="00E57032" w:rsidRDefault="00CC56A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HTML, CSS, Javascript (ES6)</w:t>
            </w:r>
          </w:p>
        </w:tc>
        <w:tc>
          <w:tcPr>
            <w:tcW w:w="2880" w:type="dxa"/>
          </w:tcPr>
          <w:p w14:paraId="600298B5" w14:textId="52738EC0" w:rsidR="00CC56A1" w:rsidRPr="00E57032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5EA931D1" w14:textId="77777777" w:rsidR="00CC56A1" w:rsidRPr="00E57032" w:rsidRDefault="00CC56A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1BE90581" w14:textId="0BACEEFE" w:rsidR="00CC56A1" w:rsidRPr="00E57032" w:rsidRDefault="009960FE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  <w:tr w:rsidR="009960FE" w:rsidRPr="00E57032" w14:paraId="6AEF3706" w14:textId="77777777" w:rsidTr="00810D51">
        <w:trPr>
          <w:trHeight w:val="397"/>
        </w:trPr>
        <w:tc>
          <w:tcPr>
            <w:tcW w:w="2365" w:type="dxa"/>
          </w:tcPr>
          <w:p w14:paraId="768BAE41" w14:textId="4C937C68" w:rsidR="009960FE" w:rsidRDefault="00756477" w:rsidP="00756477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CSS</w:t>
            </w:r>
          </w:p>
        </w:tc>
        <w:tc>
          <w:tcPr>
            <w:tcW w:w="2880" w:type="dxa"/>
          </w:tcPr>
          <w:p w14:paraId="67A8EA5F" w14:textId="01E30FB6" w:rsidR="009960FE" w:rsidRDefault="009960FE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HaPTN, GiaNH</w:t>
            </w:r>
          </w:p>
        </w:tc>
        <w:tc>
          <w:tcPr>
            <w:tcW w:w="1701" w:type="dxa"/>
          </w:tcPr>
          <w:p w14:paraId="56343AF7" w14:textId="77777777" w:rsidR="009960FE" w:rsidRPr="00E57032" w:rsidRDefault="009960FE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2CC70A9F" w14:textId="7EDE7A4D" w:rsidR="009960FE" w:rsidRPr="00E57032" w:rsidRDefault="009960FE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ptional</w:t>
            </w:r>
          </w:p>
        </w:tc>
      </w:tr>
      <w:tr w:rsidR="00E57032" w:rsidRPr="00E57032" w14:paraId="7FA5A0F8" w14:textId="77777777" w:rsidTr="00810D51">
        <w:trPr>
          <w:trHeight w:val="397"/>
        </w:trPr>
        <w:tc>
          <w:tcPr>
            <w:tcW w:w="2365" w:type="dxa"/>
          </w:tcPr>
          <w:p w14:paraId="7D63FC8F" w14:textId="46003328" w:rsidR="00E57032" w:rsidRPr="00E57032" w:rsidRDefault="00CC56A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ReactJS</w:t>
            </w:r>
          </w:p>
        </w:tc>
        <w:tc>
          <w:tcPr>
            <w:tcW w:w="2880" w:type="dxa"/>
          </w:tcPr>
          <w:p w14:paraId="7FDD0649" w14:textId="7EBD5AE0" w:rsidR="00E57032" w:rsidRPr="00E57032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5D4726F6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0DAEA2BB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  <w:tr w:rsidR="00636481" w:rsidRPr="00E57032" w14:paraId="55E747E2" w14:textId="77777777" w:rsidTr="00810D51">
        <w:trPr>
          <w:trHeight w:val="397"/>
        </w:trPr>
        <w:tc>
          <w:tcPr>
            <w:tcW w:w="2365" w:type="dxa"/>
          </w:tcPr>
          <w:p w14:paraId="764A1134" w14:textId="6951B5EE" w:rsidR="00636481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ML 2.0 conventions</w:t>
            </w:r>
          </w:p>
        </w:tc>
        <w:tc>
          <w:tcPr>
            <w:tcW w:w="2880" w:type="dxa"/>
          </w:tcPr>
          <w:p w14:paraId="1282EDAE" w14:textId="47281F9D" w:rsidR="00636481" w:rsidRPr="00E57032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43E4F45E" w14:textId="77777777" w:rsidR="00636481" w:rsidRPr="00E57032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417F90EA" w14:textId="245C0809" w:rsidR="00636481" w:rsidRPr="00E57032" w:rsidRDefault="0035312B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  <w:tr w:rsidR="00E57032" w:rsidRPr="00E57032" w14:paraId="2FDE278E" w14:textId="77777777" w:rsidTr="00810D51">
        <w:trPr>
          <w:trHeight w:val="397"/>
        </w:trPr>
        <w:tc>
          <w:tcPr>
            <w:tcW w:w="2365" w:type="dxa"/>
          </w:tcPr>
          <w:p w14:paraId="101D3D69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Git, Github</w:t>
            </w:r>
          </w:p>
        </w:tc>
        <w:tc>
          <w:tcPr>
            <w:tcW w:w="2880" w:type="dxa"/>
          </w:tcPr>
          <w:p w14:paraId="4CC9AD9A" w14:textId="213C0549" w:rsidR="00E57032" w:rsidRPr="00E57032" w:rsidRDefault="0068219C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7015B938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0C6F961A" w14:textId="1A97EC1C" w:rsidR="00E57032" w:rsidRPr="00E57032" w:rsidRDefault="0068219C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</w:tbl>
    <w:p w14:paraId="78A050B1" w14:textId="77777777" w:rsidR="00E57032" w:rsidRPr="00E57032" w:rsidRDefault="00E57032" w:rsidP="00E57032"/>
    <w:p w14:paraId="39449BE6" w14:textId="77777777" w:rsidR="00ED1C1D" w:rsidRDefault="00ED1C1D" w:rsidP="0070544C">
      <w:pPr>
        <w:pStyle w:val="Heading2"/>
      </w:pPr>
      <w:bookmarkStart w:id="13" w:name="_Toc64858883"/>
      <w:r>
        <w:t>3. Master Schedule</w:t>
      </w:r>
      <w:bookmarkEnd w:id="13"/>
    </w:p>
    <w:p w14:paraId="181D9B4D" w14:textId="77777777" w:rsidR="00E64B93" w:rsidRPr="00FF2BF3" w:rsidRDefault="00FF2BF3" w:rsidP="00E64B93">
      <w:pPr>
        <w:rPr>
          <w:i/>
          <w:color w:val="0000FF"/>
        </w:rPr>
      </w:pPr>
      <w:r w:rsidRPr="00FF2BF3">
        <w:rPr>
          <w:i/>
          <w:color w:val="0000FF"/>
        </w:rPr>
        <w:t>[</w:t>
      </w:r>
      <w:r w:rsidR="00EE3FE0" w:rsidRPr="00FF2BF3">
        <w:rPr>
          <w:i/>
          <w:color w:val="0000FF"/>
        </w:rPr>
        <w:t xml:space="preserve">Given </w:t>
      </w:r>
      <w:r w:rsidR="00B20576" w:rsidRPr="00FF2BF3">
        <w:rPr>
          <w:i/>
          <w:color w:val="0000FF"/>
        </w:rPr>
        <w:t>the main project deliverables</w:t>
      </w:r>
      <w:r w:rsidR="00810D51" w:rsidRPr="00FF2BF3">
        <w:rPr>
          <w:i/>
          <w:color w:val="0000FF"/>
        </w:rPr>
        <w:t>. Those can be internal and/or external deliverables</w:t>
      </w:r>
      <w:r w:rsidR="004B56BB">
        <w:rPr>
          <w:i/>
          <w:color w:val="0000FF"/>
        </w:rPr>
        <w:t xml:space="preserve">. Students can prepare master schedule like the table format as below or in the more detailed structure as in the attached sample file - </w:t>
      </w:r>
      <w:r w:rsidR="004B56BB" w:rsidRPr="004B56BB">
        <w:rPr>
          <w:b/>
          <w:i/>
          <w:color w:val="0000FF"/>
        </w:rPr>
        <w:t>Report2_Sample High Level Project Schedule</w:t>
      </w:r>
      <w:r w:rsidR="004B56BB">
        <w:rPr>
          <w:b/>
          <w:i/>
          <w:color w:val="0000FF"/>
        </w:rPr>
        <w:t>.pdf</w:t>
      </w:r>
      <w:r w:rsidRPr="00FF2BF3">
        <w:rPr>
          <w:i/>
          <w:color w:val="0000FF"/>
        </w:rPr>
        <w:t>]</w:t>
      </w:r>
    </w:p>
    <w:tbl>
      <w:tblPr>
        <w:tblStyle w:val="Kiu2"/>
        <w:tblW w:w="8795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425"/>
        <w:gridCol w:w="2133"/>
        <w:gridCol w:w="1350"/>
        <w:gridCol w:w="4887"/>
      </w:tblGrid>
      <w:tr w:rsidR="00C111F8" w:rsidRPr="006558DB" w14:paraId="610FD8DF" w14:textId="77777777" w:rsidTr="00340D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425" w:type="dxa"/>
            <w:shd w:val="clear" w:color="auto" w:fill="FFE8E1"/>
          </w:tcPr>
          <w:p w14:paraId="42DB9D28" w14:textId="77777777" w:rsidR="00C111F8" w:rsidRPr="006558DB" w:rsidRDefault="00C111F8" w:rsidP="003647E0">
            <w:pPr>
              <w:spacing w:line="254" w:lineRule="auto"/>
              <w:ind w:left="107" w:hanging="107"/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#</w:t>
            </w:r>
          </w:p>
        </w:tc>
        <w:tc>
          <w:tcPr>
            <w:tcW w:w="2133" w:type="dxa"/>
            <w:shd w:val="clear" w:color="auto" w:fill="FFE8E1"/>
            <w:hideMark/>
          </w:tcPr>
          <w:p w14:paraId="7E28EC9B" w14:textId="77777777" w:rsidR="00C111F8" w:rsidRPr="006558DB" w:rsidRDefault="00C111F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Deliverable</w:t>
            </w:r>
          </w:p>
        </w:tc>
        <w:tc>
          <w:tcPr>
            <w:tcW w:w="1350" w:type="dxa"/>
            <w:shd w:val="clear" w:color="auto" w:fill="FFE8E1"/>
            <w:hideMark/>
          </w:tcPr>
          <w:p w14:paraId="0309F7CA" w14:textId="77777777" w:rsidR="00C111F8" w:rsidRPr="006558DB" w:rsidRDefault="00C111F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Due Date</w:t>
            </w:r>
          </w:p>
        </w:tc>
        <w:tc>
          <w:tcPr>
            <w:tcW w:w="4887" w:type="dxa"/>
            <w:shd w:val="clear" w:color="auto" w:fill="FFE8E1"/>
          </w:tcPr>
          <w:p w14:paraId="3073AF10" w14:textId="77777777" w:rsidR="00C111F8" w:rsidRPr="006558DB" w:rsidRDefault="00C111F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Deliverable Scope</w:t>
            </w:r>
          </w:p>
        </w:tc>
      </w:tr>
      <w:tr w:rsidR="00C111F8" w:rsidRPr="00977EAE" w14:paraId="584654DE" w14:textId="77777777" w:rsidTr="00340D8E">
        <w:trPr>
          <w:trHeight w:val="454"/>
        </w:trPr>
        <w:tc>
          <w:tcPr>
            <w:tcW w:w="425" w:type="dxa"/>
          </w:tcPr>
          <w:p w14:paraId="37FFCE9C" w14:textId="77777777" w:rsidR="00C111F8" w:rsidRPr="007B7829" w:rsidRDefault="00C111F8" w:rsidP="003647E0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  <w:tc>
          <w:tcPr>
            <w:tcW w:w="2133" w:type="dxa"/>
            <w:hideMark/>
          </w:tcPr>
          <w:p w14:paraId="6BA60A37" w14:textId="642B2A62" w:rsidR="00C111F8" w:rsidRPr="007B7829" w:rsidRDefault="00C111F8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Project </w:t>
            </w:r>
            <w:r w:rsidR="00C4611B">
              <w:rPr>
                <w:rFonts w:asciiTheme="minorHAnsi" w:hAnsiTheme="minorHAnsi" w:cstheme="minorHAnsi"/>
                <w:bCs/>
                <w:sz w:val="22"/>
              </w:rPr>
              <w:t>Introduction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(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>Report 1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350" w:type="dxa"/>
          </w:tcPr>
          <w:p w14:paraId="5BE2CE20" w14:textId="77777777" w:rsidR="00C111F8" w:rsidRPr="007B7829" w:rsidRDefault="00C111F8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4887" w:type="dxa"/>
          </w:tcPr>
          <w:p w14:paraId="270A7C11" w14:textId="4F434E99" w:rsidR="00C111F8" w:rsidRPr="007B7829" w:rsidRDefault="00C111F8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C4611B" w:rsidRPr="00977EAE" w14:paraId="16311AB6" w14:textId="77777777" w:rsidTr="00340D8E">
        <w:trPr>
          <w:trHeight w:val="454"/>
        </w:trPr>
        <w:tc>
          <w:tcPr>
            <w:tcW w:w="425" w:type="dxa"/>
          </w:tcPr>
          <w:p w14:paraId="528ADC88" w14:textId="2A72387F" w:rsidR="00C4611B" w:rsidRPr="007B7829" w:rsidRDefault="00C4611B" w:rsidP="00C4611B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2</w:t>
            </w:r>
          </w:p>
        </w:tc>
        <w:tc>
          <w:tcPr>
            <w:tcW w:w="2133" w:type="dxa"/>
          </w:tcPr>
          <w:p w14:paraId="343B3422" w14:textId="0C857E7F" w:rsidR="00C4611B" w:rsidRPr="007B7829" w:rsidRDefault="00C4611B" w:rsidP="00C4611B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Project Plan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br/>
              <w:t>(</w:t>
            </w:r>
            <w:r w:rsidR="00B23249" w:rsidRPr="00C4611B">
              <w:rPr>
                <w:rFonts w:asciiTheme="minorHAnsi" w:hAnsiTheme="minorHAnsi" w:cstheme="minorHAnsi"/>
                <w:bCs/>
                <w:sz w:val="22"/>
              </w:rPr>
              <w:t>Report 2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350" w:type="dxa"/>
          </w:tcPr>
          <w:p w14:paraId="5E4BD750" w14:textId="77777777" w:rsidR="00C4611B" w:rsidRPr="007B7829" w:rsidRDefault="00C4611B" w:rsidP="00C4611B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4887" w:type="dxa"/>
          </w:tcPr>
          <w:p w14:paraId="1E900589" w14:textId="1B64B8CE" w:rsidR="00C4611B" w:rsidRPr="00C4611B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C4611B">
              <w:rPr>
                <w:rFonts w:asciiTheme="minorHAnsi" w:hAnsiTheme="minorHAnsi" w:cstheme="minorHAnsi"/>
                <w:bCs/>
                <w:sz w:val="22"/>
              </w:rPr>
              <w:t>WBS</w:t>
            </w:r>
          </w:p>
        </w:tc>
      </w:tr>
      <w:tr w:rsidR="00C4611B" w:rsidRPr="00977EAE" w14:paraId="51A2C81A" w14:textId="77777777" w:rsidTr="00340D8E">
        <w:trPr>
          <w:trHeight w:val="454"/>
        </w:trPr>
        <w:tc>
          <w:tcPr>
            <w:tcW w:w="425" w:type="dxa"/>
          </w:tcPr>
          <w:p w14:paraId="1D32A76F" w14:textId="1D9DDB3D" w:rsidR="00C4611B" w:rsidRPr="007B7829" w:rsidRDefault="00C4611B" w:rsidP="00C4611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  <w:tc>
          <w:tcPr>
            <w:tcW w:w="2133" w:type="dxa"/>
          </w:tcPr>
          <w:p w14:paraId="3B4E1E8C" w14:textId="7AFE2D95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SRS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(Report 3)</w:t>
            </w:r>
          </w:p>
        </w:tc>
        <w:tc>
          <w:tcPr>
            <w:tcW w:w="1350" w:type="dxa"/>
          </w:tcPr>
          <w:p w14:paraId="3EF6B6CD" w14:textId="77777777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4887" w:type="dxa"/>
          </w:tcPr>
          <w:p w14:paraId="19CFBD6D" w14:textId="7D7CD24D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se case Diagram and Specification, non functional requirements, screen flow and description</w:t>
            </w:r>
          </w:p>
        </w:tc>
      </w:tr>
      <w:tr w:rsidR="00C4611B" w:rsidRPr="00977EAE" w14:paraId="5B64E4EC" w14:textId="77777777" w:rsidTr="00340D8E">
        <w:trPr>
          <w:trHeight w:val="454"/>
        </w:trPr>
        <w:tc>
          <w:tcPr>
            <w:tcW w:w="425" w:type="dxa"/>
          </w:tcPr>
          <w:p w14:paraId="6CE36E8D" w14:textId="649D9ED8" w:rsidR="00C4611B" w:rsidRPr="007B7829" w:rsidRDefault="00C4611B" w:rsidP="00C4611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  <w:tc>
          <w:tcPr>
            <w:tcW w:w="2133" w:type="dxa"/>
          </w:tcPr>
          <w:p w14:paraId="6C1500A5" w14:textId="685CF4EF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Design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(</w:t>
            </w:r>
            <w:r w:rsidR="00B23249" w:rsidRPr="00C4611B">
              <w:rPr>
                <w:rFonts w:asciiTheme="minorHAnsi" w:hAnsiTheme="minorHAnsi" w:cstheme="minorHAnsi"/>
                <w:bCs/>
                <w:sz w:val="22"/>
              </w:rPr>
              <w:t xml:space="preserve">Report 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>4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350" w:type="dxa"/>
          </w:tcPr>
          <w:p w14:paraId="7CC6A9A8" w14:textId="77777777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4887" w:type="dxa"/>
          </w:tcPr>
          <w:p w14:paraId="6C678BA3" w14:textId="4C9B4BD7" w:rsidR="00C4611B" w:rsidRPr="007B7829" w:rsidRDefault="00C4611B" w:rsidP="00B2324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Architecture </w:t>
            </w:r>
            <w:r>
              <w:rPr>
                <w:rFonts w:asciiTheme="minorHAnsi" w:hAnsiTheme="minorHAnsi" w:cstheme="minorHAnsi"/>
                <w:bCs/>
                <w:sz w:val="22"/>
              </w:rPr>
              <w:t>Diagram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, Detailed Design, 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ERD, 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Database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22"/>
              </w:rPr>
              <w:t>Diagram</w:t>
            </w:r>
            <w:r>
              <w:rPr>
                <w:rFonts w:asciiTheme="minorHAnsi" w:hAnsiTheme="minorHAnsi" w:cstheme="minorHAnsi"/>
                <w:bCs/>
                <w:sz w:val="22"/>
              </w:rPr>
              <w:t>, Prototypes</w:t>
            </w:r>
          </w:p>
        </w:tc>
      </w:tr>
      <w:tr w:rsidR="00C4611B" w:rsidRPr="00977EAE" w14:paraId="31D233DE" w14:textId="77777777" w:rsidTr="00340D8E">
        <w:trPr>
          <w:trHeight w:val="454"/>
        </w:trPr>
        <w:tc>
          <w:tcPr>
            <w:tcW w:w="425" w:type="dxa"/>
          </w:tcPr>
          <w:p w14:paraId="48AF238D" w14:textId="74871CF7" w:rsidR="00C4611B" w:rsidRPr="007B7829" w:rsidRDefault="00C4611B" w:rsidP="00C4611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5</w:t>
            </w:r>
          </w:p>
        </w:tc>
        <w:tc>
          <w:tcPr>
            <w:tcW w:w="2133" w:type="dxa"/>
          </w:tcPr>
          <w:p w14:paraId="01F3AEB2" w14:textId="69F04E76" w:rsidR="00C4611B" w:rsidRPr="007B7829" w:rsidRDefault="00C4611B" w:rsidP="00B2324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Package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1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>: module “Admin” (Front-end)</w:t>
            </w:r>
          </w:p>
        </w:tc>
        <w:tc>
          <w:tcPr>
            <w:tcW w:w="1350" w:type="dxa"/>
          </w:tcPr>
          <w:p w14:paraId="7C81874D" w14:textId="77777777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4887" w:type="dxa"/>
          </w:tcPr>
          <w:p w14:paraId="10308E5D" w14:textId="054EE48C" w:rsidR="00C4611B" w:rsidRPr="007B7829" w:rsidRDefault="00C4611B" w:rsidP="00177E3F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 w:rsidR="003A1EE9"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</w:t>
            </w:r>
            <w:r w:rsidR="00177E3F" w:rsidRPr="007B7829"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 w:rsidR="00177E3F" w:rsidRPr="007B7829">
              <w:rPr>
                <w:rFonts w:asciiTheme="minorHAnsi" w:hAnsiTheme="minorHAnsi" w:cstheme="minorHAnsi"/>
                <w:bCs/>
                <w:sz w:val="22"/>
              </w:rPr>
              <w:t>cases</w:t>
            </w:r>
          </w:p>
        </w:tc>
      </w:tr>
      <w:tr w:rsidR="00C4611B" w:rsidRPr="00977EAE" w14:paraId="70CF5AD7" w14:textId="77777777" w:rsidTr="00340D8E">
        <w:trPr>
          <w:trHeight w:val="454"/>
        </w:trPr>
        <w:tc>
          <w:tcPr>
            <w:tcW w:w="425" w:type="dxa"/>
          </w:tcPr>
          <w:p w14:paraId="681C9A52" w14:textId="0A49B8AE" w:rsidR="00C4611B" w:rsidRPr="007B7829" w:rsidRDefault="00C4611B" w:rsidP="00C4611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6</w:t>
            </w:r>
          </w:p>
        </w:tc>
        <w:tc>
          <w:tcPr>
            <w:tcW w:w="2133" w:type="dxa"/>
          </w:tcPr>
          <w:p w14:paraId="2C59315A" w14:textId="1BCBA1D5" w:rsidR="00C4611B" w:rsidRPr="007B7829" w:rsidRDefault="00C4611B" w:rsidP="00B2324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Package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2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: module “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>Salesman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>” (Front-end)</w:t>
            </w:r>
          </w:p>
        </w:tc>
        <w:tc>
          <w:tcPr>
            <w:tcW w:w="1350" w:type="dxa"/>
          </w:tcPr>
          <w:p w14:paraId="74C7234F" w14:textId="77777777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4887" w:type="dxa"/>
          </w:tcPr>
          <w:p w14:paraId="16A270D5" w14:textId="3A0F831F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 w:rsidR="003A1EE9"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, System test cases</w:t>
            </w:r>
          </w:p>
        </w:tc>
      </w:tr>
      <w:tr w:rsidR="00C4611B" w:rsidRPr="00977EAE" w14:paraId="0592FAEF" w14:textId="77777777" w:rsidTr="00340D8E">
        <w:trPr>
          <w:trHeight w:val="454"/>
        </w:trPr>
        <w:tc>
          <w:tcPr>
            <w:tcW w:w="425" w:type="dxa"/>
          </w:tcPr>
          <w:p w14:paraId="5DDCE489" w14:textId="00EAA82B" w:rsidR="00C4611B" w:rsidRPr="007B7829" w:rsidRDefault="00C4611B" w:rsidP="00C4611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7</w:t>
            </w:r>
          </w:p>
        </w:tc>
        <w:tc>
          <w:tcPr>
            <w:tcW w:w="2133" w:type="dxa"/>
          </w:tcPr>
          <w:p w14:paraId="7E38547A" w14:textId="75CA30EC" w:rsidR="00C4611B" w:rsidRPr="007B7829" w:rsidRDefault="00B23249" w:rsidP="00B2324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 Package 3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: module “</w:t>
            </w:r>
            <w:r>
              <w:rPr>
                <w:rFonts w:asciiTheme="minorHAnsi" w:hAnsiTheme="minorHAnsi" w:cstheme="minorHAnsi"/>
                <w:bCs/>
                <w:sz w:val="22"/>
              </w:rPr>
              <w:t>Sales Manager</w:t>
            </w:r>
            <w:r>
              <w:rPr>
                <w:rFonts w:asciiTheme="minorHAnsi" w:hAnsiTheme="minorHAnsi" w:cstheme="minorHAnsi"/>
                <w:bCs/>
                <w:sz w:val="22"/>
              </w:rPr>
              <w:t>” (Front-end)</w:t>
            </w:r>
          </w:p>
        </w:tc>
        <w:tc>
          <w:tcPr>
            <w:tcW w:w="1350" w:type="dxa"/>
          </w:tcPr>
          <w:p w14:paraId="520DBE10" w14:textId="77777777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4887" w:type="dxa"/>
          </w:tcPr>
          <w:p w14:paraId="74413B75" w14:textId="1B8FF23F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 w:rsidR="003A1EE9"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, System test</w:t>
            </w:r>
            <w:r w:rsidR="00177E3F" w:rsidRPr="007B7829"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 w:rsidR="00177E3F" w:rsidRPr="007B7829">
              <w:rPr>
                <w:rFonts w:asciiTheme="minorHAnsi" w:hAnsiTheme="minorHAnsi" w:cstheme="minorHAnsi"/>
                <w:bCs/>
                <w:sz w:val="22"/>
              </w:rPr>
              <w:t>test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cases</w:t>
            </w:r>
          </w:p>
        </w:tc>
      </w:tr>
      <w:tr w:rsidR="00340D8E" w:rsidRPr="00977EAE" w14:paraId="56BE5C13" w14:textId="77777777" w:rsidTr="00340D8E">
        <w:trPr>
          <w:trHeight w:val="454"/>
        </w:trPr>
        <w:tc>
          <w:tcPr>
            <w:tcW w:w="425" w:type="dxa"/>
          </w:tcPr>
          <w:p w14:paraId="02F07B30" w14:textId="4F864825" w:rsidR="00340D8E" w:rsidRDefault="00340D8E" w:rsidP="00340D8E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8</w:t>
            </w:r>
          </w:p>
        </w:tc>
        <w:tc>
          <w:tcPr>
            <w:tcW w:w="2133" w:type="dxa"/>
          </w:tcPr>
          <w:p w14:paraId="5EB283E1" w14:textId="6BE00D15" w:rsidR="00340D8E" w:rsidRDefault="00340D8E" w:rsidP="00340D8E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Package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1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(Back-end)</w:t>
            </w:r>
          </w:p>
        </w:tc>
        <w:tc>
          <w:tcPr>
            <w:tcW w:w="1350" w:type="dxa"/>
          </w:tcPr>
          <w:p w14:paraId="017A255D" w14:textId="77777777" w:rsidR="00340D8E" w:rsidRPr="007B7829" w:rsidRDefault="00340D8E" w:rsidP="00340D8E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4887" w:type="dxa"/>
          </w:tcPr>
          <w:p w14:paraId="45F80400" w14:textId="0975C47E" w:rsidR="00340D8E" w:rsidRPr="007B7829" w:rsidRDefault="00340D8E" w:rsidP="00177E3F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 w:rsidR="003A1EE9"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</w:t>
            </w:r>
            <w:r w:rsidR="00177E3F" w:rsidRPr="007B7829"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 w:rsidR="00177E3F" w:rsidRPr="007B7829">
              <w:rPr>
                <w:rFonts w:asciiTheme="minorHAnsi" w:hAnsiTheme="minorHAnsi" w:cstheme="minorHAnsi"/>
                <w:bCs/>
                <w:sz w:val="22"/>
              </w:rPr>
              <w:t>cases</w:t>
            </w:r>
          </w:p>
        </w:tc>
      </w:tr>
      <w:tr w:rsidR="00340D8E" w:rsidRPr="00977EAE" w14:paraId="410AA2D7" w14:textId="77777777" w:rsidTr="00340D8E">
        <w:trPr>
          <w:trHeight w:val="454"/>
        </w:trPr>
        <w:tc>
          <w:tcPr>
            <w:tcW w:w="425" w:type="dxa"/>
          </w:tcPr>
          <w:p w14:paraId="138A73C8" w14:textId="6D8A8DE1" w:rsidR="00340D8E" w:rsidRDefault="00340D8E" w:rsidP="00340D8E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9</w:t>
            </w:r>
          </w:p>
        </w:tc>
        <w:tc>
          <w:tcPr>
            <w:tcW w:w="2133" w:type="dxa"/>
          </w:tcPr>
          <w:p w14:paraId="41888D95" w14:textId="6557AD74" w:rsidR="00340D8E" w:rsidRDefault="00340D8E" w:rsidP="00340D8E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Package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2 </w:t>
            </w:r>
            <w:r>
              <w:rPr>
                <w:rFonts w:asciiTheme="minorHAnsi" w:hAnsiTheme="minorHAnsi" w:cstheme="minorHAnsi"/>
                <w:bCs/>
                <w:sz w:val="22"/>
              </w:rPr>
              <w:t>(Back-end)</w:t>
            </w:r>
          </w:p>
        </w:tc>
        <w:tc>
          <w:tcPr>
            <w:tcW w:w="1350" w:type="dxa"/>
          </w:tcPr>
          <w:p w14:paraId="2EAC635F" w14:textId="77777777" w:rsidR="00340D8E" w:rsidRPr="007B7829" w:rsidRDefault="00340D8E" w:rsidP="00340D8E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4887" w:type="dxa"/>
          </w:tcPr>
          <w:p w14:paraId="266D0FFA" w14:textId="1EB0D970" w:rsidR="00340D8E" w:rsidRPr="007B7829" w:rsidRDefault="00340D8E" w:rsidP="00340D8E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 w:rsidR="003A1EE9"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, System test </w:t>
            </w:r>
            <w:r w:rsidR="00177E3F" w:rsidRPr="007B7829">
              <w:rPr>
                <w:rFonts w:asciiTheme="minorHAnsi" w:hAnsiTheme="minorHAnsi" w:cstheme="minorHAnsi"/>
                <w:bCs/>
                <w:sz w:val="22"/>
              </w:rPr>
              <w:t xml:space="preserve">test 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cases</w:t>
            </w:r>
          </w:p>
        </w:tc>
      </w:tr>
      <w:tr w:rsidR="00340D8E" w:rsidRPr="00977EAE" w14:paraId="5955F311" w14:textId="77777777" w:rsidTr="00340D8E">
        <w:trPr>
          <w:trHeight w:val="454"/>
        </w:trPr>
        <w:tc>
          <w:tcPr>
            <w:tcW w:w="425" w:type="dxa"/>
          </w:tcPr>
          <w:p w14:paraId="72B14703" w14:textId="715424E5" w:rsidR="00340D8E" w:rsidRPr="007B7829" w:rsidRDefault="00340D8E" w:rsidP="00340D8E">
            <w:pPr>
              <w:spacing w:line="254" w:lineRule="auto"/>
              <w:ind w:left="-70" w:right="-81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0</w:t>
            </w:r>
          </w:p>
        </w:tc>
        <w:tc>
          <w:tcPr>
            <w:tcW w:w="2133" w:type="dxa"/>
          </w:tcPr>
          <w:p w14:paraId="15FE3408" w14:textId="77777777" w:rsidR="00340D8E" w:rsidRPr="007B7829" w:rsidRDefault="00340D8E" w:rsidP="00340D8E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UAT Package</w:t>
            </w:r>
          </w:p>
        </w:tc>
        <w:tc>
          <w:tcPr>
            <w:tcW w:w="1350" w:type="dxa"/>
          </w:tcPr>
          <w:p w14:paraId="541EC6C9" w14:textId="77777777" w:rsidR="00340D8E" w:rsidRPr="007B7829" w:rsidRDefault="00340D8E" w:rsidP="00340D8E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4887" w:type="dxa"/>
          </w:tcPr>
          <w:p w14:paraId="3BBCE97B" w14:textId="737BD981" w:rsidR="00340D8E" w:rsidRPr="007B7829" w:rsidRDefault="00340D8E" w:rsidP="00340D8E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, System test reports</w:t>
            </w:r>
          </w:p>
        </w:tc>
      </w:tr>
      <w:tr w:rsidR="00340D8E" w:rsidRPr="00977EAE" w14:paraId="10FA9924" w14:textId="77777777" w:rsidTr="00340D8E">
        <w:trPr>
          <w:trHeight w:val="454"/>
        </w:trPr>
        <w:tc>
          <w:tcPr>
            <w:tcW w:w="425" w:type="dxa"/>
          </w:tcPr>
          <w:p w14:paraId="515AB5C8" w14:textId="441848EC" w:rsidR="00340D8E" w:rsidRPr="007B7829" w:rsidRDefault="00340D8E" w:rsidP="00340D8E">
            <w:pPr>
              <w:spacing w:line="254" w:lineRule="auto"/>
              <w:ind w:left="-70" w:right="-81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1</w:t>
            </w:r>
          </w:p>
        </w:tc>
        <w:tc>
          <w:tcPr>
            <w:tcW w:w="2133" w:type="dxa"/>
          </w:tcPr>
          <w:p w14:paraId="1FFC94FF" w14:textId="77777777" w:rsidR="00340D8E" w:rsidRPr="007B7829" w:rsidRDefault="00340D8E" w:rsidP="00340D8E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Final Package</w:t>
            </w:r>
          </w:p>
        </w:tc>
        <w:tc>
          <w:tcPr>
            <w:tcW w:w="1350" w:type="dxa"/>
          </w:tcPr>
          <w:p w14:paraId="37ECBE39" w14:textId="77777777" w:rsidR="00340D8E" w:rsidRPr="007B7829" w:rsidRDefault="00340D8E" w:rsidP="00340D8E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4887" w:type="dxa"/>
          </w:tcPr>
          <w:p w14:paraId="104A6468" w14:textId="47718DA7" w:rsidR="00340D8E" w:rsidRPr="007B7829" w:rsidRDefault="00340D8E" w:rsidP="003A1EE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Final </w:t>
            </w:r>
            <w:r w:rsidR="003A1EE9">
              <w:rPr>
                <w:rFonts w:asciiTheme="minorHAnsi" w:hAnsiTheme="minorHAnsi" w:cstheme="minorHAnsi"/>
                <w:bCs/>
                <w:sz w:val="22"/>
              </w:rPr>
              <w:t>c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odes &amp; documents, User </w:t>
            </w:r>
            <w:r w:rsidR="003A1EE9">
              <w:rPr>
                <w:rFonts w:asciiTheme="minorHAnsi" w:hAnsiTheme="minorHAnsi" w:cstheme="minorHAnsi"/>
                <w:bCs/>
                <w:sz w:val="22"/>
              </w:rPr>
              <w:t>g</w:t>
            </w:r>
            <w:r w:rsidR="00BE0582">
              <w:rPr>
                <w:rFonts w:asciiTheme="minorHAnsi" w:hAnsiTheme="minorHAnsi" w:cstheme="minorHAnsi"/>
                <w:bCs/>
                <w:sz w:val="22"/>
              </w:rPr>
              <w:t>uides</w:t>
            </w:r>
          </w:p>
        </w:tc>
      </w:tr>
    </w:tbl>
    <w:p w14:paraId="78D1A5C2" w14:textId="77777777" w:rsidR="00DA653C" w:rsidRDefault="00DA653C" w:rsidP="00DA653C"/>
    <w:p w14:paraId="1DD0FFB6" w14:textId="77777777" w:rsidR="00DA653C" w:rsidRDefault="00DA653C" w:rsidP="0070544C">
      <w:pPr>
        <w:pStyle w:val="Heading2"/>
      </w:pPr>
      <w:bookmarkStart w:id="14" w:name="_Toc64858884"/>
      <w:r>
        <w:lastRenderedPageBreak/>
        <w:t>4. Project Organization</w:t>
      </w:r>
      <w:bookmarkEnd w:id="14"/>
    </w:p>
    <w:p w14:paraId="75EEA2E2" w14:textId="77777777" w:rsidR="00DA653C" w:rsidRDefault="00810D51" w:rsidP="0068457B">
      <w:pPr>
        <w:pStyle w:val="Heading3"/>
      </w:pPr>
      <w:bookmarkStart w:id="15" w:name="_Toc64858885"/>
      <w:r>
        <w:t>4.1</w:t>
      </w:r>
      <w:r w:rsidR="00DA394D">
        <w:t xml:space="preserve"> Team &amp; Structures</w:t>
      </w:r>
      <w:bookmarkEnd w:id="15"/>
    </w:p>
    <w:p w14:paraId="71F4985C" w14:textId="77777777" w:rsidR="002E11CE" w:rsidRDefault="00F91E03" w:rsidP="002E11CE">
      <w:pPr>
        <w:keepNext/>
      </w:pPr>
      <w:r w:rsidRPr="00F91E03">
        <w:rPr>
          <w:noProof/>
          <w:lang w:val="en-US" w:eastAsia="ja-JP"/>
        </w:rPr>
        <w:drawing>
          <wp:inline distT="0" distB="0" distL="0" distR="0" wp14:anchorId="75DB2D35" wp14:editId="6BC5ADD9">
            <wp:extent cx="5746750" cy="2508885"/>
            <wp:effectExtent l="0" t="0" r="635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46750" cy="2508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BBA07" w14:textId="3520F2D3" w:rsidR="00DA394D" w:rsidRPr="002E11CE" w:rsidRDefault="002E11CE" w:rsidP="002E11CE">
      <w:pPr>
        <w:pStyle w:val="Caption"/>
        <w:jc w:val="center"/>
        <w:rPr>
          <w:color w:val="3B3838" w:themeColor="background2" w:themeShade="40"/>
          <w:sz w:val="22"/>
        </w:rPr>
      </w:pPr>
      <w:r w:rsidRPr="002E11CE">
        <w:rPr>
          <w:color w:val="3B3838" w:themeColor="background2" w:themeShade="40"/>
          <w:sz w:val="22"/>
        </w:rPr>
        <w:t xml:space="preserve">Figure </w:t>
      </w:r>
      <w:r w:rsidRPr="002E11CE">
        <w:rPr>
          <w:color w:val="3B3838" w:themeColor="background2" w:themeShade="40"/>
          <w:sz w:val="22"/>
        </w:rPr>
        <w:fldChar w:fldCharType="begin"/>
      </w:r>
      <w:r w:rsidRPr="002E11CE">
        <w:rPr>
          <w:color w:val="3B3838" w:themeColor="background2" w:themeShade="40"/>
          <w:sz w:val="22"/>
        </w:rPr>
        <w:instrText xml:space="preserve"> SEQ Figure \* ARABIC </w:instrText>
      </w:r>
      <w:r w:rsidRPr="002E11CE">
        <w:rPr>
          <w:color w:val="3B3838" w:themeColor="background2" w:themeShade="40"/>
          <w:sz w:val="22"/>
        </w:rPr>
        <w:fldChar w:fldCharType="separate"/>
      </w:r>
      <w:r w:rsidRPr="002E11CE">
        <w:rPr>
          <w:noProof/>
          <w:color w:val="3B3838" w:themeColor="background2" w:themeShade="40"/>
          <w:sz w:val="22"/>
        </w:rPr>
        <w:t>2</w:t>
      </w:r>
      <w:r w:rsidRPr="002E11CE">
        <w:rPr>
          <w:color w:val="3B3838" w:themeColor="background2" w:themeShade="40"/>
          <w:sz w:val="22"/>
        </w:rPr>
        <w:fldChar w:fldCharType="end"/>
      </w:r>
      <w:r w:rsidRPr="002E11CE">
        <w:rPr>
          <w:color w:val="3B3838" w:themeColor="background2" w:themeShade="40"/>
          <w:sz w:val="22"/>
        </w:rPr>
        <w:t>. Team &amp; Structures</w:t>
      </w:r>
    </w:p>
    <w:p w14:paraId="54851B57" w14:textId="77777777" w:rsidR="006D4C3E" w:rsidRDefault="006D4C3E" w:rsidP="006D4C3E"/>
    <w:p w14:paraId="1176CD92" w14:textId="77777777" w:rsidR="00F0214B" w:rsidRDefault="00810D51" w:rsidP="0068457B">
      <w:pPr>
        <w:pStyle w:val="Heading3"/>
      </w:pPr>
      <w:bookmarkStart w:id="16" w:name="_Toc64858886"/>
      <w:r>
        <w:t>4.2</w:t>
      </w:r>
      <w:r w:rsidR="00F0214B">
        <w:t xml:space="preserve"> Roles &amp; </w:t>
      </w:r>
      <w:r w:rsidR="003E62DE">
        <w:t>Responsibilities</w:t>
      </w:r>
      <w:bookmarkEnd w:id="16"/>
    </w:p>
    <w:p w14:paraId="15B92246" w14:textId="77777777" w:rsidR="00A63022" w:rsidRPr="00FF2BF3" w:rsidRDefault="00FF2BF3" w:rsidP="00A63022">
      <w:pPr>
        <w:rPr>
          <w:i/>
          <w:color w:val="0000FF"/>
        </w:rPr>
      </w:pPr>
      <w:r w:rsidRPr="00FF2BF3">
        <w:rPr>
          <w:i/>
          <w:color w:val="0000FF"/>
        </w:rPr>
        <w:t>[</w:t>
      </w:r>
      <w:r w:rsidR="00A63022" w:rsidRPr="00FF2BF3">
        <w:rPr>
          <w:i/>
          <w:color w:val="0000FF"/>
        </w:rPr>
        <w:t xml:space="preserve">Describe the roles &amp; responsibilities in your project, in </w:t>
      </w:r>
      <w:r w:rsidRPr="00FF2BF3">
        <w:rPr>
          <w:i/>
          <w:color w:val="0000FF"/>
        </w:rPr>
        <w:t>the format as the sample below]</w:t>
      </w:r>
    </w:p>
    <w:tbl>
      <w:tblPr>
        <w:tblStyle w:val="Kiu2"/>
        <w:tblW w:w="8959" w:type="dxa"/>
        <w:tblInd w:w="108" w:type="dxa"/>
        <w:tblLook w:val="04A0" w:firstRow="1" w:lastRow="0" w:firstColumn="1" w:lastColumn="0" w:noHBand="0" w:noVBand="1"/>
      </w:tblPr>
      <w:tblGrid>
        <w:gridCol w:w="2155"/>
        <w:gridCol w:w="6804"/>
      </w:tblGrid>
      <w:tr w:rsidR="0015305A" w:rsidRPr="00A63022" w14:paraId="3AB8677F" w14:textId="77777777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2155" w:type="dxa"/>
            <w:shd w:val="clear" w:color="auto" w:fill="FFE8E1"/>
            <w:hideMark/>
          </w:tcPr>
          <w:p w14:paraId="7A648ECC" w14:textId="77777777" w:rsidR="0015305A" w:rsidRPr="00A63022" w:rsidRDefault="0015305A" w:rsidP="003647E0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A63022">
              <w:rPr>
                <w:rFonts w:asciiTheme="minorHAnsi" w:hAnsiTheme="minorHAnsi" w:cstheme="minorHAnsi"/>
                <w:b/>
                <w:sz w:val="22"/>
              </w:rPr>
              <w:t>Role</w:t>
            </w:r>
          </w:p>
        </w:tc>
        <w:tc>
          <w:tcPr>
            <w:tcW w:w="6804" w:type="dxa"/>
            <w:shd w:val="clear" w:color="auto" w:fill="FFE8E1"/>
            <w:hideMark/>
          </w:tcPr>
          <w:p w14:paraId="7EC7313A" w14:textId="77777777" w:rsidR="0015305A" w:rsidRPr="00A63022" w:rsidRDefault="0015305A" w:rsidP="003647E0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A63022">
              <w:rPr>
                <w:rFonts w:asciiTheme="minorHAnsi" w:hAnsiTheme="minorHAnsi" w:cstheme="minorHAnsi"/>
                <w:b/>
                <w:sz w:val="22"/>
              </w:rPr>
              <w:t>Responsibility</w:t>
            </w:r>
          </w:p>
        </w:tc>
      </w:tr>
      <w:tr w:rsidR="00EC1525" w:rsidRPr="00E21C5D" w14:paraId="7DC78F37" w14:textId="77777777" w:rsidTr="008E2DD2">
        <w:trPr>
          <w:trHeight w:val="397"/>
        </w:trPr>
        <w:tc>
          <w:tcPr>
            <w:tcW w:w="2155" w:type="dxa"/>
            <w:hideMark/>
          </w:tcPr>
          <w:p w14:paraId="4F673C7E" w14:textId="77777777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Project Manager</w:t>
            </w:r>
          </w:p>
        </w:tc>
        <w:tc>
          <w:tcPr>
            <w:tcW w:w="6804" w:type="dxa"/>
          </w:tcPr>
          <w:p w14:paraId="289A59C4" w14:textId="22F66473" w:rsidR="00502F46" w:rsidRPr="00502F46" w:rsidRDefault="00502F46" w:rsidP="00502F46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502F46">
              <w:rPr>
                <w:rFonts w:ascii="Calibri" w:eastAsia="Calibri" w:hAnsi="Calibri" w:cs="Calibri"/>
                <w:sz w:val="22"/>
              </w:rPr>
              <w:t>Be a bridge between Major Education and FPTU development team in the initial stage of the project.</w:t>
            </w:r>
          </w:p>
          <w:p w14:paraId="468880F2" w14:textId="0B6BD12D" w:rsidR="00EC1525" w:rsidRDefault="00EC1525" w:rsidP="00502F46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502F46">
              <w:rPr>
                <w:rFonts w:ascii="Calibri" w:eastAsia="Calibri" w:hAnsi="Calibri" w:cs="Calibri"/>
                <w:sz w:val="22"/>
              </w:rPr>
              <w:t xml:space="preserve">Give guidance, </w:t>
            </w:r>
            <w:r w:rsidR="00502F46" w:rsidRPr="00502F46">
              <w:rPr>
                <w:rFonts w:ascii="Calibri" w:eastAsia="Calibri" w:hAnsi="Calibri" w:cs="Calibri"/>
                <w:sz w:val="22"/>
              </w:rPr>
              <w:t>review deliverables</w:t>
            </w:r>
            <w:r w:rsidRPr="00502F46">
              <w:rPr>
                <w:rFonts w:ascii="Calibri" w:eastAsia="Calibri" w:hAnsi="Calibri" w:cs="Calibri"/>
                <w:sz w:val="22"/>
              </w:rPr>
              <w:t xml:space="preserve"> </w:t>
            </w:r>
            <w:r w:rsidR="00502F46" w:rsidRPr="00502F46">
              <w:rPr>
                <w:rFonts w:ascii="Calibri" w:eastAsia="Calibri" w:hAnsi="Calibri" w:cs="Calibri"/>
                <w:sz w:val="22"/>
              </w:rPr>
              <w:t xml:space="preserve">during </w:t>
            </w:r>
            <w:r w:rsidRPr="00502F46">
              <w:rPr>
                <w:rFonts w:ascii="Calibri" w:eastAsia="Calibri" w:hAnsi="Calibri" w:cs="Calibri"/>
                <w:sz w:val="22"/>
              </w:rPr>
              <w:t>project</w:t>
            </w:r>
            <w:r w:rsidR="00502F46" w:rsidRPr="00502F46">
              <w:rPr>
                <w:rFonts w:ascii="Calibri" w:eastAsia="Calibri" w:hAnsi="Calibri" w:cs="Calibri"/>
                <w:sz w:val="22"/>
              </w:rPr>
              <w:t xml:space="preserve"> time.</w:t>
            </w:r>
          </w:p>
        </w:tc>
      </w:tr>
      <w:tr w:rsidR="008557AF" w:rsidRPr="00E21C5D" w14:paraId="5090511B" w14:textId="77777777" w:rsidTr="008E2DD2">
        <w:trPr>
          <w:trHeight w:val="397"/>
        </w:trPr>
        <w:tc>
          <w:tcPr>
            <w:tcW w:w="2155" w:type="dxa"/>
            <w:hideMark/>
          </w:tcPr>
          <w:p w14:paraId="6BCE1FDF" w14:textId="44727338" w:rsidR="008557AF" w:rsidRPr="0015305A" w:rsidRDefault="008557AF" w:rsidP="008557AF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Analysis Leader</w:t>
            </w:r>
          </w:p>
        </w:tc>
        <w:tc>
          <w:tcPr>
            <w:tcW w:w="6804" w:type="dxa"/>
          </w:tcPr>
          <w:p w14:paraId="2B276EF6" w14:textId="593FAA4B" w:rsidR="008557AF" w:rsidRPr="0025442E" w:rsidRDefault="008557AF" w:rsidP="0025442E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25442E">
              <w:rPr>
                <w:rFonts w:ascii="Calibri" w:eastAsia="Calibri" w:hAnsi="Calibri" w:cs="Calibri"/>
                <w:sz w:val="22"/>
              </w:rPr>
              <w:t>Communicate with customers to get requirements.</w:t>
            </w:r>
          </w:p>
          <w:p w14:paraId="79D7A38E" w14:textId="5326B52D" w:rsidR="005E05C8" w:rsidRDefault="005E05C8" w:rsidP="0025442E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nalyse customer’s requirements and business</w:t>
            </w:r>
            <w:r w:rsidR="00002604">
              <w:rPr>
                <w:rFonts w:ascii="Calibri" w:eastAsia="Calibri" w:hAnsi="Calibri" w:cs="Calibri"/>
                <w:sz w:val="22"/>
              </w:rPr>
              <w:t xml:space="preserve"> and explain to team members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2247BF50" w14:textId="3187B965" w:rsidR="00002604" w:rsidRDefault="00002604" w:rsidP="00002604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Generate use cases, entities, architecture diagram,… </w:t>
            </w:r>
          </w:p>
          <w:p w14:paraId="5DA9A79E" w14:textId="3F1654B4" w:rsidR="008557AF" w:rsidRDefault="00002604" w:rsidP="00002604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Review and adjust project’s </w:t>
            </w:r>
            <w:r w:rsidRPr="0025442E">
              <w:rPr>
                <w:rFonts w:ascii="Calibri" w:eastAsia="Calibri" w:hAnsi="Calibri" w:cs="Calibri"/>
                <w:sz w:val="22"/>
              </w:rPr>
              <w:t>documents</w:t>
            </w:r>
            <w:r>
              <w:rPr>
                <w:rFonts w:ascii="Calibri" w:eastAsia="Calibri" w:hAnsi="Calibri" w:cs="Calibri"/>
                <w:sz w:val="22"/>
              </w:rPr>
              <w:t xml:space="preserve"> made by analysis members.</w:t>
            </w:r>
          </w:p>
        </w:tc>
      </w:tr>
      <w:tr w:rsidR="008557AF" w:rsidRPr="00E21C5D" w14:paraId="2355F255" w14:textId="77777777" w:rsidTr="008E2DD2">
        <w:trPr>
          <w:trHeight w:val="397"/>
        </w:trPr>
        <w:tc>
          <w:tcPr>
            <w:tcW w:w="2155" w:type="dxa"/>
            <w:hideMark/>
          </w:tcPr>
          <w:p w14:paraId="4B846A8D" w14:textId="77777777" w:rsidR="008557AF" w:rsidRPr="0015305A" w:rsidRDefault="008557AF" w:rsidP="008557AF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Analysis Member</w:t>
            </w:r>
          </w:p>
        </w:tc>
        <w:tc>
          <w:tcPr>
            <w:tcW w:w="6804" w:type="dxa"/>
          </w:tcPr>
          <w:p w14:paraId="1E7A89C8" w14:textId="77777777" w:rsidR="0028099B" w:rsidRPr="0025442E" w:rsidRDefault="0028099B" w:rsidP="0028099B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25442E">
              <w:rPr>
                <w:rFonts w:ascii="Calibri" w:eastAsia="Calibri" w:hAnsi="Calibri" w:cs="Calibri"/>
                <w:sz w:val="22"/>
              </w:rPr>
              <w:t>Communicate with customers to get requirements.</w:t>
            </w:r>
          </w:p>
          <w:p w14:paraId="37CCAC89" w14:textId="26D59851" w:rsidR="0028099B" w:rsidRDefault="0028099B" w:rsidP="0028099B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nalyse customer’s requirements and business.</w:t>
            </w:r>
          </w:p>
          <w:p w14:paraId="31F872B9" w14:textId="53F6AE18" w:rsidR="008557AF" w:rsidRDefault="0028099B" w:rsidP="001679CF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Draw diagrams (Use cases, ERD,…) and write </w:t>
            </w:r>
            <w:r w:rsidR="001679CF">
              <w:rPr>
                <w:rFonts w:ascii="Calibri" w:eastAsia="Calibri" w:hAnsi="Calibri" w:cs="Calibri"/>
                <w:sz w:val="22"/>
              </w:rPr>
              <w:t>documents</w:t>
            </w:r>
            <w:r w:rsidR="008557AF" w:rsidRPr="0025442E">
              <w:rPr>
                <w:rFonts w:ascii="Calibri" w:eastAsia="Calibri" w:hAnsi="Calibri" w:cs="Calibri"/>
                <w:sz w:val="22"/>
              </w:rPr>
              <w:t>.</w:t>
            </w:r>
          </w:p>
        </w:tc>
      </w:tr>
      <w:tr w:rsidR="00EC1525" w:rsidRPr="00E21C5D" w14:paraId="7DCFBFD6" w14:textId="77777777" w:rsidTr="008E2DD2">
        <w:trPr>
          <w:trHeight w:val="397"/>
        </w:trPr>
        <w:tc>
          <w:tcPr>
            <w:tcW w:w="2155" w:type="dxa"/>
            <w:hideMark/>
          </w:tcPr>
          <w:p w14:paraId="333E7987" w14:textId="77777777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Design Leader</w:t>
            </w:r>
          </w:p>
        </w:tc>
        <w:tc>
          <w:tcPr>
            <w:tcW w:w="6804" w:type="dxa"/>
          </w:tcPr>
          <w:p w14:paraId="509E1F2E" w14:textId="492B59C1" w:rsidR="00EC1525" w:rsidRDefault="00CE6D7E" w:rsidP="00CE6D7E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D</w:t>
            </w:r>
            <w:r w:rsidR="00EC1525">
              <w:rPr>
                <w:rFonts w:ascii="Calibri" w:eastAsia="Calibri" w:hAnsi="Calibri" w:cs="Calibri"/>
                <w:sz w:val="22"/>
              </w:rPr>
              <w:t xml:space="preserve">esign </w:t>
            </w:r>
            <w:r>
              <w:rPr>
                <w:rFonts w:ascii="Calibri" w:eastAsia="Calibri" w:hAnsi="Calibri" w:cs="Calibri"/>
                <w:sz w:val="22"/>
              </w:rPr>
              <w:t xml:space="preserve">prototypes </w:t>
            </w:r>
            <w:r w:rsidR="00EC1525">
              <w:rPr>
                <w:rFonts w:ascii="Calibri" w:eastAsia="Calibri" w:hAnsi="Calibri" w:cs="Calibri"/>
                <w:sz w:val="22"/>
              </w:rPr>
              <w:t>for website layouts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7EC8F0ED" w14:textId="62F3868E" w:rsidR="00CE6D7E" w:rsidRDefault="00CE6D7E" w:rsidP="00CE6D7E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ssign task</w:t>
            </w:r>
            <w:r w:rsidR="007B3F01">
              <w:rPr>
                <w:rFonts w:ascii="Calibri" w:eastAsia="Calibri" w:hAnsi="Calibri" w:cs="Calibri"/>
                <w:sz w:val="22"/>
              </w:rPr>
              <w:t>s</w:t>
            </w:r>
            <w:r>
              <w:rPr>
                <w:rFonts w:ascii="Calibri" w:eastAsia="Calibri" w:hAnsi="Calibri" w:cs="Calibri"/>
                <w:sz w:val="22"/>
              </w:rPr>
              <w:t xml:space="preserve"> for </w:t>
            </w:r>
            <w:r w:rsidR="007B3F01">
              <w:rPr>
                <w:rFonts w:ascii="Calibri" w:eastAsia="Calibri" w:hAnsi="Calibri" w:cs="Calibri"/>
                <w:sz w:val="22"/>
              </w:rPr>
              <w:t xml:space="preserve">team </w:t>
            </w:r>
            <w:r>
              <w:rPr>
                <w:rFonts w:ascii="Calibri" w:eastAsia="Calibri" w:hAnsi="Calibri" w:cs="Calibri"/>
                <w:sz w:val="22"/>
              </w:rPr>
              <w:t>members</w:t>
            </w:r>
            <w:r w:rsidR="002839D4">
              <w:rPr>
                <w:rFonts w:ascii="Calibri" w:eastAsia="Calibri" w:hAnsi="Calibri" w:cs="Calibri"/>
                <w:sz w:val="22"/>
              </w:rPr>
              <w:t>.</w:t>
            </w:r>
          </w:p>
        </w:tc>
      </w:tr>
      <w:tr w:rsidR="00EC1525" w:rsidRPr="00E21C5D" w14:paraId="31C07218" w14:textId="77777777" w:rsidTr="008E2DD2">
        <w:trPr>
          <w:trHeight w:val="397"/>
        </w:trPr>
        <w:tc>
          <w:tcPr>
            <w:tcW w:w="2155" w:type="dxa"/>
            <w:hideMark/>
          </w:tcPr>
          <w:p w14:paraId="25FF6BCE" w14:textId="77777777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Design </w:t>
            </w:r>
            <w:r w:rsidRPr="0015305A">
              <w:rPr>
                <w:rFonts w:asciiTheme="minorHAnsi" w:hAnsiTheme="minorHAnsi" w:cstheme="minorHAnsi"/>
                <w:sz w:val="22"/>
              </w:rPr>
              <w:t>Member</w:t>
            </w:r>
          </w:p>
        </w:tc>
        <w:tc>
          <w:tcPr>
            <w:tcW w:w="6804" w:type="dxa"/>
          </w:tcPr>
          <w:p w14:paraId="4A281FEF" w14:textId="71F8AEC5" w:rsidR="00CE6D7E" w:rsidRDefault="00CE6D7E" w:rsidP="007B3F01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CE6D7E">
              <w:rPr>
                <w:rFonts w:ascii="Calibri" w:eastAsia="Calibri" w:hAnsi="Calibri" w:cs="Calibri"/>
                <w:sz w:val="22"/>
              </w:rPr>
              <w:t>Design prototype</w:t>
            </w:r>
            <w:r>
              <w:rPr>
                <w:rFonts w:ascii="Calibri" w:eastAsia="Calibri" w:hAnsi="Calibri" w:cs="Calibri"/>
                <w:sz w:val="22"/>
              </w:rPr>
              <w:t>s</w:t>
            </w:r>
            <w:r w:rsidR="007B3F01">
              <w:rPr>
                <w:rFonts w:ascii="Calibri" w:eastAsia="Calibri" w:hAnsi="Calibri" w:cs="Calibri"/>
                <w:sz w:val="22"/>
              </w:rPr>
              <w:t xml:space="preserve"> for tasks assigned 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>by the</w:t>
            </w:r>
            <w:r w:rsidR="007B3F01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7B3F01" w:rsidRPr="0015305A">
              <w:rPr>
                <w:rFonts w:asciiTheme="minorHAnsi" w:hAnsiTheme="minorHAnsi" w:cstheme="minorHAnsi"/>
                <w:sz w:val="22"/>
              </w:rPr>
              <w:t xml:space="preserve">Design </w:t>
            </w:r>
            <w:r w:rsidR="007B3F01">
              <w:rPr>
                <w:rFonts w:asciiTheme="minorHAnsi" w:hAnsiTheme="minorHAnsi" w:cstheme="minorHAnsi"/>
                <w:sz w:val="22"/>
              </w:rPr>
              <w:t>L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>eader</w:t>
            </w:r>
            <w:r w:rsidR="007B3F01">
              <w:rPr>
                <w:rFonts w:ascii="Calibri" w:eastAsia="Calibri" w:hAnsi="Calibri" w:cs="Calibri"/>
                <w:sz w:val="22"/>
              </w:rPr>
              <w:t>.</w:t>
            </w:r>
          </w:p>
          <w:p w14:paraId="4FFBE2AA" w14:textId="77777777" w:rsidR="00C37568" w:rsidRDefault="007B3F01" w:rsidP="00C37568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Review </w:t>
            </w:r>
            <w:r w:rsidR="00C37568">
              <w:rPr>
                <w:rFonts w:ascii="Calibri" w:eastAsia="Calibri" w:hAnsi="Calibri" w:cs="Calibri"/>
                <w:sz w:val="22"/>
              </w:rPr>
              <w:t xml:space="preserve">draft </w:t>
            </w:r>
            <w:r w:rsidRPr="00CE6D7E">
              <w:rPr>
                <w:rFonts w:ascii="Calibri" w:eastAsia="Calibri" w:hAnsi="Calibri" w:cs="Calibri"/>
                <w:sz w:val="22"/>
              </w:rPr>
              <w:t>prototype</w:t>
            </w:r>
            <w:r>
              <w:rPr>
                <w:rFonts w:ascii="Calibri" w:eastAsia="Calibri" w:hAnsi="Calibri" w:cs="Calibri"/>
                <w:sz w:val="22"/>
              </w:rPr>
              <w:t xml:space="preserve">s of </w:t>
            </w:r>
            <w:r w:rsidR="00C37568">
              <w:rPr>
                <w:rFonts w:ascii="Calibri" w:eastAsia="Calibri" w:hAnsi="Calibri" w:cs="Calibri"/>
                <w:sz w:val="22"/>
              </w:rPr>
              <w:t>Design Leader.</w:t>
            </w:r>
          </w:p>
          <w:p w14:paraId="52D78970" w14:textId="19DE67D0" w:rsidR="007B3F01" w:rsidRPr="00493672" w:rsidRDefault="00C37568" w:rsidP="00C37568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Review </w:t>
            </w:r>
            <w:r w:rsidRPr="00CE6D7E">
              <w:rPr>
                <w:rFonts w:ascii="Calibri" w:eastAsia="Calibri" w:hAnsi="Calibri" w:cs="Calibri"/>
                <w:sz w:val="22"/>
              </w:rPr>
              <w:t>prototype</w:t>
            </w:r>
            <w:r>
              <w:rPr>
                <w:rFonts w:ascii="Calibri" w:eastAsia="Calibri" w:hAnsi="Calibri" w:cs="Calibri"/>
                <w:sz w:val="22"/>
              </w:rPr>
              <w:t xml:space="preserve">s of </w:t>
            </w:r>
            <w:r w:rsidR="007B3F01">
              <w:rPr>
                <w:rFonts w:ascii="Calibri" w:eastAsia="Calibri" w:hAnsi="Calibri" w:cs="Calibri"/>
                <w:sz w:val="22"/>
              </w:rPr>
              <w:t>each other.</w:t>
            </w:r>
          </w:p>
        </w:tc>
      </w:tr>
      <w:tr w:rsidR="00EC1525" w:rsidRPr="00E21C5D" w14:paraId="191DE5D4" w14:textId="77777777" w:rsidTr="008E2DD2">
        <w:trPr>
          <w:trHeight w:val="397"/>
        </w:trPr>
        <w:tc>
          <w:tcPr>
            <w:tcW w:w="2155" w:type="dxa"/>
            <w:hideMark/>
          </w:tcPr>
          <w:p w14:paraId="3EE5C57B" w14:textId="0D336CA0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Technical Leader</w:t>
            </w:r>
          </w:p>
        </w:tc>
        <w:tc>
          <w:tcPr>
            <w:tcW w:w="6804" w:type="dxa"/>
          </w:tcPr>
          <w:p w14:paraId="424454C8" w14:textId="534F4266" w:rsidR="00C37568" w:rsidRDefault="00AE0455" w:rsidP="00782437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Study and decide architecture </w:t>
            </w:r>
            <w:r w:rsidR="003E28BD">
              <w:rPr>
                <w:rFonts w:ascii="Calibri" w:eastAsia="Calibri" w:hAnsi="Calibri" w:cs="Calibri"/>
                <w:sz w:val="22"/>
              </w:rPr>
              <w:t xml:space="preserve">and technologies using in </w:t>
            </w:r>
            <w:r>
              <w:rPr>
                <w:rFonts w:ascii="Calibri" w:eastAsia="Calibri" w:hAnsi="Calibri" w:cs="Calibri"/>
                <w:sz w:val="22"/>
              </w:rPr>
              <w:t>the project.</w:t>
            </w:r>
          </w:p>
          <w:p w14:paraId="53EF5E94" w14:textId="5A44543F" w:rsidR="00DE784B" w:rsidRDefault="00DE784B" w:rsidP="00782437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ssign tasks for</w:t>
            </w:r>
            <w:r w:rsidR="00D54D8B">
              <w:rPr>
                <w:rFonts w:ascii="Calibri" w:eastAsia="Calibri" w:hAnsi="Calibri" w:cs="Calibri"/>
                <w:sz w:val="22"/>
              </w:rPr>
              <w:t xml:space="preserve"> development team members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6E11D6F0" w14:textId="77777777" w:rsidR="00782437" w:rsidRPr="00782437" w:rsidRDefault="00782437" w:rsidP="00782437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782437">
              <w:rPr>
                <w:rFonts w:ascii="Calibri" w:eastAsia="Calibri" w:hAnsi="Calibri" w:cs="Calibri"/>
                <w:sz w:val="22"/>
              </w:rPr>
              <w:t>Track the work progress of the project.</w:t>
            </w:r>
          </w:p>
          <w:p w14:paraId="0FD5D375" w14:textId="07B55E4D" w:rsidR="00EC1525" w:rsidRPr="00DE784B" w:rsidRDefault="00782437" w:rsidP="00DE784B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782437">
              <w:rPr>
                <w:rFonts w:ascii="Calibri" w:eastAsia="Calibri" w:hAnsi="Calibri" w:cs="Calibri"/>
                <w:sz w:val="22"/>
              </w:rPr>
              <w:t xml:space="preserve">Review member's code and </w:t>
            </w:r>
            <w:r w:rsidR="00DE784B">
              <w:rPr>
                <w:rFonts w:ascii="Calibri" w:eastAsia="Calibri" w:hAnsi="Calibri" w:cs="Calibri"/>
                <w:sz w:val="22"/>
              </w:rPr>
              <w:t>fix</w:t>
            </w:r>
            <w:r w:rsidRPr="00782437">
              <w:rPr>
                <w:rFonts w:ascii="Calibri" w:eastAsia="Calibri" w:hAnsi="Calibri" w:cs="Calibri"/>
                <w:sz w:val="22"/>
              </w:rPr>
              <w:t xml:space="preserve"> errors.</w:t>
            </w:r>
          </w:p>
        </w:tc>
      </w:tr>
      <w:tr w:rsidR="00502F46" w:rsidRPr="00E21C5D" w14:paraId="1B793390" w14:textId="77777777" w:rsidTr="008E2DD2">
        <w:trPr>
          <w:trHeight w:val="397"/>
        </w:trPr>
        <w:tc>
          <w:tcPr>
            <w:tcW w:w="2155" w:type="dxa"/>
          </w:tcPr>
          <w:p w14:paraId="4823FB0D" w14:textId="13BBEDBD" w:rsidR="00502F46" w:rsidRPr="00502F46" w:rsidRDefault="00502F46" w:rsidP="00EC1525">
            <w:pPr>
              <w:rPr>
                <w:rFonts w:asciiTheme="minorHAnsi" w:hAnsiTheme="minorHAnsi" w:cstheme="minorHAnsi"/>
                <w:sz w:val="22"/>
              </w:rPr>
            </w:pPr>
            <w:r w:rsidRPr="00502F46">
              <w:rPr>
                <w:rFonts w:asciiTheme="minorHAnsi" w:hAnsiTheme="minorHAnsi" w:cstheme="minorHAnsi"/>
                <w:sz w:val="22"/>
              </w:rPr>
              <w:t>Developer</w:t>
            </w:r>
          </w:p>
        </w:tc>
        <w:tc>
          <w:tcPr>
            <w:tcW w:w="6804" w:type="dxa"/>
          </w:tcPr>
          <w:p w14:paraId="1834CDA8" w14:textId="2CFAC9CE" w:rsidR="00502F46" w:rsidRDefault="002839D4" w:rsidP="00493672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Theme="minorHAnsi" w:hAnsiTheme="minorHAnsi" w:cstheme="minorHAnsi"/>
                <w:sz w:val="22"/>
              </w:rPr>
            </w:pPr>
            <w:r w:rsidRPr="00493672">
              <w:rPr>
                <w:rFonts w:ascii="Calibri" w:eastAsia="Calibri" w:hAnsi="Calibri" w:cs="Calibri"/>
                <w:sz w:val="22"/>
              </w:rPr>
              <w:t>Implement</w:t>
            </w:r>
            <w:r>
              <w:rPr>
                <w:rFonts w:asciiTheme="minorHAnsi" w:hAnsiTheme="minorHAnsi" w:cstheme="minorHAnsi"/>
                <w:sz w:val="22"/>
              </w:rPr>
              <w:t xml:space="preserve"> code </w:t>
            </w:r>
            <w:r w:rsidR="000E2DCD">
              <w:rPr>
                <w:rFonts w:asciiTheme="minorHAnsi" w:hAnsiTheme="minorHAnsi" w:cstheme="minorHAnsi"/>
                <w:sz w:val="22"/>
              </w:rPr>
              <w:t xml:space="preserve">for </w:t>
            </w:r>
            <w:r w:rsidR="000E2DCD" w:rsidRPr="000E2DCD">
              <w:rPr>
                <w:rFonts w:asciiTheme="minorHAnsi" w:hAnsiTheme="minorHAnsi" w:cstheme="minorHAnsi"/>
                <w:sz w:val="22"/>
              </w:rPr>
              <w:t>tasks assigned by the</w:t>
            </w:r>
            <w:r w:rsidR="000E2DCD">
              <w:rPr>
                <w:rFonts w:asciiTheme="minorHAnsi" w:hAnsiTheme="minorHAnsi" w:cstheme="minorHAnsi"/>
                <w:sz w:val="22"/>
              </w:rPr>
              <w:t xml:space="preserve"> Technical</w:t>
            </w:r>
            <w:r w:rsidR="007B3F01">
              <w:rPr>
                <w:rFonts w:asciiTheme="minorHAnsi" w:hAnsiTheme="minorHAnsi" w:cstheme="minorHAnsi"/>
                <w:sz w:val="22"/>
              </w:rPr>
              <w:t xml:space="preserve"> L</w:t>
            </w:r>
            <w:r w:rsidR="000E2DCD" w:rsidRPr="000E2DCD">
              <w:rPr>
                <w:rFonts w:asciiTheme="minorHAnsi" w:hAnsiTheme="minorHAnsi" w:cstheme="minorHAnsi"/>
                <w:sz w:val="22"/>
              </w:rPr>
              <w:t>eader</w:t>
            </w:r>
            <w:r w:rsidR="000E2DCD">
              <w:rPr>
                <w:rFonts w:asciiTheme="minorHAnsi" w:hAnsiTheme="minorHAnsi" w:cstheme="minorHAnsi"/>
                <w:sz w:val="22"/>
              </w:rPr>
              <w:t>.</w:t>
            </w:r>
          </w:p>
          <w:p w14:paraId="2762FC63" w14:textId="5BC1CE53" w:rsidR="00493672" w:rsidRPr="00502F46" w:rsidRDefault="00493672" w:rsidP="00DE784B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Theme="minorHAnsi" w:hAnsiTheme="minorHAnsi" w:cstheme="minorHAnsi"/>
                <w:sz w:val="22"/>
              </w:rPr>
            </w:pPr>
            <w:r w:rsidRPr="00493672">
              <w:rPr>
                <w:rFonts w:ascii="Calibri" w:eastAsia="Calibri" w:hAnsi="Calibri" w:cs="Calibri"/>
                <w:sz w:val="22"/>
              </w:rPr>
              <w:t>Implement</w:t>
            </w:r>
            <w:r>
              <w:rPr>
                <w:rFonts w:asciiTheme="minorHAnsi" w:hAnsiTheme="minorHAnsi" w:cstheme="minorHAnsi"/>
                <w:sz w:val="22"/>
              </w:rPr>
              <w:t xml:space="preserve"> unit t</w:t>
            </w:r>
            <w:r w:rsidR="00DE784B">
              <w:rPr>
                <w:rFonts w:asciiTheme="minorHAnsi" w:hAnsiTheme="minorHAnsi" w:cstheme="minorHAnsi"/>
                <w:sz w:val="22"/>
              </w:rPr>
              <w:t>est.</w:t>
            </w:r>
          </w:p>
        </w:tc>
      </w:tr>
      <w:tr w:rsidR="00EC1525" w:rsidRPr="00E21C5D" w14:paraId="034BAA36" w14:textId="77777777" w:rsidTr="008E2DD2">
        <w:trPr>
          <w:trHeight w:val="397"/>
        </w:trPr>
        <w:tc>
          <w:tcPr>
            <w:tcW w:w="2155" w:type="dxa"/>
            <w:hideMark/>
          </w:tcPr>
          <w:p w14:paraId="2B06C3F1" w14:textId="77777777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Test Leader</w:t>
            </w:r>
          </w:p>
        </w:tc>
        <w:tc>
          <w:tcPr>
            <w:tcW w:w="6804" w:type="dxa"/>
          </w:tcPr>
          <w:p w14:paraId="00F7E752" w14:textId="5DEE3A7C" w:rsidR="00EC1525" w:rsidRDefault="00EC1525" w:rsidP="007B3F01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Write test case</w:t>
            </w:r>
            <w:r w:rsidR="007B3F01">
              <w:rPr>
                <w:rFonts w:ascii="Calibri" w:eastAsia="Calibri" w:hAnsi="Calibri" w:cs="Calibri"/>
                <w:sz w:val="22"/>
              </w:rPr>
              <w:t>s</w:t>
            </w:r>
            <w:r>
              <w:rPr>
                <w:rFonts w:ascii="Calibri" w:eastAsia="Calibri" w:hAnsi="Calibri" w:cs="Calibri"/>
                <w:sz w:val="22"/>
              </w:rPr>
              <w:t xml:space="preserve"> and test plan for the project</w:t>
            </w:r>
            <w:r w:rsidR="007B3F01">
              <w:rPr>
                <w:rFonts w:ascii="Calibri" w:eastAsia="Calibri" w:hAnsi="Calibri" w:cs="Calibri"/>
                <w:sz w:val="22"/>
              </w:rPr>
              <w:t>.</w:t>
            </w:r>
          </w:p>
          <w:p w14:paraId="7925780F" w14:textId="3AD0A077" w:rsidR="007B3F01" w:rsidRDefault="007B3F01" w:rsidP="007B3F01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ssign tasks for team members.</w:t>
            </w:r>
          </w:p>
          <w:p w14:paraId="2A2A3422" w14:textId="30C7EFB2" w:rsidR="007B3F01" w:rsidRDefault="007B3F01" w:rsidP="007B3F01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lastRenderedPageBreak/>
              <w:t xml:space="preserve">Review </w:t>
            </w:r>
            <w:r w:rsidR="00323AA3">
              <w:rPr>
                <w:rFonts w:ascii="Calibri" w:eastAsia="Calibri" w:hAnsi="Calibri" w:cs="Calibri"/>
                <w:sz w:val="22"/>
              </w:rPr>
              <w:t>test results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 w:rsidR="00323AA3">
              <w:rPr>
                <w:rFonts w:ascii="Calibri" w:eastAsia="Calibri" w:hAnsi="Calibri" w:cs="Calibri"/>
                <w:sz w:val="22"/>
              </w:rPr>
              <w:t xml:space="preserve">of </w:t>
            </w:r>
            <w:r>
              <w:rPr>
                <w:rFonts w:ascii="Calibri" w:eastAsia="Calibri" w:hAnsi="Calibri" w:cs="Calibri"/>
                <w:sz w:val="22"/>
              </w:rPr>
              <w:t>team members</w:t>
            </w:r>
            <w:r w:rsidR="00323AA3">
              <w:rPr>
                <w:rFonts w:ascii="Calibri" w:eastAsia="Calibri" w:hAnsi="Calibri" w:cs="Calibri"/>
                <w:sz w:val="22"/>
              </w:rPr>
              <w:t xml:space="preserve"> and </w:t>
            </w:r>
            <w:r w:rsidR="00323AA3" w:rsidRPr="00323AA3">
              <w:rPr>
                <w:rFonts w:ascii="Calibri" w:eastAsia="Calibri" w:hAnsi="Calibri" w:cs="Calibri"/>
                <w:sz w:val="22"/>
              </w:rPr>
              <w:t>make test strategy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794790FE" w14:textId="77777777" w:rsidR="007B3F01" w:rsidRPr="00323AA3" w:rsidRDefault="00323AA3" w:rsidP="00323AA3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Implement the s</w:t>
            </w:r>
            <w:r w:rsidRPr="00323AA3">
              <w:rPr>
                <w:rFonts w:ascii="Calibri" w:eastAsia="Calibri" w:hAnsi="Calibri" w:cs="Calibri"/>
                <w:sz w:val="22"/>
              </w:rPr>
              <w:t>ystem test.</w:t>
            </w:r>
          </w:p>
          <w:p w14:paraId="3D97CACB" w14:textId="7C6E2C1D" w:rsidR="00323AA3" w:rsidRPr="007B3F01" w:rsidRDefault="00323AA3" w:rsidP="00323AA3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323AA3">
              <w:rPr>
                <w:rFonts w:ascii="Calibri" w:eastAsia="Calibri" w:hAnsi="Calibri" w:cs="Calibri"/>
                <w:sz w:val="22"/>
              </w:rPr>
              <w:t xml:space="preserve">Collect </w:t>
            </w:r>
            <w:r>
              <w:rPr>
                <w:rFonts w:ascii="Calibri" w:eastAsia="Calibri" w:hAnsi="Calibri" w:cs="Calibri"/>
                <w:sz w:val="22"/>
              </w:rPr>
              <w:t>and analyse customer’s comments at phase UAT.</w:t>
            </w:r>
          </w:p>
        </w:tc>
      </w:tr>
      <w:tr w:rsidR="00EC1525" w:rsidRPr="00E21C5D" w14:paraId="1DA5BF9F" w14:textId="77777777" w:rsidTr="008E2DD2">
        <w:trPr>
          <w:trHeight w:val="397"/>
        </w:trPr>
        <w:tc>
          <w:tcPr>
            <w:tcW w:w="2155" w:type="dxa"/>
            <w:hideMark/>
          </w:tcPr>
          <w:p w14:paraId="08CD92A4" w14:textId="499264AC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lastRenderedPageBreak/>
              <w:t xml:space="preserve">Test </w:t>
            </w:r>
            <w:r w:rsidRPr="0015305A">
              <w:rPr>
                <w:rFonts w:asciiTheme="minorHAnsi" w:hAnsiTheme="minorHAnsi" w:cstheme="minorHAnsi"/>
                <w:sz w:val="22"/>
              </w:rPr>
              <w:t>Member</w:t>
            </w:r>
          </w:p>
        </w:tc>
        <w:tc>
          <w:tcPr>
            <w:tcW w:w="6804" w:type="dxa"/>
          </w:tcPr>
          <w:p w14:paraId="517F59D2" w14:textId="6885EF38" w:rsidR="00EC1525" w:rsidRDefault="00EC1525" w:rsidP="007B3F01">
            <w:pPr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Write test case</w:t>
            </w:r>
            <w:r w:rsidR="007B3F01">
              <w:rPr>
                <w:rFonts w:ascii="Calibri" w:eastAsia="Calibri" w:hAnsi="Calibri" w:cs="Calibri"/>
                <w:sz w:val="22"/>
              </w:rPr>
              <w:t>s</w:t>
            </w:r>
            <w:r>
              <w:rPr>
                <w:rFonts w:ascii="Calibri" w:eastAsia="Calibri" w:hAnsi="Calibri" w:cs="Calibri"/>
                <w:sz w:val="22"/>
              </w:rPr>
              <w:t xml:space="preserve"> and </w:t>
            </w:r>
            <w:r w:rsidR="007B3F01">
              <w:rPr>
                <w:rFonts w:ascii="Calibri" w:eastAsia="Calibri" w:hAnsi="Calibri" w:cs="Calibri"/>
                <w:sz w:val="22"/>
              </w:rPr>
              <w:t>test modules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7B3F01">
              <w:rPr>
                <w:rFonts w:asciiTheme="minorHAnsi" w:hAnsiTheme="minorHAnsi" w:cstheme="minorHAnsi"/>
                <w:sz w:val="22"/>
              </w:rPr>
              <w:t xml:space="preserve">as 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>tasks assigned by the</w:t>
            </w:r>
            <w:r w:rsidR="007B3F01">
              <w:rPr>
                <w:rFonts w:asciiTheme="minorHAnsi" w:hAnsiTheme="minorHAnsi" w:cstheme="minorHAnsi"/>
                <w:sz w:val="22"/>
              </w:rPr>
              <w:t xml:space="preserve"> Test L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>eader</w:t>
            </w:r>
            <w:r w:rsidR="007B3F01">
              <w:rPr>
                <w:rFonts w:asciiTheme="minorHAnsi" w:hAnsiTheme="minorHAnsi" w:cstheme="minorHAnsi"/>
                <w:sz w:val="22"/>
              </w:rPr>
              <w:t>.</w:t>
            </w:r>
          </w:p>
        </w:tc>
      </w:tr>
    </w:tbl>
    <w:p w14:paraId="7AB5085B" w14:textId="77777777" w:rsidR="00F0214B" w:rsidRPr="00F0214B" w:rsidRDefault="00F0214B" w:rsidP="00202486">
      <w:pPr>
        <w:spacing w:before="240"/>
      </w:pPr>
    </w:p>
    <w:p w14:paraId="0E0E83D9" w14:textId="77777777" w:rsidR="00B20576" w:rsidRDefault="00DA653C" w:rsidP="0070544C">
      <w:pPr>
        <w:pStyle w:val="Heading2"/>
      </w:pPr>
      <w:bookmarkStart w:id="17" w:name="_Toc64858887"/>
      <w:r>
        <w:t xml:space="preserve">5. </w:t>
      </w:r>
      <w:r w:rsidR="006D4C3E">
        <w:t xml:space="preserve">Project </w:t>
      </w:r>
      <w:r>
        <w:t>Communication</w:t>
      </w:r>
      <w:bookmarkEnd w:id="17"/>
    </w:p>
    <w:p w14:paraId="5DE4C7D0" w14:textId="77777777" w:rsidR="006D4C3E" w:rsidRPr="006D4C3E" w:rsidRDefault="00810D51" w:rsidP="0068457B">
      <w:pPr>
        <w:pStyle w:val="Heading3"/>
      </w:pPr>
      <w:bookmarkStart w:id="18" w:name="_Toc64858888"/>
      <w:r>
        <w:t>5.1</w:t>
      </w:r>
      <w:r w:rsidR="006D4C3E">
        <w:t xml:space="preserve"> Communication Plan</w:t>
      </w:r>
      <w:bookmarkEnd w:id="18"/>
    </w:p>
    <w:tbl>
      <w:tblPr>
        <w:tblStyle w:val="Kiu2"/>
        <w:tblW w:w="8858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2018"/>
        <w:gridCol w:w="1418"/>
        <w:gridCol w:w="2542"/>
        <w:gridCol w:w="1170"/>
        <w:gridCol w:w="1710"/>
      </w:tblGrid>
      <w:tr w:rsidR="009D51A2" w:rsidRPr="006558DB" w14:paraId="538B6784" w14:textId="77777777" w:rsidTr="00E51D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2018" w:type="dxa"/>
            <w:shd w:val="clear" w:color="auto" w:fill="FFE8E1"/>
            <w:hideMark/>
          </w:tcPr>
          <w:p w14:paraId="2CD2684E" w14:textId="77777777" w:rsidR="009D51A2" w:rsidRPr="006558DB" w:rsidRDefault="009D51A2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Communication Item</w:t>
            </w:r>
          </w:p>
        </w:tc>
        <w:tc>
          <w:tcPr>
            <w:tcW w:w="1418" w:type="dxa"/>
            <w:shd w:val="clear" w:color="auto" w:fill="FFE8E1"/>
            <w:hideMark/>
          </w:tcPr>
          <w:p w14:paraId="1EF847D6" w14:textId="77777777" w:rsidR="009D51A2" w:rsidRPr="006558DB" w:rsidRDefault="009D51A2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Who/ Target</w:t>
            </w:r>
          </w:p>
        </w:tc>
        <w:tc>
          <w:tcPr>
            <w:tcW w:w="2542" w:type="dxa"/>
            <w:shd w:val="clear" w:color="auto" w:fill="FFE8E1"/>
            <w:hideMark/>
          </w:tcPr>
          <w:p w14:paraId="35E8ABDE" w14:textId="77777777" w:rsidR="009D51A2" w:rsidRPr="006558DB" w:rsidRDefault="009D51A2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Purpose</w:t>
            </w:r>
          </w:p>
        </w:tc>
        <w:tc>
          <w:tcPr>
            <w:tcW w:w="1170" w:type="dxa"/>
            <w:shd w:val="clear" w:color="auto" w:fill="FFE8E1"/>
            <w:hideMark/>
          </w:tcPr>
          <w:p w14:paraId="3A16364C" w14:textId="77777777" w:rsidR="009D51A2" w:rsidRPr="006558DB" w:rsidRDefault="009D51A2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When, Frequency</w:t>
            </w:r>
          </w:p>
        </w:tc>
        <w:tc>
          <w:tcPr>
            <w:tcW w:w="1710" w:type="dxa"/>
            <w:shd w:val="clear" w:color="auto" w:fill="FFE8E1"/>
          </w:tcPr>
          <w:p w14:paraId="012DC280" w14:textId="77777777" w:rsidR="009D51A2" w:rsidRPr="006558DB" w:rsidRDefault="000D2080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 xml:space="preserve">Type, Tool, </w:t>
            </w:r>
            <w:r w:rsidR="009D51A2" w:rsidRPr="006558DB">
              <w:rPr>
                <w:rFonts w:asciiTheme="minorHAnsi" w:hAnsiTheme="minorHAnsi" w:cstheme="minorHAnsi"/>
                <w:b/>
                <w:sz w:val="22"/>
              </w:rPr>
              <w:t>Method(s)</w:t>
            </w:r>
          </w:p>
        </w:tc>
      </w:tr>
      <w:tr w:rsidR="009B3556" w:rsidRPr="00922652" w14:paraId="10A872E8" w14:textId="77777777" w:rsidTr="00E51D34">
        <w:trPr>
          <w:trHeight w:val="454"/>
        </w:trPr>
        <w:tc>
          <w:tcPr>
            <w:tcW w:w="2018" w:type="dxa"/>
          </w:tcPr>
          <w:p w14:paraId="260F0394" w14:textId="09962B53" w:rsidR="009B3556" w:rsidRPr="00922652" w:rsidRDefault="009B3556" w:rsidP="009B3556">
            <w:pPr>
              <w:spacing w:line="254" w:lineRule="auto"/>
              <w:ind w:left="107" w:hanging="107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First meeting</w:t>
            </w:r>
          </w:p>
        </w:tc>
        <w:tc>
          <w:tcPr>
            <w:tcW w:w="1418" w:type="dxa"/>
          </w:tcPr>
          <w:p w14:paraId="290914CA" w14:textId="1C04652D" w:rsidR="009B3556" w:rsidRPr="00922652" w:rsidRDefault="009B3556" w:rsidP="009B3556">
            <w:pPr>
              <w:spacing w:line="254" w:lineRule="auto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Project </w:t>
            </w:r>
            <w:r>
              <w:rPr>
                <w:rFonts w:ascii="Calibri" w:eastAsia="Calibri" w:hAnsi="Calibri" w:cs="Calibri"/>
                <w:sz w:val="22"/>
                <w:highlight w:val="white"/>
              </w:rPr>
              <w:t>supervisor, Project team</w:t>
            </w:r>
            <w:r>
              <w:rPr>
                <w:rFonts w:ascii="Calibri" w:eastAsia="Calibri" w:hAnsi="Calibri" w:cs="Calibri"/>
                <w:sz w:val="22"/>
              </w:rPr>
              <w:t xml:space="preserve">, </w:t>
            </w:r>
            <w:r>
              <w:rPr>
                <w:rFonts w:ascii="Calibri" w:eastAsia="Calibri" w:hAnsi="Calibri" w:cs="Calibri"/>
                <w:sz w:val="22"/>
              </w:rPr>
              <w:t>Major team</w:t>
            </w:r>
            <w:r>
              <w:rPr>
                <w:rFonts w:ascii="Calibri" w:eastAsia="Calibri" w:hAnsi="Calibri" w:cs="Calibri"/>
                <w:sz w:val="22"/>
              </w:rPr>
              <w:t xml:space="preserve"> (</w:t>
            </w:r>
            <w:r>
              <w:rPr>
                <w:rFonts w:ascii="Calibri" w:eastAsia="Calibri" w:hAnsi="Calibri" w:cs="Calibri"/>
                <w:sz w:val="22"/>
              </w:rPr>
              <w:t>customers</w:t>
            </w:r>
            <w:r>
              <w:rPr>
                <w:rFonts w:ascii="Calibri" w:eastAsia="Calibri" w:hAnsi="Calibri" w:cs="Calibri"/>
                <w:sz w:val="22"/>
              </w:rPr>
              <w:t>)</w:t>
            </w:r>
          </w:p>
        </w:tc>
        <w:tc>
          <w:tcPr>
            <w:tcW w:w="2542" w:type="dxa"/>
          </w:tcPr>
          <w:p w14:paraId="5C6F62EC" w14:textId="599D4768" w:rsidR="009B3556" w:rsidRPr="00922652" w:rsidRDefault="009B3556" w:rsidP="009B3556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Introduce the project</w:t>
            </w:r>
          </w:p>
        </w:tc>
        <w:tc>
          <w:tcPr>
            <w:tcW w:w="1170" w:type="dxa"/>
          </w:tcPr>
          <w:p w14:paraId="3832D3E6" w14:textId="3B065788" w:rsidR="009B3556" w:rsidRPr="00922652" w:rsidRDefault="009B3556" w:rsidP="009B3556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Once</w:t>
            </w:r>
          </w:p>
        </w:tc>
        <w:tc>
          <w:tcPr>
            <w:tcW w:w="1710" w:type="dxa"/>
          </w:tcPr>
          <w:p w14:paraId="10F7E211" w14:textId="2AF22FBB" w:rsidR="009B3556" w:rsidRPr="00922652" w:rsidRDefault="009B3556" w:rsidP="009B3556">
            <w:pPr>
              <w:spacing w:line="254" w:lineRule="auto"/>
              <w:ind w:left="107" w:hanging="107"/>
              <w:rPr>
                <w:rFonts w:cstheme="minorHAnsi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Meeting</w:t>
            </w:r>
          </w:p>
        </w:tc>
      </w:tr>
      <w:tr w:rsidR="009B3556" w:rsidRPr="00922652" w14:paraId="3098A63B" w14:textId="77777777" w:rsidTr="00E51D34">
        <w:trPr>
          <w:trHeight w:val="454"/>
        </w:trPr>
        <w:tc>
          <w:tcPr>
            <w:tcW w:w="2018" w:type="dxa"/>
          </w:tcPr>
          <w:p w14:paraId="3AB699C0" w14:textId="1AE7DE96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Weekly</w:t>
            </w:r>
            <w:r>
              <w:rPr>
                <w:rFonts w:ascii="Calibri" w:eastAsia="Calibri" w:hAnsi="Calibri" w:cs="Calibri"/>
                <w:sz w:val="22"/>
                <w:highlight w:val="white"/>
              </w:rPr>
              <w:t xml:space="preserve"> meeting</w:t>
            </w:r>
          </w:p>
        </w:tc>
        <w:tc>
          <w:tcPr>
            <w:tcW w:w="1418" w:type="dxa"/>
          </w:tcPr>
          <w:p w14:paraId="0A354108" w14:textId="75DB0750" w:rsidR="009B3556" w:rsidRDefault="009B3556" w:rsidP="009B3556">
            <w:pPr>
              <w:spacing w:line="254" w:lineRule="auto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Project supervisor, Project team</w:t>
            </w:r>
          </w:p>
        </w:tc>
        <w:tc>
          <w:tcPr>
            <w:tcW w:w="2542" w:type="dxa"/>
          </w:tcPr>
          <w:p w14:paraId="380C810F" w14:textId="02951702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Review project status</w:t>
            </w:r>
          </w:p>
        </w:tc>
        <w:tc>
          <w:tcPr>
            <w:tcW w:w="1170" w:type="dxa"/>
          </w:tcPr>
          <w:p w14:paraId="52BFFC48" w14:textId="1EA5CCD6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Weekly</w:t>
            </w:r>
          </w:p>
        </w:tc>
        <w:tc>
          <w:tcPr>
            <w:tcW w:w="1710" w:type="dxa"/>
          </w:tcPr>
          <w:p w14:paraId="2A3E3C36" w14:textId="59AFE26A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Meeting</w:t>
            </w:r>
          </w:p>
        </w:tc>
      </w:tr>
      <w:tr w:rsidR="009B3556" w:rsidRPr="00922652" w14:paraId="2EB16213" w14:textId="77777777" w:rsidTr="00E51D34">
        <w:trPr>
          <w:trHeight w:val="454"/>
        </w:trPr>
        <w:tc>
          <w:tcPr>
            <w:tcW w:w="2018" w:type="dxa"/>
          </w:tcPr>
          <w:p w14:paraId="3E1FBCB0" w14:textId="660C2C98" w:rsidR="009B3556" w:rsidRDefault="009B3556" w:rsidP="009B3556">
            <w:pPr>
              <w:spacing w:line="254" w:lineRule="auto"/>
              <w:ind w:left="20" w:hanging="20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Meeting minute reports</w:t>
            </w:r>
          </w:p>
        </w:tc>
        <w:tc>
          <w:tcPr>
            <w:tcW w:w="1418" w:type="dxa"/>
          </w:tcPr>
          <w:p w14:paraId="629680AE" w14:textId="4A164371" w:rsidR="009B3556" w:rsidRDefault="009B3556" w:rsidP="009B3556">
            <w:pPr>
              <w:spacing w:line="254" w:lineRule="auto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Project supervisor</w:t>
            </w:r>
            <w:r w:rsidR="00746378">
              <w:rPr>
                <w:rFonts w:ascii="Calibri" w:eastAsia="Calibri" w:hAnsi="Calibri" w:cs="Calibri"/>
                <w:sz w:val="22"/>
                <w:highlight w:val="white"/>
              </w:rPr>
              <w:t xml:space="preserve">, </w:t>
            </w:r>
            <w:r w:rsidR="00746378">
              <w:rPr>
                <w:rFonts w:ascii="Calibri" w:eastAsia="Calibri" w:hAnsi="Calibri" w:cs="Calibri"/>
                <w:sz w:val="22"/>
                <w:highlight w:val="white"/>
              </w:rPr>
              <w:t>Project team</w:t>
            </w:r>
          </w:p>
        </w:tc>
        <w:tc>
          <w:tcPr>
            <w:tcW w:w="2542" w:type="dxa"/>
          </w:tcPr>
          <w:p w14:paraId="42D37DC2" w14:textId="443079D9" w:rsidR="009B3556" w:rsidRDefault="009B3556" w:rsidP="00E6068B">
            <w:pPr>
              <w:spacing w:line="254" w:lineRule="auto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 xml:space="preserve">Inform supervisor </w:t>
            </w:r>
            <w:r w:rsidR="00E6068B">
              <w:rPr>
                <w:rFonts w:ascii="Calibri" w:eastAsia="Calibri" w:hAnsi="Calibri" w:cs="Calibri"/>
                <w:sz w:val="22"/>
                <w:highlight w:val="white"/>
              </w:rPr>
              <w:t xml:space="preserve">and team members </w:t>
            </w:r>
            <w:r>
              <w:rPr>
                <w:rFonts w:ascii="Calibri" w:eastAsia="Calibri" w:hAnsi="Calibri" w:cs="Calibri"/>
                <w:sz w:val="22"/>
                <w:highlight w:val="white"/>
              </w:rPr>
              <w:t>about</w:t>
            </w:r>
            <w:r w:rsidR="00E6068B">
              <w:rPr>
                <w:rFonts w:ascii="Calibri" w:eastAsia="Calibri" w:hAnsi="Calibri" w:cs="Calibri"/>
                <w:sz w:val="22"/>
                <w:highlight w:val="white"/>
              </w:rPr>
              <w:t xml:space="preserve"> weekly</w:t>
            </w:r>
            <w:r>
              <w:rPr>
                <w:rFonts w:ascii="Calibri" w:eastAsia="Calibri" w:hAnsi="Calibri" w:cs="Calibri"/>
                <w:sz w:val="22"/>
                <w:highlight w:val="white"/>
              </w:rPr>
              <w:t xml:space="preserve"> meeting content</w:t>
            </w:r>
            <w:r w:rsidR="00E6068B">
              <w:rPr>
                <w:rFonts w:ascii="Calibri" w:eastAsia="Calibri" w:hAnsi="Calibri" w:cs="Calibri"/>
                <w:sz w:val="22"/>
                <w:highlight w:val="white"/>
              </w:rPr>
              <w:t>s</w:t>
            </w:r>
          </w:p>
        </w:tc>
        <w:tc>
          <w:tcPr>
            <w:tcW w:w="1170" w:type="dxa"/>
          </w:tcPr>
          <w:p w14:paraId="468C608E" w14:textId="1216C454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Weekly</w:t>
            </w:r>
          </w:p>
        </w:tc>
        <w:tc>
          <w:tcPr>
            <w:tcW w:w="1710" w:type="dxa"/>
          </w:tcPr>
          <w:p w14:paraId="61EDEF2B" w14:textId="5A8A7465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sz w:val="22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Document file</w:t>
            </w:r>
          </w:p>
          <w:p w14:paraId="126102B4" w14:textId="02CBABCC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Submit via email</w:t>
            </w:r>
          </w:p>
        </w:tc>
      </w:tr>
    </w:tbl>
    <w:p w14:paraId="711AFFDF" w14:textId="77777777" w:rsidR="0068457B" w:rsidRDefault="0068457B" w:rsidP="009B3556">
      <w:bookmarkStart w:id="19" w:name="_Toc64858889"/>
    </w:p>
    <w:p w14:paraId="0D8CB432" w14:textId="77777777" w:rsidR="006D4C3E" w:rsidRDefault="00810D51" w:rsidP="0068457B">
      <w:pPr>
        <w:pStyle w:val="Heading3"/>
      </w:pPr>
      <w:r>
        <w:t>5.2</w:t>
      </w:r>
      <w:r w:rsidR="006D4C3E">
        <w:t xml:space="preserve"> External Interface</w:t>
      </w:r>
      <w:bookmarkEnd w:id="19"/>
    </w:p>
    <w:p w14:paraId="69E99051" w14:textId="77777777" w:rsidR="006D4C3E" w:rsidRPr="0070544C" w:rsidRDefault="00810D51" w:rsidP="0070544C">
      <w:pPr>
        <w:pStyle w:val="Heading4"/>
      </w:pPr>
      <w:r w:rsidRPr="0070544C">
        <w:t xml:space="preserve">a. </w:t>
      </w:r>
      <w:r w:rsidR="006D4C3E" w:rsidRPr="0070544C">
        <w:t>FU Contacts</w:t>
      </w:r>
    </w:p>
    <w:tbl>
      <w:tblPr>
        <w:tblStyle w:val="Kiu2"/>
        <w:tblW w:w="8930" w:type="dxa"/>
        <w:tblInd w:w="137" w:type="dxa"/>
        <w:tblLayout w:type="fixed"/>
        <w:tblLook w:val="0620" w:firstRow="1" w:lastRow="0" w:firstColumn="0" w:lastColumn="0" w:noHBand="1" w:noVBand="1"/>
      </w:tblPr>
      <w:tblGrid>
        <w:gridCol w:w="1344"/>
        <w:gridCol w:w="1916"/>
        <w:gridCol w:w="2268"/>
        <w:gridCol w:w="3402"/>
      </w:tblGrid>
      <w:tr w:rsidR="006D4C3E" w:rsidRPr="0074367B" w14:paraId="65A7566D" w14:textId="77777777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1344" w:type="dxa"/>
            <w:shd w:val="clear" w:color="auto" w:fill="FFE8E1"/>
          </w:tcPr>
          <w:p w14:paraId="40526F6F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Function</w:t>
            </w:r>
          </w:p>
        </w:tc>
        <w:tc>
          <w:tcPr>
            <w:tcW w:w="1916" w:type="dxa"/>
            <w:shd w:val="clear" w:color="auto" w:fill="FFE8E1"/>
          </w:tcPr>
          <w:p w14:paraId="3589C067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Contact Person</w:t>
            </w:r>
          </w:p>
          <w:p w14:paraId="00A70969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(name, position)</w:t>
            </w:r>
          </w:p>
        </w:tc>
        <w:tc>
          <w:tcPr>
            <w:tcW w:w="2268" w:type="dxa"/>
            <w:shd w:val="clear" w:color="auto" w:fill="FFE8E1"/>
          </w:tcPr>
          <w:p w14:paraId="2320BA64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Contact address</w:t>
            </w:r>
          </w:p>
          <w:p w14:paraId="399B5F7A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(email, telephone)</w:t>
            </w:r>
          </w:p>
        </w:tc>
        <w:tc>
          <w:tcPr>
            <w:tcW w:w="3402" w:type="dxa"/>
            <w:shd w:val="clear" w:color="auto" w:fill="FFE8E1"/>
          </w:tcPr>
          <w:p w14:paraId="18AAA5CD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Responsibility</w:t>
            </w:r>
          </w:p>
        </w:tc>
      </w:tr>
      <w:tr w:rsidR="006D4C3E" w:rsidRPr="00E21C5D" w14:paraId="2EE23E8A" w14:textId="77777777" w:rsidTr="006D4C3E">
        <w:trPr>
          <w:trHeight w:val="397"/>
        </w:trPr>
        <w:tc>
          <w:tcPr>
            <w:tcW w:w="1344" w:type="dxa"/>
          </w:tcPr>
          <w:p w14:paraId="5FAB9333" w14:textId="77777777" w:rsidR="006D4C3E" w:rsidRPr="006D4C3E" w:rsidRDefault="006D4C3E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6D4C3E">
              <w:rPr>
                <w:rFonts w:asciiTheme="minorHAnsi" w:hAnsiTheme="minorHAnsi" w:cstheme="minorHAnsi"/>
                <w:sz w:val="22"/>
              </w:rPr>
              <w:t>Supervisor</w:t>
            </w:r>
          </w:p>
        </w:tc>
        <w:tc>
          <w:tcPr>
            <w:tcW w:w="1916" w:type="dxa"/>
          </w:tcPr>
          <w:p w14:paraId="0195A311" w14:textId="77777777" w:rsidR="006D4C3E" w:rsidRPr="008C43DF" w:rsidRDefault="00D47BA8" w:rsidP="003647E0">
            <w:pPr>
              <w:pStyle w:val="bang"/>
              <w:rPr>
                <w:rFonts w:asciiTheme="minorHAnsi" w:hAnsiTheme="minorHAnsi" w:cstheme="minorHAnsi"/>
                <w:b/>
                <w:sz w:val="22"/>
              </w:rPr>
            </w:pPr>
            <w:r w:rsidRPr="008C43DF">
              <w:rPr>
                <w:rFonts w:asciiTheme="minorHAnsi" w:hAnsiTheme="minorHAnsi" w:cstheme="minorHAnsi"/>
                <w:b/>
                <w:sz w:val="22"/>
              </w:rPr>
              <w:t>Lai Duc Hung</w:t>
            </w:r>
          </w:p>
          <w:p w14:paraId="543AF22E" w14:textId="649D6857" w:rsidR="004664FC" w:rsidRPr="006D4C3E" w:rsidRDefault="004664FC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Instructor</w:t>
            </w:r>
          </w:p>
        </w:tc>
        <w:tc>
          <w:tcPr>
            <w:tcW w:w="2268" w:type="dxa"/>
          </w:tcPr>
          <w:p w14:paraId="7469A2B4" w14:textId="6DA8D353" w:rsidR="006D4C3E" w:rsidRPr="004C0047" w:rsidRDefault="00CD6CE5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hyperlink r:id="rId11" w:history="1">
              <w:r w:rsidR="00D47BA8" w:rsidRPr="004C0047">
                <w:rPr>
                  <w:rFonts w:asciiTheme="minorHAnsi" w:hAnsiTheme="minorHAnsi" w:cstheme="minorHAnsi"/>
                  <w:sz w:val="22"/>
                </w:rPr>
                <w:t>HungLD5@fe.edu.vn</w:t>
              </w:r>
            </w:hyperlink>
          </w:p>
          <w:p w14:paraId="1393C4FC" w14:textId="79319B66" w:rsidR="006D4C3E" w:rsidRPr="006D4C3E" w:rsidRDefault="00D47BA8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4C0047">
              <w:rPr>
                <w:rFonts w:asciiTheme="minorHAnsi" w:hAnsiTheme="minorHAnsi" w:cstheme="minorHAnsi"/>
                <w:sz w:val="22"/>
              </w:rPr>
              <w:t>0976.710.580</w:t>
            </w:r>
          </w:p>
        </w:tc>
        <w:tc>
          <w:tcPr>
            <w:tcW w:w="3402" w:type="dxa"/>
          </w:tcPr>
          <w:p w14:paraId="26F8B91C" w14:textId="46D9BA96" w:rsidR="006D4C3E" w:rsidRPr="006D4C3E" w:rsidRDefault="006D4C3E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6D4C3E">
              <w:rPr>
                <w:rFonts w:asciiTheme="minorHAnsi" w:hAnsiTheme="minorHAnsi" w:cstheme="minorHAnsi"/>
                <w:sz w:val="22"/>
              </w:rPr>
              <w:t>-</w:t>
            </w:r>
            <w:r w:rsidR="00FC3169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6D4C3E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Provide document template</w:t>
            </w:r>
            <w:r w:rsidR="002A41D2"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s.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br/>
              <w:t xml:space="preserve">- </w:t>
            </w:r>
            <w:r w:rsidR="00FC3169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 xml:space="preserve"> 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Give instruction to project team</w:t>
            </w:r>
            <w:r w:rsidR="002A41D2"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.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br/>
              <w:t xml:space="preserve">- </w:t>
            </w:r>
            <w:r w:rsidR="00FC3169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 xml:space="preserve"> 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Review deliverables</w:t>
            </w:r>
            <w:r w:rsidR="002A41D2"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.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br/>
              <w:t xml:space="preserve">- </w:t>
            </w:r>
            <w:r w:rsidR="00FC3169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 xml:space="preserve"> 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Su</w:t>
            </w:r>
            <w:r w:rsidRPr="006D4C3E">
              <w:rPr>
                <w:rFonts w:asciiTheme="minorHAnsi" w:hAnsiTheme="minorHAnsi" w:cstheme="minorHAnsi"/>
                <w:sz w:val="22"/>
              </w:rPr>
              <w:t>pervise project status</w:t>
            </w:r>
            <w:r w:rsidR="002A41D2">
              <w:rPr>
                <w:rFonts w:asciiTheme="minorHAnsi" w:hAnsiTheme="minorHAnsi" w:cstheme="minorHAnsi"/>
                <w:sz w:val="22"/>
              </w:rPr>
              <w:t>.</w:t>
            </w:r>
          </w:p>
        </w:tc>
      </w:tr>
    </w:tbl>
    <w:p w14:paraId="1287F9E0" w14:textId="77777777" w:rsidR="006D4C3E" w:rsidRDefault="006D4C3E" w:rsidP="006D4C3E">
      <w:pPr>
        <w:spacing w:after="0" w:line="240" w:lineRule="auto"/>
        <w:rPr>
          <w:u w:val="single"/>
        </w:rPr>
      </w:pPr>
    </w:p>
    <w:p w14:paraId="0589CFA9" w14:textId="77777777" w:rsidR="006D4C3E" w:rsidRPr="00810D51" w:rsidRDefault="00810D51" w:rsidP="0070544C">
      <w:pPr>
        <w:pStyle w:val="Heading4"/>
      </w:pPr>
      <w:r>
        <w:t xml:space="preserve">b. </w:t>
      </w:r>
      <w:r w:rsidR="006D4C3E" w:rsidRPr="00810D51">
        <w:t>Customer Contacts</w:t>
      </w:r>
    </w:p>
    <w:tbl>
      <w:tblPr>
        <w:tblStyle w:val="Kiu2"/>
        <w:tblW w:w="8930" w:type="dxa"/>
        <w:tblInd w:w="137" w:type="dxa"/>
        <w:tblLayout w:type="fixed"/>
        <w:tblLook w:val="0620" w:firstRow="1" w:lastRow="0" w:firstColumn="0" w:lastColumn="0" w:noHBand="1" w:noVBand="1"/>
      </w:tblPr>
      <w:tblGrid>
        <w:gridCol w:w="1344"/>
        <w:gridCol w:w="1934"/>
        <w:gridCol w:w="2250"/>
        <w:gridCol w:w="3402"/>
      </w:tblGrid>
      <w:tr w:rsidR="00D01441" w:rsidRPr="0074367B" w14:paraId="786842E9" w14:textId="77777777" w:rsidTr="004664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1344" w:type="dxa"/>
            <w:shd w:val="clear" w:color="auto" w:fill="FFE8E1"/>
          </w:tcPr>
          <w:p w14:paraId="12F02C3D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Function</w:t>
            </w:r>
          </w:p>
        </w:tc>
        <w:tc>
          <w:tcPr>
            <w:tcW w:w="1934" w:type="dxa"/>
            <w:shd w:val="clear" w:color="auto" w:fill="FFE8E1"/>
          </w:tcPr>
          <w:p w14:paraId="22DDC939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Contact Person</w:t>
            </w:r>
          </w:p>
          <w:p w14:paraId="317D57DD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(name, position)</w:t>
            </w:r>
          </w:p>
        </w:tc>
        <w:tc>
          <w:tcPr>
            <w:tcW w:w="2250" w:type="dxa"/>
            <w:shd w:val="clear" w:color="auto" w:fill="FFE8E1"/>
          </w:tcPr>
          <w:p w14:paraId="30A0900E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Contact address</w:t>
            </w:r>
          </w:p>
          <w:p w14:paraId="1AC3299A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(email, telephone)</w:t>
            </w:r>
          </w:p>
        </w:tc>
        <w:tc>
          <w:tcPr>
            <w:tcW w:w="3402" w:type="dxa"/>
            <w:shd w:val="clear" w:color="auto" w:fill="FFE8E1"/>
          </w:tcPr>
          <w:p w14:paraId="4C1FBB7B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Responsibility</w:t>
            </w:r>
          </w:p>
        </w:tc>
      </w:tr>
      <w:tr w:rsidR="00D01441" w:rsidRPr="00E21C5D" w14:paraId="5D4F1A8C" w14:textId="77777777" w:rsidTr="004664FC">
        <w:trPr>
          <w:trHeight w:val="397"/>
        </w:trPr>
        <w:tc>
          <w:tcPr>
            <w:tcW w:w="1344" w:type="dxa"/>
          </w:tcPr>
          <w:p w14:paraId="52DBCDB1" w14:textId="19200B58" w:rsidR="00D01441" w:rsidRPr="006D4C3E" w:rsidRDefault="00516C7B" w:rsidP="004664FC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Customer Representor</w:t>
            </w:r>
          </w:p>
        </w:tc>
        <w:tc>
          <w:tcPr>
            <w:tcW w:w="1934" w:type="dxa"/>
          </w:tcPr>
          <w:p w14:paraId="556EF29D" w14:textId="6613F7D4" w:rsidR="00D01441" w:rsidRPr="006D4C3E" w:rsidRDefault="00DF017B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EF550C">
              <w:rPr>
                <w:rFonts w:asciiTheme="minorHAnsi" w:hAnsiTheme="minorHAnsi" w:cstheme="minorHAnsi"/>
                <w:b/>
                <w:sz w:val="22"/>
              </w:rPr>
              <w:t>Pham Duy Tien</w:t>
            </w:r>
            <w:r w:rsidR="004664FC">
              <w:rPr>
                <w:rFonts w:asciiTheme="minorHAnsi" w:hAnsiTheme="minorHAnsi" w:cstheme="minorHAnsi"/>
                <w:sz w:val="22"/>
              </w:rPr>
              <w:br/>
            </w:r>
            <w:r w:rsidR="004664FC" w:rsidRPr="00516C7B">
              <w:rPr>
                <w:rFonts w:asciiTheme="minorHAnsi" w:hAnsiTheme="minorHAnsi" w:cstheme="minorHAnsi"/>
                <w:sz w:val="22"/>
              </w:rPr>
              <w:t>Sales Supervisor</w:t>
            </w:r>
          </w:p>
        </w:tc>
        <w:tc>
          <w:tcPr>
            <w:tcW w:w="2250" w:type="dxa"/>
          </w:tcPr>
          <w:p w14:paraId="30F3B0AC" w14:textId="77777777" w:rsidR="00D01441" w:rsidRPr="004C0047" w:rsidRDefault="00CD6CE5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hyperlink r:id="rId12" w:history="1">
              <w:r w:rsidR="0021024B" w:rsidRPr="004C0047">
                <w:rPr>
                  <w:rFonts w:asciiTheme="minorHAnsi" w:hAnsiTheme="minorHAnsi" w:cstheme="minorHAnsi"/>
                  <w:sz w:val="22"/>
                </w:rPr>
                <w:t>duytien@truongvietanh.com</w:t>
              </w:r>
            </w:hyperlink>
          </w:p>
          <w:p w14:paraId="6B8D40F6" w14:textId="15BA9A97" w:rsidR="0021024B" w:rsidRPr="006D4C3E" w:rsidRDefault="0021024B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4C0047">
              <w:rPr>
                <w:rFonts w:asciiTheme="minorHAnsi" w:hAnsiTheme="minorHAnsi" w:cstheme="minorHAnsi"/>
                <w:sz w:val="22"/>
              </w:rPr>
              <w:t>0963.281.235</w:t>
            </w:r>
          </w:p>
        </w:tc>
        <w:tc>
          <w:tcPr>
            <w:tcW w:w="3402" w:type="dxa"/>
          </w:tcPr>
          <w:p w14:paraId="145682B0" w14:textId="29D7DB78" w:rsidR="005F7B7D" w:rsidRDefault="005F7B7D" w:rsidP="005F7B7D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- </w:t>
            </w:r>
            <w:r w:rsidR="00FC3169">
              <w:rPr>
                <w:rFonts w:asciiTheme="minorHAnsi" w:hAnsiTheme="minorHAnsi" w:cstheme="minorHAnsi"/>
                <w:sz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</w:rPr>
              <w:t>Give and describe requirements.</w:t>
            </w:r>
          </w:p>
          <w:p w14:paraId="25021E3F" w14:textId="7B192F31" w:rsidR="00FC3169" w:rsidRPr="006D4C3E" w:rsidRDefault="005F7B7D" w:rsidP="00FC3169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- </w:t>
            </w:r>
            <w:r w:rsidR="00FC3169">
              <w:rPr>
                <w:rFonts w:asciiTheme="minorHAnsi" w:hAnsiTheme="minorHAnsi" w:cstheme="minorHAnsi"/>
                <w:sz w:val="22"/>
              </w:rPr>
              <w:t xml:space="preserve"> Review deliverables of the development team.</w:t>
            </w:r>
          </w:p>
        </w:tc>
      </w:tr>
      <w:tr w:rsidR="00D01441" w:rsidRPr="00E21C5D" w14:paraId="4E58A16D" w14:textId="77777777" w:rsidTr="004664FC">
        <w:trPr>
          <w:trHeight w:val="397"/>
        </w:trPr>
        <w:tc>
          <w:tcPr>
            <w:tcW w:w="1344" w:type="dxa"/>
          </w:tcPr>
          <w:p w14:paraId="3EBA4786" w14:textId="4C15F873" w:rsidR="00D01441" w:rsidRPr="006D4C3E" w:rsidRDefault="0073332B" w:rsidP="0073332B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C</w:t>
            </w:r>
            <w:r w:rsidR="005451F5">
              <w:rPr>
                <w:rFonts w:asciiTheme="minorHAnsi" w:hAnsiTheme="minorHAnsi" w:cstheme="minorHAnsi"/>
                <w:sz w:val="22"/>
              </w:rPr>
              <w:t>oordinator</w:t>
            </w:r>
          </w:p>
        </w:tc>
        <w:tc>
          <w:tcPr>
            <w:tcW w:w="1934" w:type="dxa"/>
          </w:tcPr>
          <w:p w14:paraId="69712B6E" w14:textId="77777777" w:rsidR="00D01441" w:rsidRPr="00EF550C" w:rsidRDefault="00DF017B" w:rsidP="003647E0">
            <w:pPr>
              <w:pStyle w:val="bang"/>
              <w:rPr>
                <w:rFonts w:asciiTheme="minorHAnsi" w:hAnsiTheme="minorHAnsi" w:cstheme="minorHAnsi"/>
                <w:b/>
                <w:sz w:val="22"/>
              </w:rPr>
            </w:pPr>
            <w:r w:rsidRPr="00EF550C">
              <w:rPr>
                <w:rFonts w:asciiTheme="minorHAnsi" w:hAnsiTheme="minorHAnsi" w:cstheme="minorHAnsi"/>
                <w:b/>
                <w:sz w:val="22"/>
              </w:rPr>
              <w:t>Tran Thi Xuan Tuyen</w:t>
            </w:r>
          </w:p>
          <w:p w14:paraId="0B56B148" w14:textId="359C1937" w:rsidR="004664FC" w:rsidRPr="006D4C3E" w:rsidRDefault="004664FC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516C7B">
              <w:rPr>
                <w:rFonts w:asciiTheme="minorHAnsi" w:hAnsiTheme="minorHAnsi" w:cstheme="minorHAnsi"/>
                <w:sz w:val="22"/>
              </w:rPr>
              <w:t>Account Manager</w:t>
            </w:r>
          </w:p>
        </w:tc>
        <w:tc>
          <w:tcPr>
            <w:tcW w:w="2250" w:type="dxa"/>
          </w:tcPr>
          <w:p w14:paraId="241D36BF" w14:textId="77777777" w:rsidR="00D01441" w:rsidRPr="004C0047" w:rsidRDefault="00CD6CE5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hyperlink r:id="rId13" w:history="1">
              <w:r w:rsidR="0021024B" w:rsidRPr="004C0047">
                <w:rPr>
                  <w:rFonts w:asciiTheme="minorHAnsi" w:hAnsiTheme="minorHAnsi" w:cstheme="minorHAnsi"/>
                  <w:sz w:val="22"/>
                </w:rPr>
                <w:t>xuantuyen@truongvietanh.com</w:t>
              </w:r>
            </w:hyperlink>
          </w:p>
          <w:p w14:paraId="17DBC338" w14:textId="65A74A0D" w:rsidR="0021024B" w:rsidRPr="006D4C3E" w:rsidRDefault="0021024B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4C0047">
              <w:rPr>
                <w:rFonts w:asciiTheme="minorHAnsi" w:hAnsiTheme="minorHAnsi" w:cstheme="minorHAnsi"/>
                <w:sz w:val="22"/>
              </w:rPr>
              <w:t>0938.137.949</w:t>
            </w:r>
          </w:p>
        </w:tc>
        <w:tc>
          <w:tcPr>
            <w:tcW w:w="3402" w:type="dxa"/>
          </w:tcPr>
          <w:p w14:paraId="58C9BCB0" w14:textId="71A4D0AA" w:rsidR="00D01441" w:rsidRPr="006D4C3E" w:rsidRDefault="00390D43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Introduce project and related person in charge of this project</w:t>
            </w:r>
          </w:p>
        </w:tc>
      </w:tr>
      <w:tr w:rsidR="00B04E9F" w:rsidRPr="00E21C5D" w14:paraId="3C360D93" w14:textId="77777777" w:rsidTr="004664FC">
        <w:trPr>
          <w:trHeight w:val="397"/>
        </w:trPr>
        <w:tc>
          <w:tcPr>
            <w:tcW w:w="1344" w:type="dxa"/>
          </w:tcPr>
          <w:p w14:paraId="57F17A0A" w14:textId="63581564" w:rsidR="00B04E9F" w:rsidRPr="00516C7B" w:rsidRDefault="001E4456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73332B">
              <w:rPr>
                <w:rFonts w:asciiTheme="minorHAnsi" w:hAnsiTheme="minorHAnsi" w:cstheme="minorHAnsi"/>
                <w:sz w:val="22"/>
              </w:rPr>
              <w:lastRenderedPageBreak/>
              <w:t>Supporter</w:t>
            </w:r>
          </w:p>
        </w:tc>
        <w:tc>
          <w:tcPr>
            <w:tcW w:w="1934" w:type="dxa"/>
          </w:tcPr>
          <w:p w14:paraId="4BDD45CE" w14:textId="02CBDE82" w:rsidR="00B04E9F" w:rsidRPr="00EF550C" w:rsidRDefault="00B04E9F" w:rsidP="000B5EBA">
            <w:pPr>
              <w:pStyle w:val="bang"/>
              <w:rPr>
                <w:rFonts w:asciiTheme="minorHAnsi" w:hAnsiTheme="minorHAnsi" w:cstheme="minorHAnsi"/>
                <w:b/>
                <w:sz w:val="22"/>
              </w:rPr>
            </w:pPr>
            <w:r w:rsidRPr="00EF550C">
              <w:rPr>
                <w:rFonts w:asciiTheme="minorHAnsi" w:hAnsiTheme="minorHAnsi" w:cstheme="minorHAnsi"/>
                <w:b/>
                <w:sz w:val="22"/>
              </w:rPr>
              <w:t>Le</w:t>
            </w:r>
            <w:r w:rsidR="000B5EBA" w:rsidRPr="00EF550C">
              <w:rPr>
                <w:rFonts w:asciiTheme="minorHAnsi" w:hAnsiTheme="minorHAnsi" w:cstheme="minorHAnsi"/>
                <w:b/>
                <w:sz w:val="22"/>
              </w:rPr>
              <w:t xml:space="preserve"> Quy</w:t>
            </w:r>
            <w:r w:rsidRPr="00EF550C">
              <w:rPr>
                <w:rFonts w:asciiTheme="minorHAnsi" w:hAnsiTheme="minorHAnsi" w:cstheme="minorHAnsi"/>
                <w:b/>
                <w:sz w:val="22"/>
              </w:rPr>
              <w:t xml:space="preserve"> Mai Huyen</w:t>
            </w:r>
          </w:p>
          <w:p w14:paraId="65E3ABB2" w14:textId="794C2AA6" w:rsidR="00EF550C" w:rsidRDefault="00EF550C" w:rsidP="000B5EBA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EF550C">
              <w:rPr>
                <w:rFonts w:asciiTheme="minorHAnsi" w:hAnsiTheme="minorHAnsi" w:cstheme="minorHAnsi"/>
                <w:sz w:val="22"/>
              </w:rPr>
              <w:t>Vice president</w:t>
            </w:r>
          </w:p>
        </w:tc>
        <w:tc>
          <w:tcPr>
            <w:tcW w:w="2250" w:type="dxa"/>
          </w:tcPr>
          <w:p w14:paraId="2FCB22F1" w14:textId="1A4A3BFB" w:rsidR="000B5EBA" w:rsidRDefault="000B5EBA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0B5EBA">
              <w:rPr>
                <w:rFonts w:asciiTheme="minorHAnsi" w:hAnsiTheme="minorHAnsi" w:cstheme="minorHAnsi"/>
                <w:sz w:val="22"/>
              </w:rPr>
              <w:t>huyen@truongvietanh.com</w:t>
            </w:r>
          </w:p>
          <w:p w14:paraId="6A3EB23D" w14:textId="3F25FF97" w:rsidR="00B04E9F" w:rsidRPr="004C0047" w:rsidRDefault="000B5EBA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0984.388.988</w:t>
            </w:r>
          </w:p>
        </w:tc>
        <w:tc>
          <w:tcPr>
            <w:tcW w:w="3402" w:type="dxa"/>
          </w:tcPr>
          <w:p w14:paraId="0248C18E" w14:textId="4293BB89" w:rsidR="00B04E9F" w:rsidRPr="006D4C3E" w:rsidRDefault="005451F5" w:rsidP="005451F5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Support to connect between Major team and development team.</w:t>
            </w:r>
          </w:p>
        </w:tc>
      </w:tr>
    </w:tbl>
    <w:p w14:paraId="3935A53F" w14:textId="77777777" w:rsidR="006D4C3E" w:rsidRPr="006D4C3E" w:rsidRDefault="006D4C3E" w:rsidP="006D4C3E"/>
    <w:p w14:paraId="5A1122C6" w14:textId="77777777" w:rsidR="00922652" w:rsidRDefault="009D51A2" w:rsidP="0070544C">
      <w:pPr>
        <w:pStyle w:val="Heading2"/>
      </w:pPr>
      <w:bookmarkStart w:id="20" w:name="_Toc64858890"/>
      <w:r>
        <w:t>6. Configuration Management</w:t>
      </w:r>
      <w:bookmarkEnd w:id="20"/>
    </w:p>
    <w:p w14:paraId="5E6FEB4E" w14:textId="77777777" w:rsidR="009D51A2" w:rsidRDefault="00D33E5D" w:rsidP="0068457B">
      <w:pPr>
        <w:pStyle w:val="Heading3"/>
      </w:pPr>
      <w:bookmarkStart w:id="21" w:name="_Toc64858891"/>
      <w:r>
        <w:t>6.1</w:t>
      </w:r>
      <w:r w:rsidR="009D51A2">
        <w:t xml:space="preserve"> Tools &amp; Infrastructures</w:t>
      </w:r>
      <w:bookmarkEnd w:id="21"/>
    </w:p>
    <w:tbl>
      <w:tblPr>
        <w:tblStyle w:val="Kiu2"/>
        <w:tblW w:w="8788" w:type="dxa"/>
        <w:tblInd w:w="279" w:type="dxa"/>
        <w:tblLook w:val="04A0" w:firstRow="1" w:lastRow="0" w:firstColumn="1" w:lastColumn="0" w:noHBand="0" w:noVBand="1"/>
      </w:tblPr>
      <w:tblGrid>
        <w:gridCol w:w="3260"/>
        <w:gridCol w:w="5528"/>
      </w:tblGrid>
      <w:tr w:rsidR="009D51A2" w:rsidRPr="00E21C5D" w14:paraId="3C75C1AD" w14:textId="77777777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3260" w:type="dxa"/>
            <w:shd w:val="clear" w:color="auto" w:fill="FFE8E1"/>
            <w:hideMark/>
          </w:tcPr>
          <w:p w14:paraId="06A30653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Programming languages</w:t>
            </w:r>
          </w:p>
        </w:tc>
        <w:tc>
          <w:tcPr>
            <w:tcW w:w="5528" w:type="dxa"/>
            <w:shd w:val="clear" w:color="auto" w:fill="FFE8E1"/>
            <w:hideMark/>
          </w:tcPr>
          <w:p w14:paraId="373662B6" w14:textId="34620F70" w:rsidR="009D51A2" w:rsidRPr="009D51A2" w:rsidRDefault="009D51A2" w:rsidP="00447DA8">
            <w:pPr>
              <w:rPr>
                <w:rFonts w:asciiTheme="minorHAnsi" w:hAnsiTheme="minorHAnsi" w:cstheme="minorHAnsi"/>
                <w:sz w:val="22"/>
              </w:rPr>
            </w:pPr>
            <w:r w:rsidRPr="009D51A2">
              <w:rPr>
                <w:rFonts w:asciiTheme="minorHAnsi" w:hAnsiTheme="minorHAnsi" w:cstheme="minorHAnsi"/>
                <w:sz w:val="22"/>
              </w:rPr>
              <w:t>Java</w:t>
            </w:r>
            <w:r w:rsidR="00FE31AF">
              <w:rPr>
                <w:rFonts w:asciiTheme="minorHAnsi" w:hAnsiTheme="minorHAnsi" w:cstheme="minorHAnsi"/>
                <w:sz w:val="22"/>
              </w:rPr>
              <w:t xml:space="preserve"> (</w:t>
            </w:r>
            <w:r w:rsidR="007221B4">
              <w:rPr>
                <w:rFonts w:asciiTheme="minorHAnsi" w:hAnsiTheme="minorHAnsi" w:cstheme="minorHAnsi"/>
                <w:sz w:val="22"/>
              </w:rPr>
              <w:t xml:space="preserve">Java </w:t>
            </w:r>
            <w:r w:rsidR="00FE31AF">
              <w:rPr>
                <w:rFonts w:asciiTheme="minorHAnsi" w:hAnsiTheme="minorHAnsi" w:cstheme="minorHAnsi"/>
                <w:sz w:val="22"/>
              </w:rPr>
              <w:t>EE 11)</w:t>
            </w:r>
            <w:r w:rsidRPr="009D51A2">
              <w:rPr>
                <w:rFonts w:asciiTheme="minorHAnsi" w:hAnsiTheme="minorHAnsi" w:cstheme="minorHAnsi"/>
                <w:sz w:val="22"/>
              </w:rPr>
              <w:t xml:space="preserve">, </w:t>
            </w:r>
            <w:r w:rsidR="00447DA8">
              <w:rPr>
                <w:rFonts w:asciiTheme="minorHAnsi" w:hAnsiTheme="minorHAnsi" w:cstheme="minorHAnsi"/>
                <w:sz w:val="22"/>
              </w:rPr>
              <w:t>Javascript (ES6)</w:t>
            </w:r>
          </w:p>
        </w:tc>
      </w:tr>
      <w:tr w:rsidR="009D51A2" w:rsidRPr="00E21C5D" w14:paraId="12648A46" w14:textId="77777777" w:rsidTr="009D51A2">
        <w:trPr>
          <w:trHeight w:val="397"/>
        </w:trPr>
        <w:tc>
          <w:tcPr>
            <w:tcW w:w="3260" w:type="dxa"/>
            <w:hideMark/>
          </w:tcPr>
          <w:p w14:paraId="0C93D05C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Framework</w:t>
            </w:r>
          </w:p>
        </w:tc>
        <w:tc>
          <w:tcPr>
            <w:tcW w:w="5528" w:type="dxa"/>
            <w:hideMark/>
          </w:tcPr>
          <w:p w14:paraId="1DAD09FA" w14:textId="5D5CFDD2" w:rsidR="009D51A2" w:rsidRPr="009D51A2" w:rsidRDefault="009D51A2" w:rsidP="003647E0">
            <w:pPr>
              <w:rPr>
                <w:rFonts w:asciiTheme="minorHAnsi" w:hAnsiTheme="minorHAnsi" w:cstheme="minorHAnsi"/>
                <w:sz w:val="22"/>
              </w:rPr>
            </w:pPr>
            <w:r w:rsidRPr="009D51A2">
              <w:rPr>
                <w:rFonts w:asciiTheme="minorHAnsi" w:hAnsiTheme="minorHAnsi" w:cstheme="minorHAnsi"/>
                <w:sz w:val="22"/>
              </w:rPr>
              <w:t>Spring Boot</w:t>
            </w:r>
            <w:r w:rsidR="00033DED">
              <w:rPr>
                <w:rFonts w:asciiTheme="minorHAnsi" w:hAnsiTheme="minorHAnsi" w:cstheme="minorHAnsi"/>
                <w:sz w:val="22"/>
              </w:rPr>
              <w:t>, ReactJS</w:t>
            </w:r>
          </w:p>
        </w:tc>
      </w:tr>
      <w:tr w:rsidR="009D51A2" w:rsidRPr="00E21C5D" w14:paraId="180B9115" w14:textId="77777777" w:rsidTr="009D51A2">
        <w:trPr>
          <w:trHeight w:val="397"/>
        </w:trPr>
        <w:tc>
          <w:tcPr>
            <w:tcW w:w="3260" w:type="dxa"/>
            <w:hideMark/>
          </w:tcPr>
          <w:p w14:paraId="361959BA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API</w:t>
            </w:r>
          </w:p>
        </w:tc>
        <w:tc>
          <w:tcPr>
            <w:tcW w:w="5528" w:type="dxa"/>
            <w:hideMark/>
          </w:tcPr>
          <w:p w14:paraId="0593F430" w14:textId="58040DA0" w:rsidR="009D51A2" w:rsidRPr="009D51A2" w:rsidRDefault="00DA75DD" w:rsidP="003647E0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RESTful </w:t>
            </w:r>
            <w:r w:rsidR="009D51A2" w:rsidRPr="009D51A2">
              <w:rPr>
                <w:rFonts w:asciiTheme="minorHAnsi" w:hAnsiTheme="minorHAnsi" w:cstheme="minorHAnsi"/>
                <w:sz w:val="22"/>
              </w:rPr>
              <w:t>API</w:t>
            </w:r>
          </w:p>
        </w:tc>
      </w:tr>
      <w:tr w:rsidR="009D51A2" w:rsidRPr="00E21C5D" w14:paraId="09B9DE47" w14:textId="77777777" w:rsidTr="009D51A2">
        <w:trPr>
          <w:trHeight w:val="397"/>
        </w:trPr>
        <w:tc>
          <w:tcPr>
            <w:tcW w:w="3260" w:type="dxa"/>
            <w:hideMark/>
          </w:tcPr>
          <w:p w14:paraId="0EC99C96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DBMS</w:t>
            </w:r>
          </w:p>
        </w:tc>
        <w:tc>
          <w:tcPr>
            <w:tcW w:w="5528" w:type="dxa"/>
            <w:hideMark/>
          </w:tcPr>
          <w:p w14:paraId="6788E4AE" w14:textId="77777777" w:rsidR="009D51A2" w:rsidRPr="009D51A2" w:rsidRDefault="00033DED" w:rsidP="003647E0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My</w:t>
            </w:r>
            <w:r w:rsidR="009D51A2" w:rsidRPr="009D51A2">
              <w:rPr>
                <w:rFonts w:asciiTheme="minorHAnsi" w:hAnsiTheme="minorHAnsi" w:cstheme="minorHAnsi"/>
                <w:sz w:val="22"/>
              </w:rPr>
              <w:t>SQL</w:t>
            </w:r>
          </w:p>
        </w:tc>
      </w:tr>
      <w:tr w:rsidR="009D51A2" w:rsidRPr="00E21C5D" w14:paraId="659957EE" w14:textId="77777777" w:rsidTr="009D51A2">
        <w:trPr>
          <w:trHeight w:val="397"/>
        </w:trPr>
        <w:tc>
          <w:tcPr>
            <w:tcW w:w="3260" w:type="dxa"/>
            <w:hideMark/>
          </w:tcPr>
          <w:p w14:paraId="3A90EEF5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IDEs/Editors</w:t>
            </w:r>
          </w:p>
        </w:tc>
        <w:tc>
          <w:tcPr>
            <w:tcW w:w="5528" w:type="dxa"/>
            <w:hideMark/>
          </w:tcPr>
          <w:p w14:paraId="652C0A70" w14:textId="7D9A3CD4" w:rsidR="009D51A2" w:rsidRPr="009D51A2" w:rsidRDefault="00FE31AF" w:rsidP="00FE31AF">
            <w:pPr>
              <w:rPr>
                <w:rFonts w:asciiTheme="minorHAnsi" w:hAnsiTheme="minorHAnsi" w:cstheme="minorHAnsi"/>
                <w:sz w:val="22"/>
              </w:rPr>
            </w:pPr>
            <w:r w:rsidRPr="009D51A2">
              <w:rPr>
                <w:rFonts w:asciiTheme="minorHAnsi" w:hAnsiTheme="minorHAnsi" w:cstheme="minorHAnsi"/>
                <w:sz w:val="22"/>
              </w:rPr>
              <w:t>Eclipse</w:t>
            </w:r>
            <w:r>
              <w:rPr>
                <w:rFonts w:asciiTheme="minorHAnsi" w:hAnsiTheme="minorHAnsi" w:cstheme="minorHAnsi"/>
                <w:sz w:val="22"/>
              </w:rPr>
              <w:t>, Visual Studio Code</w:t>
            </w:r>
          </w:p>
        </w:tc>
      </w:tr>
      <w:tr w:rsidR="009D51A2" w:rsidRPr="00E21C5D" w14:paraId="352F2EC1" w14:textId="77777777" w:rsidTr="009D51A2">
        <w:trPr>
          <w:trHeight w:val="397"/>
        </w:trPr>
        <w:tc>
          <w:tcPr>
            <w:tcW w:w="3260" w:type="dxa"/>
            <w:hideMark/>
          </w:tcPr>
          <w:p w14:paraId="46CF3F38" w14:textId="34CD0401" w:rsidR="009D51A2" w:rsidRPr="009D51A2" w:rsidRDefault="009D51A2" w:rsidP="00661A6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UML tools</w:t>
            </w:r>
          </w:p>
        </w:tc>
        <w:tc>
          <w:tcPr>
            <w:tcW w:w="5528" w:type="dxa"/>
            <w:hideMark/>
          </w:tcPr>
          <w:p w14:paraId="17B9278E" w14:textId="700A60E1" w:rsidR="009D51A2" w:rsidRPr="009D51A2" w:rsidRDefault="00033DED" w:rsidP="00033DED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StarUML, LucidChart, </w:t>
            </w:r>
            <w:r w:rsidR="00DA75DD">
              <w:rPr>
                <w:rFonts w:asciiTheme="minorHAnsi" w:hAnsiTheme="minorHAnsi" w:cstheme="minorHAnsi"/>
                <w:sz w:val="22"/>
              </w:rPr>
              <w:t>Cacoo</w:t>
            </w:r>
          </w:p>
        </w:tc>
      </w:tr>
      <w:tr w:rsidR="009D51A2" w:rsidRPr="00E21C5D" w14:paraId="5399D182" w14:textId="77777777" w:rsidTr="009D51A2">
        <w:trPr>
          <w:trHeight w:val="397"/>
        </w:trPr>
        <w:tc>
          <w:tcPr>
            <w:tcW w:w="3260" w:type="dxa"/>
            <w:hideMark/>
          </w:tcPr>
          <w:p w14:paraId="6E21767B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Version Control</w:t>
            </w:r>
          </w:p>
        </w:tc>
        <w:tc>
          <w:tcPr>
            <w:tcW w:w="5528" w:type="dxa"/>
            <w:hideMark/>
          </w:tcPr>
          <w:p w14:paraId="14CB3AC2" w14:textId="1FF1D06E" w:rsidR="009D51A2" w:rsidRPr="009D51A2" w:rsidRDefault="00820F2D" w:rsidP="00820F2D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GitH</w:t>
            </w:r>
            <w:r w:rsidR="009D51A2" w:rsidRPr="009D51A2">
              <w:rPr>
                <w:rFonts w:asciiTheme="minorHAnsi" w:hAnsiTheme="minorHAnsi" w:cstheme="minorHAnsi"/>
                <w:sz w:val="22"/>
              </w:rPr>
              <w:t>ub</w:t>
            </w:r>
          </w:p>
        </w:tc>
      </w:tr>
      <w:tr w:rsidR="009D51A2" w:rsidRPr="00E21C5D" w14:paraId="7B5E21ED" w14:textId="77777777" w:rsidTr="009D51A2">
        <w:trPr>
          <w:trHeight w:val="397"/>
        </w:trPr>
        <w:tc>
          <w:tcPr>
            <w:tcW w:w="3260" w:type="dxa"/>
            <w:hideMark/>
          </w:tcPr>
          <w:p w14:paraId="4F07486F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Deployment server</w:t>
            </w:r>
          </w:p>
        </w:tc>
        <w:tc>
          <w:tcPr>
            <w:tcW w:w="5528" w:type="dxa"/>
            <w:hideMark/>
          </w:tcPr>
          <w:p w14:paraId="6572ACDA" w14:textId="102FABB6" w:rsidR="009D51A2" w:rsidRPr="00DA75DD" w:rsidRDefault="00BD05D1" w:rsidP="00BD05D1">
            <w:pPr>
              <w:rPr>
                <w:rFonts w:asciiTheme="minorHAnsi" w:hAnsiTheme="minorHAnsi" w:cstheme="minorHAnsi"/>
                <w:sz w:val="22"/>
                <w:highlight w:val="yellow"/>
              </w:rPr>
            </w:pPr>
            <w:r>
              <w:rPr>
                <w:rFonts w:asciiTheme="minorHAnsi" w:hAnsiTheme="minorHAnsi" w:cstheme="minorHAnsi"/>
                <w:sz w:val="22"/>
                <w:highlight w:val="yellow"/>
              </w:rPr>
              <w:t>Azure</w:t>
            </w:r>
          </w:p>
        </w:tc>
      </w:tr>
      <w:tr w:rsidR="009D51A2" w:rsidRPr="00E21C5D" w14:paraId="1E1DB1AA" w14:textId="77777777" w:rsidTr="009D51A2">
        <w:trPr>
          <w:trHeight w:val="397"/>
        </w:trPr>
        <w:tc>
          <w:tcPr>
            <w:tcW w:w="3260" w:type="dxa"/>
            <w:hideMark/>
          </w:tcPr>
          <w:p w14:paraId="65486F2A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Project management tool</w:t>
            </w:r>
          </w:p>
        </w:tc>
        <w:tc>
          <w:tcPr>
            <w:tcW w:w="5528" w:type="dxa"/>
            <w:hideMark/>
          </w:tcPr>
          <w:p w14:paraId="26DD9805" w14:textId="680289F6" w:rsidR="009D51A2" w:rsidRPr="009D51A2" w:rsidRDefault="008F4313" w:rsidP="003647E0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Azure DevOps</w:t>
            </w:r>
          </w:p>
        </w:tc>
      </w:tr>
    </w:tbl>
    <w:p w14:paraId="743582EC" w14:textId="77777777" w:rsidR="009D51A2" w:rsidRDefault="009D51A2" w:rsidP="009D51A2"/>
    <w:p w14:paraId="43EC9278" w14:textId="77777777" w:rsidR="009D51A2" w:rsidRDefault="00D33E5D" w:rsidP="0068457B">
      <w:pPr>
        <w:pStyle w:val="Heading3"/>
      </w:pPr>
      <w:bookmarkStart w:id="22" w:name="_Toc64858892"/>
      <w:r>
        <w:t>6.2</w:t>
      </w:r>
      <w:r w:rsidR="009D51A2">
        <w:t xml:space="preserve"> Document Management</w:t>
      </w:r>
      <w:bookmarkEnd w:id="22"/>
    </w:p>
    <w:p w14:paraId="65BBCD73" w14:textId="77777777" w:rsidR="009D51A2" w:rsidRDefault="00FF2BF3" w:rsidP="009D51A2">
      <w:pPr>
        <w:rPr>
          <w:i/>
          <w:color w:val="0000FF"/>
        </w:rPr>
      </w:pPr>
      <w:r w:rsidRPr="00FF2BF3">
        <w:rPr>
          <w:i/>
          <w:color w:val="0000FF"/>
        </w:rPr>
        <w:t>[</w:t>
      </w:r>
      <w:r w:rsidR="009D51A2" w:rsidRPr="00FF2BF3">
        <w:rPr>
          <w:i/>
          <w:color w:val="0000FF"/>
        </w:rPr>
        <w:t>Describe how you would manage project docu</w:t>
      </w:r>
      <w:r w:rsidRPr="00FF2BF3">
        <w:rPr>
          <w:i/>
          <w:color w:val="0000FF"/>
        </w:rPr>
        <w:t>ments &amp; their changes/versions]</w:t>
      </w:r>
    </w:p>
    <w:p w14:paraId="73464735" w14:textId="08F64809" w:rsidR="000F0246" w:rsidRDefault="00ED0F74" w:rsidP="009D51A2">
      <w:r>
        <w:t xml:space="preserve">We create a </w:t>
      </w:r>
      <w:r w:rsidR="000F0246">
        <w:t xml:space="preserve">shared </w:t>
      </w:r>
      <w:r>
        <w:t xml:space="preserve">GitHub </w:t>
      </w:r>
      <w:r w:rsidR="000F0246">
        <w:t>account only used only for this project, all team members can access to this account.</w:t>
      </w:r>
    </w:p>
    <w:p w14:paraId="70C59608" w14:textId="7CC39C69" w:rsidR="00B801E8" w:rsidRDefault="000F0246" w:rsidP="009D51A2">
      <w:r>
        <w:t>In this account, w</w:t>
      </w:r>
      <w:r>
        <w:t>e create</w:t>
      </w:r>
      <w:r>
        <w:t xml:space="preserve"> a </w:t>
      </w:r>
      <w:r w:rsidR="00ED0F74">
        <w:t>repository for storing all materials related to documents, including 7 reports, requirements analysis, Major’s files, UML diagrams of SDD and weekly meeting minutes.</w:t>
      </w:r>
    </w:p>
    <w:p w14:paraId="4505E15D" w14:textId="6F2000FB" w:rsidR="00ED0F74" w:rsidRPr="00ED0F74" w:rsidRDefault="00ED0F74" w:rsidP="009D51A2">
      <w:r>
        <w:t xml:space="preserve">Link: </w:t>
      </w:r>
      <w:hyperlink r:id="rId14" w:history="1">
        <w:r w:rsidRPr="003A3EA2">
          <w:rPr>
            <w:rStyle w:val="Hyperlink"/>
          </w:rPr>
          <w:t>https://github.com/salesmgt/documentation</w:t>
        </w:r>
      </w:hyperlink>
      <w:r w:rsidR="000F0246">
        <w:t>.</w:t>
      </w:r>
    </w:p>
    <w:p w14:paraId="137346BC" w14:textId="77777777" w:rsidR="00ED0F74" w:rsidRPr="00FF2BF3" w:rsidRDefault="00ED0F74" w:rsidP="009D51A2">
      <w:pPr>
        <w:rPr>
          <w:i/>
          <w:color w:val="0000FF"/>
        </w:rPr>
      </w:pPr>
    </w:p>
    <w:p w14:paraId="6719A844" w14:textId="77777777" w:rsidR="009D51A2" w:rsidRDefault="00D33E5D" w:rsidP="0068457B">
      <w:pPr>
        <w:pStyle w:val="Heading3"/>
      </w:pPr>
      <w:bookmarkStart w:id="23" w:name="_Toc64858893"/>
      <w:r>
        <w:t>6.3</w:t>
      </w:r>
      <w:r w:rsidR="009D51A2">
        <w:t xml:space="preserve"> Source Code Management</w:t>
      </w:r>
      <w:bookmarkEnd w:id="23"/>
    </w:p>
    <w:p w14:paraId="5E59202D" w14:textId="77777777" w:rsidR="009D51A2" w:rsidRPr="00FF2BF3" w:rsidRDefault="00FF2BF3" w:rsidP="009D51A2">
      <w:pPr>
        <w:rPr>
          <w:i/>
          <w:color w:val="0000FF"/>
        </w:rPr>
      </w:pPr>
      <w:r w:rsidRPr="00FF2BF3">
        <w:rPr>
          <w:i/>
          <w:color w:val="0000FF"/>
        </w:rPr>
        <w:t>[</w:t>
      </w:r>
      <w:r w:rsidR="009D51A2" w:rsidRPr="00FF2BF3">
        <w:rPr>
          <w:i/>
          <w:color w:val="0000FF"/>
        </w:rPr>
        <w:t xml:space="preserve">Describe how you would manage project source </w:t>
      </w:r>
      <w:r w:rsidRPr="00FF2BF3">
        <w:rPr>
          <w:i/>
          <w:color w:val="0000FF"/>
        </w:rPr>
        <w:t>codes &amp; their changes/versions]</w:t>
      </w:r>
    </w:p>
    <w:p w14:paraId="52B862E1" w14:textId="47B4A833" w:rsidR="00CE4B1C" w:rsidRDefault="000F0246" w:rsidP="000F0246">
      <w:r>
        <w:t xml:space="preserve">In the shared </w:t>
      </w:r>
      <w:r>
        <w:t>GitHub account</w:t>
      </w:r>
      <w:r>
        <w:t xml:space="preserve"> mentioned in part 6.2</w:t>
      </w:r>
      <w:r>
        <w:t xml:space="preserve">, </w:t>
      </w:r>
      <w:r>
        <w:t>we create one</w:t>
      </w:r>
      <w:r>
        <w:t xml:space="preserve"> repository for </w:t>
      </w:r>
      <w:r>
        <w:t xml:space="preserve">prototype, one for front-end codes and one </w:t>
      </w:r>
      <w:r>
        <w:t xml:space="preserve">for </w:t>
      </w:r>
      <w:r>
        <w:t>back</w:t>
      </w:r>
      <w:r>
        <w:t>-end codes.</w:t>
      </w:r>
      <w:r w:rsidR="00CE4B1C">
        <w:t xml:space="preserve"> </w:t>
      </w:r>
      <w:r>
        <w:t>Link</w:t>
      </w:r>
      <w:r w:rsidR="00CE4B1C">
        <w:t>s of these repositories are provided below.</w:t>
      </w:r>
    </w:p>
    <w:p w14:paraId="1C3458A2" w14:textId="7BA0E153" w:rsidR="009D51A2" w:rsidRDefault="00CE4B1C" w:rsidP="000F0246">
      <w:r>
        <w:t>Prototype</w:t>
      </w:r>
      <w:r w:rsidR="000F0246">
        <w:t xml:space="preserve">: </w:t>
      </w:r>
      <w:hyperlink r:id="rId15" w:history="1">
        <w:r w:rsidRPr="003A3EA2">
          <w:rPr>
            <w:rStyle w:val="Hyperlink"/>
          </w:rPr>
          <w:t>https://github.com/salesmgt/prototype</w:t>
        </w:r>
      </w:hyperlink>
      <w:r w:rsidR="000F0246">
        <w:t>.</w:t>
      </w:r>
    </w:p>
    <w:p w14:paraId="7F68C99B" w14:textId="361DF20F" w:rsidR="00CE4B1C" w:rsidRDefault="00CE4B1C" w:rsidP="000F0246">
      <w:r>
        <w:t xml:space="preserve">Front-end: </w:t>
      </w:r>
      <w:hyperlink r:id="rId16" w:history="1">
        <w:r w:rsidRPr="003A3EA2">
          <w:rPr>
            <w:rStyle w:val="Hyperlink"/>
          </w:rPr>
          <w:t>https://github.com/salesmgt/draft-frontend</w:t>
        </w:r>
      </w:hyperlink>
      <w:r>
        <w:t>.</w:t>
      </w:r>
    </w:p>
    <w:p w14:paraId="31433C5C" w14:textId="0E53C8BE" w:rsidR="00CE4B1C" w:rsidRPr="009D51A2" w:rsidRDefault="00CE4B1C" w:rsidP="000F0246">
      <w:r>
        <w:t>Back-end:</w:t>
      </w:r>
      <w:r w:rsidR="000B4636">
        <w:t xml:space="preserve"> </w:t>
      </w:r>
      <w:bookmarkStart w:id="24" w:name="_GoBack"/>
      <w:bookmarkEnd w:id="24"/>
    </w:p>
    <w:sectPr w:rsidR="00CE4B1C" w:rsidRPr="009D51A2" w:rsidSect="00155E22">
      <w:pgSz w:w="11906" w:h="16838"/>
      <w:pgMar w:top="1440" w:right="1416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2F3F51"/>
    <w:multiLevelType w:val="hybridMultilevel"/>
    <w:tmpl w:val="5C1C3086"/>
    <w:lvl w:ilvl="0" w:tplc="04090001">
      <w:start w:val="1"/>
      <w:numFmt w:val="bullet"/>
      <w:lvlText w:val=""/>
      <w:lvlJc w:val="left"/>
      <w:pPr>
        <w:ind w:left="9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1" w15:restartNumberingAfterBreak="0">
    <w:nsid w:val="277B4ACD"/>
    <w:multiLevelType w:val="hybridMultilevel"/>
    <w:tmpl w:val="AF3AB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6474A3"/>
    <w:multiLevelType w:val="hybridMultilevel"/>
    <w:tmpl w:val="E0FE1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B368CD"/>
    <w:multiLevelType w:val="hybridMultilevel"/>
    <w:tmpl w:val="B582E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776269"/>
    <w:multiLevelType w:val="hybridMultilevel"/>
    <w:tmpl w:val="37B81D4C"/>
    <w:lvl w:ilvl="0" w:tplc="13A2B278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E36515"/>
    <w:multiLevelType w:val="hybridMultilevel"/>
    <w:tmpl w:val="6C3EEF4C"/>
    <w:lvl w:ilvl="0" w:tplc="04090001">
      <w:start w:val="1"/>
      <w:numFmt w:val="bullet"/>
      <w:lvlText w:val=""/>
      <w:lvlJc w:val="left"/>
      <w:pPr>
        <w:ind w:left="7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6" w15:restartNumberingAfterBreak="0">
    <w:nsid w:val="75D53FC3"/>
    <w:multiLevelType w:val="hybridMultilevel"/>
    <w:tmpl w:val="DDD6D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405978"/>
    <w:multiLevelType w:val="hybridMultilevel"/>
    <w:tmpl w:val="4434EA80"/>
    <w:lvl w:ilvl="0" w:tplc="5620A032">
      <w:numFmt w:val="bullet"/>
      <w:lvlText w:val="•"/>
      <w:lvlJc w:val="left"/>
      <w:pPr>
        <w:ind w:left="1080" w:hanging="360"/>
      </w:pPr>
      <w:rPr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EEB5180"/>
    <w:multiLevelType w:val="multilevel"/>
    <w:tmpl w:val="CE40FE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7"/>
  </w:num>
  <w:num w:numId="2">
    <w:abstractNumId w:val="3"/>
  </w:num>
  <w:num w:numId="3">
    <w:abstractNumId w:val="2"/>
  </w:num>
  <w:num w:numId="4">
    <w:abstractNumId w:val="4"/>
  </w:num>
  <w:num w:numId="5">
    <w:abstractNumId w:val="0"/>
  </w:num>
  <w:num w:numId="6">
    <w:abstractNumId w:val="5"/>
  </w:num>
  <w:num w:numId="7">
    <w:abstractNumId w:val="6"/>
  </w:num>
  <w:num w:numId="8">
    <w:abstractNumId w:val="8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bc0tjQyB1IWBko6SsGpxcWZ+XkgBYYGtQC1ezvMLQAAAA=="/>
  </w:docVars>
  <w:rsids>
    <w:rsidRoot w:val="00B44E27"/>
    <w:rsid w:val="00001F75"/>
    <w:rsid w:val="00002604"/>
    <w:rsid w:val="000026DB"/>
    <w:rsid w:val="000278E0"/>
    <w:rsid w:val="00033DED"/>
    <w:rsid w:val="00040D52"/>
    <w:rsid w:val="00057FE3"/>
    <w:rsid w:val="00063088"/>
    <w:rsid w:val="00084244"/>
    <w:rsid w:val="00086FFB"/>
    <w:rsid w:val="000877D0"/>
    <w:rsid w:val="000B4636"/>
    <w:rsid w:val="000B4EA5"/>
    <w:rsid w:val="000B5EBA"/>
    <w:rsid w:val="000D2080"/>
    <w:rsid w:val="000E2DCD"/>
    <w:rsid w:val="000F0126"/>
    <w:rsid w:val="000F0246"/>
    <w:rsid w:val="001011C3"/>
    <w:rsid w:val="001013D7"/>
    <w:rsid w:val="00112A6E"/>
    <w:rsid w:val="00114AC2"/>
    <w:rsid w:val="00130719"/>
    <w:rsid w:val="0015305A"/>
    <w:rsid w:val="00155E22"/>
    <w:rsid w:val="001679CF"/>
    <w:rsid w:val="0017029F"/>
    <w:rsid w:val="00177702"/>
    <w:rsid w:val="00177E3F"/>
    <w:rsid w:val="001820C6"/>
    <w:rsid w:val="001C5421"/>
    <w:rsid w:val="001E4456"/>
    <w:rsid w:val="001E5CDC"/>
    <w:rsid w:val="001E7703"/>
    <w:rsid w:val="001F32B8"/>
    <w:rsid w:val="001F6615"/>
    <w:rsid w:val="00202486"/>
    <w:rsid w:val="0021024B"/>
    <w:rsid w:val="0021587B"/>
    <w:rsid w:val="00223860"/>
    <w:rsid w:val="00227C41"/>
    <w:rsid w:val="0023711D"/>
    <w:rsid w:val="00242125"/>
    <w:rsid w:val="00242AE1"/>
    <w:rsid w:val="00252176"/>
    <w:rsid w:val="0025442E"/>
    <w:rsid w:val="00263B5F"/>
    <w:rsid w:val="00264749"/>
    <w:rsid w:val="0028099B"/>
    <w:rsid w:val="002839D4"/>
    <w:rsid w:val="00294C2B"/>
    <w:rsid w:val="002A30E8"/>
    <w:rsid w:val="002A41D2"/>
    <w:rsid w:val="002A47B7"/>
    <w:rsid w:val="002B1CB5"/>
    <w:rsid w:val="002E11CE"/>
    <w:rsid w:val="002E595A"/>
    <w:rsid w:val="002F040B"/>
    <w:rsid w:val="003002F8"/>
    <w:rsid w:val="00304A41"/>
    <w:rsid w:val="00311445"/>
    <w:rsid w:val="00316206"/>
    <w:rsid w:val="00323AA3"/>
    <w:rsid w:val="003250DB"/>
    <w:rsid w:val="00326CC6"/>
    <w:rsid w:val="00340D8E"/>
    <w:rsid w:val="00350175"/>
    <w:rsid w:val="0035312B"/>
    <w:rsid w:val="00357EF9"/>
    <w:rsid w:val="003647E0"/>
    <w:rsid w:val="00386095"/>
    <w:rsid w:val="00387875"/>
    <w:rsid w:val="00390D43"/>
    <w:rsid w:val="00392BCB"/>
    <w:rsid w:val="003A1EE9"/>
    <w:rsid w:val="003E28BD"/>
    <w:rsid w:val="003E62DE"/>
    <w:rsid w:val="003F1528"/>
    <w:rsid w:val="003F79EA"/>
    <w:rsid w:val="00410588"/>
    <w:rsid w:val="00412119"/>
    <w:rsid w:val="00413DD3"/>
    <w:rsid w:val="00440339"/>
    <w:rsid w:val="004476DB"/>
    <w:rsid w:val="00447DA8"/>
    <w:rsid w:val="00453A1E"/>
    <w:rsid w:val="004664FC"/>
    <w:rsid w:val="0047342A"/>
    <w:rsid w:val="00492A85"/>
    <w:rsid w:val="00493672"/>
    <w:rsid w:val="004B043A"/>
    <w:rsid w:val="004B1223"/>
    <w:rsid w:val="004B56BB"/>
    <w:rsid w:val="004B57F6"/>
    <w:rsid w:val="004B5E59"/>
    <w:rsid w:val="004C0047"/>
    <w:rsid w:val="004E28A4"/>
    <w:rsid w:val="004E2BD0"/>
    <w:rsid w:val="004E3475"/>
    <w:rsid w:val="004F192E"/>
    <w:rsid w:val="004F75BA"/>
    <w:rsid w:val="004F7CA6"/>
    <w:rsid w:val="00502F46"/>
    <w:rsid w:val="00516C7B"/>
    <w:rsid w:val="005451F5"/>
    <w:rsid w:val="005538C3"/>
    <w:rsid w:val="00570587"/>
    <w:rsid w:val="005877FA"/>
    <w:rsid w:val="005922B2"/>
    <w:rsid w:val="00593E6F"/>
    <w:rsid w:val="005A31A0"/>
    <w:rsid w:val="005A67AC"/>
    <w:rsid w:val="005B5CA9"/>
    <w:rsid w:val="005B5E34"/>
    <w:rsid w:val="005B6C34"/>
    <w:rsid w:val="005D4E56"/>
    <w:rsid w:val="005E05C8"/>
    <w:rsid w:val="005F7B7D"/>
    <w:rsid w:val="00600A92"/>
    <w:rsid w:val="00612ECA"/>
    <w:rsid w:val="006358CC"/>
    <w:rsid w:val="00636481"/>
    <w:rsid w:val="00640538"/>
    <w:rsid w:val="006558DB"/>
    <w:rsid w:val="00661A60"/>
    <w:rsid w:val="0068219C"/>
    <w:rsid w:val="0068422F"/>
    <w:rsid w:val="0068457B"/>
    <w:rsid w:val="00696037"/>
    <w:rsid w:val="006967F2"/>
    <w:rsid w:val="006A0CDF"/>
    <w:rsid w:val="006B0901"/>
    <w:rsid w:val="006B5BA6"/>
    <w:rsid w:val="006C1337"/>
    <w:rsid w:val="006C30AE"/>
    <w:rsid w:val="006C4EB8"/>
    <w:rsid w:val="006C61C6"/>
    <w:rsid w:val="006D3F23"/>
    <w:rsid w:val="006D4C3E"/>
    <w:rsid w:val="006E49CD"/>
    <w:rsid w:val="0070044E"/>
    <w:rsid w:val="0070544C"/>
    <w:rsid w:val="00706C39"/>
    <w:rsid w:val="00712143"/>
    <w:rsid w:val="00713953"/>
    <w:rsid w:val="007221B4"/>
    <w:rsid w:val="00724329"/>
    <w:rsid w:val="0073332B"/>
    <w:rsid w:val="00741B81"/>
    <w:rsid w:val="00746378"/>
    <w:rsid w:val="00755330"/>
    <w:rsid w:val="00756477"/>
    <w:rsid w:val="007767BC"/>
    <w:rsid w:val="00782437"/>
    <w:rsid w:val="00792236"/>
    <w:rsid w:val="00793AF6"/>
    <w:rsid w:val="00795EF6"/>
    <w:rsid w:val="007B3F01"/>
    <w:rsid w:val="007B4269"/>
    <w:rsid w:val="007B7829"/>
    <w:rsid w:val="007D1B63"/>
    <w:rsid w:val="007D4078"/>
    <w:rsid w:val="007D73E6"/>
    <w:rsid w:val="007E1BB6"/>
    <w:rsid w:val="00801D45"/>
    <w:rsid w:val="0080320A"/>
    <w:rsid w:val="00810D51"/>
    <w:rsid w:val="00811A47"/>
    <w:rsid w:val="00820F2D"/>
    <w:rsid w:val="008312FF"/>
    <w:rsid w:val="00832C26"/>
    <w:rsid w:val="00835AFF"/>
    <w:rsid w:val="0084440E"/>
    <w:rsid w:val="008557AF"/>
    <w:rsid w:val="00880622"/>
    <w:rsid w:val="00886A46"/>
    <w:rsid w:val="008929FD"/>
    <w:rsid w:val="008B5B28"/>
    <w:rsid w:val="008C43DF"/>
    <w:rsid w:val="008E2DD2"/>
    <w:rsid w:val="008F19EB"/>
    <w:rsid w:val="008F4313"/>
    <w:rsid w:val="008F69DA"/>
    <w:rsid w:val="00905571"/>
    <w:rsid w:val="00914778"/>
    <w:rsid w:val="00914AE2"/>
    <w:rsid w:val="00920DDA"/>
    <w:rsid w:val="00922652"/>
    <w:rsid w:val="00922A14"/>
    <w:rsid w:val="00930684"/>
    <w:rsid w:val="00941584"/>
    <w:rsid w:val="00955755"/>
    <w:rsid w:val="009570B4"/>
    <w:rsid w:val="00961C7F"/>
    <w:rsid w:val="0097089C"/>
    <w:rsid w:val="00971650"/>
    <w:rsid w:val="00977EAE"/>
    <w:rsid w:val="009960FE"/>
    <w:rsid w:val="009B3556"/>
    <w:rsid w:val="009B3885"/>
    <w:rsid w:val="009B7085"/>
    <w:rsid w:val="009D51A2"/>
    <w:rsid w:val="009D756B"/>
    <w:rsid w:val="009E6CC5"/>
    <w:rsid w:val="009F3DAB"/>
    <w:rsid w:val="00A0058F"/>
    <w:rsid w:val="00A373AC"/>
    <w:rsid w:val="00A46705"/>
    <w:rsid w:val="00A5201D"/>
    <w:rsid w:val="00A609C9"/>
    <w:rsid w:val="00A63022"/>
    <w:rsid w:val="00A8245B"/>
    <w:rsid w:val="00A868FD"/>
    <w:rsid w:val="00AA5FB9"/>
    <w:rsid w:val="00AB1424"/>
    <w:rsid w:val="00AB14C9"/>
    <w:rsid w:val="00AB1936"/>
    <w:rsid w:val="00AB38AC"/>
    <w:rsid w:val="00AD1BFC"/>
    <w:rsid w:val="00AD7DB1"/>
    <w:rsid w:val="00AE0455"/>
    <w:rsid w:val="00AF2A16"/>
    <w:rsid w:val="00B04E9F"/>
    <w:rsid w:val="00B20576"/>
    <w:rsid w:val="00B23249"/>
    <w:rsid w:val="00B44E27"/>
    <w:rsid w:val="00B45E93"/>
    <w:rsid w:val="00B5188C"/>
    <w:rsid w:val="00B70E7B"/>
    <w:rsid w:val="00B801E8"/>
    <w:rsid w:val="00B97F79"/>
    <w:rsid w:val="00BA5237"/>
    <w:rsid w:val="00BD05D1"/>
    <w:rsid w:val="00BD2CDF"/>
    <w:rsid w:val="00BD65AD"/>
    <w:rsid w:val="00BD7FB5"/>
    <w:rsid w:val="00BE0582"/>
    <w:rsid w:val="00C07D50"/>
    <w:rsid w:val="00C111F8"/>
    <w:rsid w:val="00C37568"/>
    <w:rsid w:val="00C4611B"/>
    <w:rsid w:val="00C57AEE"/>
    <w:rsid w:val="00C67435"/>
    <w:rsid w:val="00C87F08"/>
    <w:rsid w:val="00C9034D"/>
    <w:rsid w:val="00C9177E"/>
    <w:rsid w:val="00C9298A"/>
    <w:rsid w:val="00C9405C"/>
    <w:rsid w:val="00CC0EC6"/>
    <w:rsid w:val="00CC56A1"/>
    <w:rsid w:val="00CD6CE5"/>
    <w:rsid w:val="00CE4B1C"/>
    <w:rsid w:val="00CE6D7E"/>
    <w:rsid w:val="00D01441"/>
    <w:rsid w:val="00D15337"/>
    <w:rsid w:val="00D15760"/>
    <w:rsid w:val="00D33E5D"/>
    <w:rsid w:val="00D471AD"/>
    <w:rsid w:val="00D47BA8"/>
    <w:rsid w:val="00D54914"/>
    <w:rsid w:val="00D54D8B"/>
    <w:rsid w:val="00D77EDC"/>
    <w:rsid w:val="00D86696"/>
    <w:rsid w:val="00D8680D"/>
    <w:rsid w:val="00DA394D"/>
    <w:rsid w:val="00DA44CF"/>
    <w:rsid w:val="00DA58A2"/>
    <w:rsid w:val="00DA653C"/>
    <w:rsid w:val="00DA75DD"/>
    <w:rsid w:val="00DD28ED"/>
    <w:rsid w:val="00DD2CF6"/>
    <w:rsid w:val="00DD74C0"/>
    <w:rsid w:val="00DE0774"/>
    <w:rsid w:val="00DE784B"/>
    <w:rsid w:val="00DF017B"/>
    <w:rsid w:val="00E2560C"/>
    <w:rsid w:val="00E32C10"/>
    <w:rsid w:val="00E41A87"/>
    <w:rsid w:val="00E51D34"/>
    <w:rsid w:val="00E547B4"/>
    <w:rsid w:val="00E57032"/>
    <w:rsid w:val="00E6068B"/>
    <w:rsid w:val="00E64B93"/>
    <w:rsid w:val="00E75862"/>
    <w:rsid w:val="00E776F2"/>
    <w:rsid w:val="00E90D55"/>
    <w:rsid w:val="00E92C4E"/>
    <w:rsid w:val="00EC1525"/>
    <w:rsid w:val="00ED0F74"/>
    <w:rsid w:val="00ED1C1D"/>
    <w:rsid w:val="00EE3FE0"/>
    <w:rsid w:val="00EF43DF"/>
    <w:rsid w:val="00EF550C"/>
    <w:rsid w:val="00EF683B"/>
    <w:rsid w:val="00F0214B"/>
    <w:rsid w:val="00F02EB6"/>
    <w:rsid w:val="00F07421"/>
    <w:rsid w:val="00F14837"/>
    <w:rsid w:val="00F17628"/>
    <w:rsid w:val="00F33A9C"/>
    <w:rsid w:val="00F37798"/>
    <w:rsid w:val="00F5467E"/>
    <w:rsid w:val="00F64A7A"/>
    <w:rsid w:val="00F66226"/>
    <w:rsid w:val="00F66580"/>
    <w:rsid w:val="00F70E27"/>
    <w:rsid w:val="00F7244E"/>
    <w:rsid w:val="00F76EAD"/>
    <w:rsid w:val="00F91E03"/>
    <w:rsid w:val="00F95EA2"/>
    <w:rsid w:val="00FA5214"/>
    <w:rsid w:val="00FB1302"/>
    <w:rsid w:val="00FB4203"/>
    <w:rsid w:val="00FB7B93"/>
    <w:rsid w:val="00FC3169"/>
    <w:rsid w:val="00FC4EE6"/>
    <w:rsid w:val="00FD0EC3"/>
    <w:rsid w:val="00FE31AF"/>
    <w:rsid w:val="00FF2BF3"/>
    <w:rsid w:val="00FF3756"/>
    <w:rsid w:val="00FF4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73C73F"/>
  <w15:chartTrackingRefBased/>
  <w15:docId w15:val="{9D63CC40-EBEF-499B-800E-50E5734A8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0544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0544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8457B"/>
    <w:pPr>
      <w:keepNext/>
      <w:keepLines/>
      <w:spacing w:before="40" w:after="24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70544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10D5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D4C3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7F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058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0544C"/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0544C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8457B"/>
    <w:rPr>
      <w:rFonts w:asciiTheme="majorHAnsi" w:eastAsiaTheme="majorEastAsia" w:hAnsiTheme="majorHAnsi" w:cstheme="majorBidi"/>
      <w:b/>
      <w:sz w:val="24"/>
      <w:szCs w:val="24"/>
    </w:rPr>
  </w:style>
  <w:style w:type="table" w:customStyle="1" w:styleId="Kiu2">
    <w:name w:val="Kiểu2"/>
    <w:basedOn w:val="TableNormal"/>
    <w:uiPriority w:val="99"/>
    <w:rsid w:val="00922652"/>
    <w:pPr>
      <w:spacing w:after="0" w:line="240" w:lineRule="auto"/>
    </w:pPr>
    <w:rPr>
      <w:rFonts w:ascii="Times New Roman" w:eastAsiaTheme="minorEastAsia" w:hAnsi="Times New Roman"/>
      <w:sz w:val="24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rFonts w:ascii="Times New Roman" w:hAnsi="Times New Roman"/>
        <w:b w:val="0"/>
        <w:i w:val="0"/>
        <w:sz w:val="24"/>
        <w:u w:val="none"/>
      </w:rPr>
      <w:tblPr/>
      <w:tcPr>
        <w:shd w:val="clear" w:color="auto" w:fill="BDD6EE" w:themeFill="accent1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922652"/>
    <w:rPr>
      <w:color w:val="0563C1" w:themeColor="hyperlink"/>
      <w:u w:val="single"/>
    </w:rPr>
  </w:style>
  <w:style w:type="paragraph" w:customStyle="1" w:styleId="bang">
    <w:name w:val="bang"/>
    <w:basedOn w:val="Normal"/>
    <w:autoRedefine/>
    <w:rsid w:val="006D4C3E"/>
    <w:pPr>
      <w:autoSpaceDE w:val="0"/>
      <w:autoSpaceDN w:val="0"/>
      <w:spacing w:before="80" w:after="80" w:line="240" w:lineRule="auto"/>
    </w:pPr>
    <w:rPr>
      <w:rFonts w:ascii="Times New Roman" w:eastAsia="MS Mincho" w:hAnsi="Times New Roman" w:cs="Times New Roman"/>
      <w:sz w:val="24"/>
      <w:szCs w:val="24"/>
      <w:shd w:val="clear" w:color="auto" w:fill="FFFFFF"/>
      <w:lang w:val="en-US" w:eastAsia="ja-JP"/>
    </w:rPr>
  </w:style>
  <w:style w:type="paragraph" w:customStyle="1" w:styleId="Bangheader">
    <w:name w:val="Bangheader"/>
    <w:basedOn w:val="Heading7"/>
    <w:autoRedefine/>
    <w:rsid w:val="006D4C3E"/>
    <w:pPr>
      <w:keepNext w:val="0"/>
      <w:keepLines w:val="0"/>
      <w:autoSpaceDE w:val="0"/>
      <w:autoSpaceDN w:val="0"/>
      <w:spacing w:before="80" w:after="80" w:line="240" w:lineRule="auto"/>
      <w:jc w:val="center"/>
    </w:pPr>
    <w:rPr>
      <w:rFonts w:ascii="Arial" w:eastAsia="MS Mincho" w:hAnsi="Arial" w:cs="Tahoma"/>
      <w:b/>
      <w:i w:val="0"/>
      <w:iCs w:val="0"/>
      <w:color w:val="auto"/>
      <w:sz w:val="16"/>
      <w:szCs w:val="16"/>
      <w:lang w:val="en-US"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D4C3E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70544C"/>
    <w:rPr>
      <w:rFonts w:asciiTheme="majorHAnsi" w:eastAsiaTheme="majorEastAsia" w:hAnsiTheme="majorHAnsi" w:cstheme="majorBidi"/>
      <w:b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810D51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TOCHeading">
    <w:name w:val="TOC Heading"/>
    <w:basedOn w:val="Heading1"/>
    <w:next w:val="Normal"/>
    <w:uiPriority w:val="39"/>
    <w:unhideWhenUsed/>
    <w:qFormat/>
    <w:rsid w:val="00F95EA2"/>
    <w:pPr>
      <w:outlineLvl w:val="9"/>
    </w:pPr>
    <w:rPr>
      <w:b w:val="0"/>
      <w:color w:val="2E74B5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95EA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95EA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95EA2"/>
    <w:pPr>
      <w:spacing w:after="100"/>
      <w:ind w:left="440"/>
    </w:pPr>
  </w:style>
  <w:style w:type="character" w:styleId="CommentReference">
    <w:name w:val="annotation reference"/>
    <w:basedOn w:val="DefaultParagraphFont"/>
    <w:uiPriority w:val="99"/>
    <w:semiHidden/>
    <w:unhideWhenUsed/>
    <w:rsid w:val="00EC15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15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15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15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152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15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1525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332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332B"/>
    <w:rPr>
      <w:rFonts w:ascii="Courier New" w:eastAsia="Times New Roman" w:hAnsi="Courier New" w:cs="Courier New"/>
      <w:sz w:val="20"/>
      <w:szCs w:val="20"/>
      <w:lang w:val="en-US" w:eastAsia="ja-JP"/>
    </w:rPr>
  </w:style>
  <w:style w:type="paragraph" w:styleId="Subtitle">
    <w:name w:val="Subtitle"/>
    <w:basedOn w:val="Normal"/>
    <w:next w:val="Normal"/>
    <w:link w:val="SubtitleChar"/>
    <w:rsid w:val="00782437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  <w:lang w:eastAsia="ja-JP"/>
    </w:rPr>
  </w:style>
  <w:style w:type="character" w:customStyle="1" w:styleId="SubtitleChar">
    <w:name w:val="Subtitle Char"/>
    <w:basedOn w:val="DefaultParagraphFont"/>
    <w:link w:val="Subtitle"/>
    <w:rsid w:val="00782437"/>
    <w:rPr>
      <w:rFonts w:ascii="Georgia" w:eastAsia="Georgia" w:hAnsi="Georgia" w:cs="Georgia"/>
      <w:i/>
      <w:color w:val="666666"/>
      <w:sz w:val="48"/>
      <w:szCs w:val="48"/>
      <w:lang w:eastAsia="ja-JP"/>
    </w:rPr>
  </w:style>
  <w:style w:type="paragraph" w:styleId="Caption">
    <w:name w:val="caption"/>
    <w:basedOn w:val="Normal"/>
    <w:next w:val="Normal"/>
    <w:uiPriority w:val="35"/>
    <w:unhideWhenUsed/>
    <w:qFormat/>
    <w:rsid w:val="009D756B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786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2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2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9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rum.org/resources/what-is-scrum" TargetMode="External"/><Relationship Id="rId13" Type="http://schemas.openxmlformats.org/officeDocument/2006/relationships/hyperlink" Target="mailto:xuantuyen@truongvietanh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hyperlink" Target="mailto:duytien@truongvietanh.com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github.com/salesmgt/draft-frontend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mailto:HungLD5@fe.edu.v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salesmgt/prototype" TargetMode="Externa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hyperlink" Target="https://www.scrum.org/resources/what-is-scrum" TargetMode="External"/><Relationship Id="rId14" Type="http://schemas.openxmlformats.org/officeDocument/2006/relationships/hyperlink" Target="https://github.com/salesmgt/document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E8ED63-3CFE-45E0-A6BC-DAD00F48BB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1</TotalTime>
  <Pages>13</Pages>
  <Words>2571</Words>
  <Characters>14660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n Nguyen</dc:creator>
  <cp:keywords/>
  <dc:description/>
  <cp:lastModifiedBy>Windows User</cp:lastModifiedBy>
  <cp:revision>283</cp:revision>
  <dcterms:created xsi:type="dcterms:W3CDTF">2020-01-14T01:28:00Z</dcterms:created>
  <dcterms:modified xsi:type="dcterms:W3CDTF">2021-02-22T19:35:00Z</dcterms:modified>
</cp:coreProperties>
</file>